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16B2ED" w14:textId="0E3A7BFC" w:rsidR="00E1347B" w:rsidRDefault="006D15C1" w:rsidP="006D15C1">
      <w:pPr>
        <w:pStyle w:val="Heading1"/>
        <w:jc w:val="center"/>
      </w:pPr>
      <w:r>
        <w:t xml:space="preserve">Report of </w:t>
      </w:r>
      <w:r>
        <w:t>Guided Capstone Project</w:t>
      </w:r>
      <w:r>
        <w:t xml:space="preserve"> One: </w:t>
      </w:r>
      <w:r>
        <w:t>Big Mountain Resort</w:t>
      </w:r>
    </w:p>
    <w:p w14:paraId="2BFBF615" w14:textId="77777777" w:rsidR="006D15C1" w:rsidRDefault="006D15C1" w:rsidP="006D15C1"/>
    <w:p w14:paraId="42B5C255" w14:textId="0FC8F8C2" w:rsidR="006D15C1" w:rsidRDefault="006D15C1" w:rsidP="006D15C1">
      <w:pPr>
        <w:pStyle w:val="Heading2"/>
      </w:pPr>
      <w:r>
        <w:t>1. Problem Identification</w:t>
      </w:r>
    </w:p>
    <w:p w14:paraId="54E9FAFE" w14:textId="6516DE87" w:rsidR="006D15C1" w:rsidRDefault="006D15C1" w:rsidP="006D15C1">
      <w:r>
        <w:t>The problem statement for this project to be solved can be demonstrated as</w:t>
      </w:r>
      <w:r w:rsidR="00531A14">
        <w:t xml:space="preserve">: </w:t>
      </w:r>
      <w:r w:rsidR="00531A14" w:rsidRPr="00531A14">
        <w:t xml:space="preserve">What ticket pricing strategy can help Big Mountain by the end of the current financial year to recover the new equipment investment and operating </w:t>
      </w:r>
      <w:proofErr w:type="spellStart"/>
      <w:r w:rsidR="00531A14" w:rsidRPr="00531A14">
        <w:t>costa</w:t>
      </w:r>
      <w:proofErr w:type="spellEnd"/>
      <w:r w:rsidR="00531A14" w:rsidRPr="00531A14">
        <w:t xml:space="preserve"> and to increase the profit without undermining the ticket price?</w:t>
      </w:r>
    </w:p>
    <w:p w14:paraId="6401F3AE" w14:textId="39EE559E" w:rsidR="00531A14" w:rsidRDefault="00531A14" w:rsidP="00531A14">
      <w:r w:rsidRPr="006D15C1">
        <w:t xml:space="preserve">Big Mountain Resort is a ski resort located in Montana offers spectacular ski services to skiers and riders of all levels with professional configurations. Recently, Big Mountain Resort has installed an additional chair lift. To recover the investment and increase the </w:t>
      </w:r>
      <w:proofErr w:type="gramStart"/>
      <w:r w:rsidRPr="006D15C1">
        <w:t>profit ,</w:t>
      </w:r>
      <w:proofErr w:type="gramEnd"/>
      <w:r w:rsidRPr="006D15C1">
        <w:t xml:space="preserve"> the company wants to find a new pricing strategy with a good sense of how important some facilities are compared to others by cutting costs without undermining the ticket price or setting an even higher ticket price.</w:t>
      </w:r>
    </w:p>
    <w:p w14:paraId="79740323" w14:textId="57188DBA" w:rsidR="006D15C1" w:rsidRDefault="006D15C1" w:rsidP="006D15C1"/>
    <w:p w14:paraId="63C53BF7" w14:textId="7995B87F" w:rsidR="006D15C1" w:rsidRDefault="00531A14" w:rsidP="00531A14">
      <w:pPr>
        <w:pStyle w:val="Heading2"/>
        <w:rPr>
          <w:shd w:val="clear" w:color="auto" w:fill="FFFFFF"/>
        </w:rPr>
      </w:pPr>
      <w:r>
        <w:t xml:space="preserve">2. </w:t>
      </w:r>
      <w:r>
        <w:rPr>
          <w:shd w:val="clear" w:color="auto" w:fill="FFFFFF"/>
        </w:rPr>
        <w:t>Recommendation and key findings</w:t>
      </w:r>
    </w:p>
    <w:p w14:paraId="00F1BFFF" w14:textId="214E9279" w:rsidR="00531A14" w:rsidRPr="00531A14" w:rsidRDefault="00531A14" w:rsidP="00531A14">
      <w:pPr>
        <w:rPr>
          <w:lang w:eastAsia="zh-CN"/>
        </w:rPr>
      </w:pPr>
      <w:r w:rsidRPr="00531A14">
        <w:rPr>
          <w:lang w:eastAsia="zh-CN"/>
        </w:rPr>
        <w:t>Big Mountain Resort has been reviewing potential scenarios for either cutting costs or increasing revenue (from ticket prices). Ticket price is not determined by any set of parameters; the resort is free to set whatever price it likes. However, the resort operates within a market where people pay more for certain facilities, and less for others. Being able to sense how facilities support a given ticket price is valuable business intelligence. This is where the utility of our model comes in.</w:t>
      </w:r>
    </w:p>
    <w:p w14:paraId="555F4518" w14:textId="22C7D033" w:rsidR="00531A14" w:rsidRPr="00531A14" w:rsidRDefault="00531A14" w:rsidP="00531A14">
      <w:pPr>
        <w:rPr>
          <w:lang w:eastAsia="zh-CN"/>
        </w:rPr>
      </w:pPr>
      <w:r w:rsidRPr="00531A14">
        <w:rPr>
          <w:lang w:eastAsia="zh-CN"/>
        </w:rPr>
        <w:t xml:space="preserve">The business has shortlisted </w:t>
      </w:r>
      <w:r>
        <w:rPr>
          <w:lang w:eastAsia="zh-CN"/>
        </w:rPr>
        <w:t>4</w:t>
      </w:r>
      <w:r w:rsidRPr="00531A14">
        <w:rPr>
          <w:lang w:eastAsia="zh-CN"/>
        </w:rPr>
        <w:t xml:space="preserve"> options:</w:t>
      </w:r>
    </w:p>
    <w:p w14:paraId="42EA910C" w14:textId="77777777" w:rsidR="00531A14" w:rsidRPr="00531A14" w:rsidRDefault="00531A14" w:rsidP="00531A14">
      <w:pPr>
        <w:pStyle w:val="ListParagraph"/>
        <w:numPr>
          <w:ilvl w:val="0"/>
          <w:numId w:val="8"/>
        </w:numPr>
        <w:rPr>
          <w:lang w:eastAsia="zh-CN"/>
        </w:rPr>
      </w:pPr>
      <w:r w:rsidRPr="00531A14">
        <w:rPr>
          <w:lang w:eastAsia="zh-CN"/>
        </w:rPr>
        <w:t>Permanently closing down up to 10 of the least used runs. This doesn't impact any other resort statistics.</w:t>
      </w:r>
    </w:p>
    <w:p w14:paraId="3BCB4ACF" w14:textId="77777777" w:rsidR="00531A14" w:rsidRPr="00531A14" w:rsidRDefault="00531A14" w:rsidP="00531A14">
      <w:pPr>
        <w:pStyle w:val="ListParagraph"/>
        <w:numPr>
          <w:ilvl w:val="0"/>
          <w:numId w:val="8"/>
        </w:numPr>
        <w:rPr>
          <w:lang w:eastAsia="zh-CN"/>
        </w:rPr>
      </w:pPr>
      <w:r w:rsidRPr="00531A14">
        <w:rPr>
          <w:lang w:eastAsia="zh-CN"/>
        </w:rPr>
        <w:t>Increase the vertical drop by adding a run to a point 150 feet lower down but requiring the installation of an additional chair lift to bring skiers back up, without additional snow making coverage</w:t>
      </w:r>
    </w:p>
    <w:p w14:paraId="0101ABB0" w14:textId="77777777" w:rsidR="00531A14" w:rsidRPr="00531A14" w:rsidRDefault="00531A14" w:rsidP="00531A14">
      <w:pPr>
        <w:pStyle w:val="ListParagraph"/>
        <w:numPr>
          <w:ilvl w:val="0"/>
          <w:numId w:val="8"/>
        </w:numPr>
        <w:rPr>
          <w:lang w:eastAsia="zh-CN"/>
        </w:rPr>
      </w:pPr>
      <w:r w:rsidRPr="00531A14">
        <w:rPr>
          <w:lang w:eastAsia="zh-CN"/>
        </w:rPr>
        <w:t>Same as number 2, but adding 2 acres of snow making cover</w:t>
      </w:r>
    </w:p>
    <w:p w14:paraId="3824332A" w14:textId="77777777" w:rsidR="00531A14" w:rsidRPr="00531A14" w:rsidRDefault="00531A14" w:rsidP="00531A14">
      <w:pPr>
        <w:pStyle w:val="ListParagraph"/>
        <w:numPr>
          <w:ilvl w:val="0"/>
          <w:numId w:val="8"/>
        </w:numPr>
        <w:rPr>
          <w:lang w:eastAsia="zh-CN"/>
        </w:rPr>
      </w:pPr>
      <w:r w:rsidRPr="00531A14">
        <w:rPr>
          <w:lang w:eastAsia="zh-CN"/>
        </w:rPr>
        <w:t>Increase the longest run by 0.2 mile to boast 3.5 miles length, requiring an additional snow making coverage of 4 acres</w:t>
      </w:r>
    </w:p>
    <w:p w14:paraId="5FCB9CE3" w14:textId="77777777" w:rsidR="00531A14" w:rsidRPr="00531A14" w:rsidRDefault="00531A14" w:rsidP="00531A14">
      <w:pPr>
        <w:rPr>
          <w:lang w:eastAsia="zh-CN"/>
        </w:rPr>
      </w:pPr>
      <w:r w:rsidRPr="00531A14">
        <w:rPr>
          <w:lang w:eastAsia="zh-CN"/>
        </w:rPr>
        <w:t>The expected number of visitors over the season is 350,000 and, on average, visitors ski for five days. Assume the provided data includes the additional lift that Big Mountain recently installed.</w:t>
      </w:r>
    </w:p>
    <w:p w14:paraId="749D3E56" w14:textId="51286AAE" w:rsidR="0030031F" w:rsidRDefault="0030031F" w:rsidP="0030031F">
      <w:pPr>
        <w:pStyle w:val="Heading3"/>
      </w:pPr>
      <w:r>
        <w:rPr>
          <w:shd w:val="clear" w:color="auto" w:fill="FFFFFF"/>
        </w:rPr>
        <w:t xml:space="preserve">2.1 </w:t>
      </w:r>
      <w:r>
        <w:t>Scenario 1</w:t>
      </w:r>
    </w:p>
    <w:p w14:paraId="16917D4A" w14:textId="5A2FCDE0" w:rsidR="006A1BF3" w:rsidRPr="006A1BF3" w:rsidRDefault="006A1BF3" w:rsidP="006A1BF3">
      <w:r>
        <w:t>As shown in the figure below, t</w:t>
      </w:r>
      <w:r>
        <w:t>he model says closing one run makes no difference. Closing 2 and 3 successively reduces support for ticket price and so revenue. If Big Mountain closes down 3 runs, it seems they may as well close down 4 or 5 as there's no further loss in ticket price. Increasing the closures down to 6 or more leads to a large drop.</w:t>
      </w:r>
    </w:p>
    <w:p w14:paraId="72AC1CDB" w14:textId="1A3E393A" w:rsidR="00531A14" w:rsidRDefault="006A1BF3" w:rsidP="00967165">
      <w:pPr>
        <w:pStyle w:val="Figure"/>
        <w:rPr>
          <w:shd w:val="clear" w:color="auto" w:fill="FFFFFF"/>
        </w:rPr>
      </w:pPr>
      <w:r w:rsidRPr="006A1BF3">
        <w:rPr>
          <w:shd w:val="clear" w:color="auto" w:fill="FFFFFF"/>
        </w:rPr>
        <w:lastRenderedPageBreak/>
        <w:drawing>
          <wp:inline distT="0" distB="0" distL="0" distR="0" wp14:anchorId="602633EB" wp14:editId="0BF9D256">
            <wp:extent cx="5322498" cy="2778958"/>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32722" cy="2784296"/>
                    </a:xfrm>
                    <a:prstGeom prst="rect">
                      <a:avLst/>
                    </a:prstGeom>
                  </pic:spPr>
                </pic:pic>
              </a:graphicData>
            </a:graphic>
          </wp:inline>
        </w:drawing>
      </w:r>
    </w:p>
    <w:p w14:paraId="6C13DE37" w14:textId="5140CF94" w:rsidR="00C33667" w:rsidRDefault="00C33667" w:rsidP="00BD3ADB"/>
    <w:p w14:paraId="2C6A3D87" w14:textId="7E51139D" w:rsidR="006A1BF3" w:rsidRDefault="006A1BF3" w:rsidP="006A1BF3">
      <w:pPr>
        <w:pStyle w:val="Heading3"/>
      </w:pPr>
      <w:r>
        <w:t xml:space="preserve">2.2 </w:t>
      </w:r>
      <w:r>
        <w:t>Scenario 2</w:t>
      </w:r>
    </w:p>
    <w:p w14:paraId="3E683450" w14:textId="02C73532" w:rsidR="00C33667" w:rsidRDefault="006A1BF3" w:rsidP="006A1BF3">
      <w:r>
        <w:t>In this scenario, Big Mountain is adding a run, increasing the vertical drop by 150 feet, and installing an additional chair lift.</w:t>
      </w:r>
    </w:p>
    <w:p w14:paraId="5A7940C2" w14:textId="00001473" w:rsidR="00C33667" w:rsidRDefault="00967165" w:rsidP="00967165">
      <w:r>
        <w:t>The outcome of the model predicts that t</w:t>
      </w:r>
      <w:r>
        <w:t>his scenario increases support for ticket price by $8.46</w:t>
      </w:r>
      <w:r w:rsidR="004A3D95">
        <w:t xml:space="preserve">. </w:t>
      </w:r>
      <w:r>
        <w:t xml:space="preserve">Over the season, </w:t>
      </w:r>
      <w:r w:rsidR="004A3D95">
        <w:t>the revenue</w:t>
      </w:r>
      <w:r>
        <w:t xml:space="preserve"> could be expected to amount to $14811594</w:t>
      </w:r>
    </w:p>
    <w:p w14:paraId="132DACE9" w14:textId="5A4F1B3E" w:rsidR="00967165" w:rsidRDefault="00967165" w:rsidP="00967165"/>
    <w:p w14:paraId="48F9DE2A" w14:textId="77777777" w:rsidR="00967165" w:rsidRPr="00967165" w:rsidRDefault="00967165" w:rsidP="00967165">
      <w:pPr>
        <w:pStyle w:val="Heading3"/>
      </w:pPr>
      <w:r>
        <w:t xml:space="preserve">2.3 </w:t>
      </w:r>
      <w:r>
        <w:t>Scenario 3</w:t>
      </w:r>
    </w:p>
    <w:p w14:paraId="27D506FF" w14:textId="007BA588" w:rsidR="00967165" w:rsidRDefault="00967165" w:rsidP="003546C1">
      <w:r>
        <w:t>In this scenario, Big Mountain</w:t>
      </w:r>
      <w:r w:rsidR="00195136">
        <w:t xml:space="preserve"> is</w:t>
      </w:r>
      <w:r>
        <w:t xml:space="preserve"> adding 2 acres of snow making.</w:t>
      </w:r>
      <w:r>
        <w:t xml:space="preserve"> The model predicts that t</w:t>
      </w:r>
      <w:r>
        <w:t>his scenario increases support for ticket price by $9.75</w:t>
      </w:r>
      <w:r>
        <w:t xml:space="preserve">. </w:t>
      </w:r>
      <w:r>
        <w:t>Over the season,</w:t>
      </w:r>
      <w:r w:rsidR="004A3D95">
        <w:t xml:space="preserve"> </w:t>
      </w:r>
      <w:r w:rsidR="004A3D95">
        <w:t>the revenue</w:t>
      </w:r>
      <w:r w:rsidR="004A3D95">
        <w:t xml:space="preserve"> </w:t>
      </w:r>
      <w:r>
        <w:t>could be expected to amount to $17068841</w:t>
      </w:r>
    </w:p>
    <w:p w14:paraId="5F25E341" w14:textId="4B8C12A6" w:rsidR="003546C1" w:rsidRDefault="003546C1" w:rsidP="003546C1"/>
    <w:p w14:paraId="57B44292" w14:textId="70F1F1A2" w:rsidR="003546C1" w:rsidRDefault="003546C1" w:rsidP="003546C1">
      <w:pPr>
        <w:pStyle w:val="Heading3"/>
      </w:pPr>
      <w:r>
        <w:t xml:space="preserve">2.4 </w:t>
      </w:r>
      <w:r w:rsidRPr="003546C1">
        <w:t>Scenario 4</w:t>
      </w:r>
    </w:p>
    <w:p w14:paraId="0CCFCD04" w14:textId="48581F84" w:rsidR="003546C1" w:rsidRDefault="003546C1" w:rsidP="003546C1">
      <w:r w:rsidRPr="003546C1">
        <w:t xml:space="preserve">This scenario calls for increasing the longest run by </w:t>
      </w:r>
      <w:r w:rsidR="00195136">
        <w:t>0</w:t>
      </w:r>
      <w:r w:rsidRPr="003546C1">
        <w:t>.2 miles and guaranteeing its snow coverage by adding 4 acres of snow making capability.</w:t>
      </w:r>
      <w:r w:rsidR="00195136">
        <w:t xml:space="preserve"> The results predicted by the model show that there is no price and revenue changes.</w:t>
      </w:r>
    </w:p>
    <w:p w14:paraId="77BDD85A" w14:textId="4921E6E3" w:rsidR="00195136" w:rsidRDefault="00195136" w:rsidP="003546C1"/>
    <w:p w14:paraId="34A36569" w14:textId="28F0D8DC" w:rsidR="00195136" w:rsidRPr="003546C1" w:rsidRDefault="00195136" w:rsidP="00195136">
      <w:r>
        <w:t>T</w:t>
      </w:r>
      <w:bookmarkStart w:id="0" w:name="_GoBack"/>
      <w:bookmarkEnd w:id="0"/>
      <w:r>
        <w:t xml:space="preserve">he comparison between the 4 scenarios shows that the best scenario having the highest revenue increase is scenario 3. Therefore, we recommend </w:t>
      </w:r>
      <w:r>
        <w:t xml:space="preserve">Big Mountain </w:t>
      </w:r>
      <w:r>
        <w:t>to add</w:t>
      </w:r>
      <w:r>
        <w:t xml:space="preserve"> 2 acres of snow making</w:t>
      </w:r>
      <w:r>
        <w:t>.</w:t>
      </w:r>
    </w:p>
    <w:sectPr w:rsidR="00195136" w:rsidRPr="003546C1" w:rsidSect="00F0226B">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AC68DF" w14:textId="77777777" w:rsidR="00BB0AC8" w:rsidRDefault="00BB0AC8" w:rsidP="00EF2194">
      <w:r>
        <w:separator/>
      </w:r>
    </w:p>
  </w:endnote>
  <w:endnote w:type="continuationSeparator" w:id="0">
    <w:p w14:paraId="3A794188" w14:textId="77777777" w:rsidR="00BB0AC8" w:rsidRDefault="00BB0AC8" w:rsidP="00EF21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altName w:val="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5668816"/>
      <w:docPartObj>
        <w:docPartGallery w:val="Page Numbers (Bottom of Page)"/>
        <w:docPartUnique/>
      </w:docPartObj>
    </w:sdtPr>
    <w:sdtEndPr>
      <w:rPr>
        <w:noProof/>
      </w:rPr>
    </w:sdtEndPr>
    <w:sdtContent>
      <w:p w14:paraId="4708EF02" w14:textId="77777777" w:rsidR="00783DAD" w:rsidRDefault="00783DAD" w:rsidP="00F0226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C6069B" w14:textId="77777777" w:rsidR="00783DAD" w:rsidRDefault="00783DA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E4B222" w14:textId="77777777" w:rsidR="00BB0AC8" w:rsidRDefault="00BB0AC8" w:rsidP="00EF2194">
      <w:r>
        <w:separator/>
      </w:r>
    </w:p>
  </w:footnote>
  <w:footnote w:type="continuationSeparator" w:id="0">
    <w:p w14:paraId="0BF4B02C" w14:textId="77777777" w:rsidR="00BB0AC8" w:rsidRDefault="00BB0AC8" w:rsidP="00EF21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322149"/>
    <w:multiLevelType w:val="hybridMultilevel"/>
    <w:tmpl w:val="6D8E4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4927EA"/>
    <w:multiLevelType w:val="hybridMultilevel"/>
    <w:tmpl w:val="E3EC7E2C"/>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 w15:restartNumberingAfterBreak="0">
    <w:nsid w:val="2A8208CE"/>
    <w:multiLevelType w:val="multilevel"/>
    <w:tmpl w:val="106E93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01944F3"/>
    <w:multiLevelType w:val="hybridMultilevel"/>
    <w:tmpl w:val="A30457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A878B2"/>
    <w:multiLevelType w:val="hybridMultilevel"/>
    <w:tmpl w:val="77D81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6B3484"/>
    <w:multiLevelType w:val="hybridMultilevel"/>
    <w:tmpl w:val="C66CA30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6" w15:restartNumberingAfterBreak="0">
    <w:nsid w:val="668A7E53"/>
    <w:multiLevelType w:val="hybridMultilevel"/>
    <w:tmpl w:val="06624E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72342A7"/>
    <w:multiLevelType w:val="hybridMultilevel"/>
    <w:tmpl w:val="7F427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7"/>
  </w:num>
  <w:num w:numId="4">
    <w:abstractNumId w:val="4"/>
  </w:num>
  <w:num w:numId="5">
    <w:abstractNumId w:val="1"/>
  </w:num>
  <w:num w:numId="6">
    <w:abstractNumId w:val="5"/>
  </w:num>
  <w:num w:numId="7">
    <w:abstractNumId w:val="2"/>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3MLa0NDAwMbG0MDZQ0lEKTi0uzszPAykwM6oFAGGk/DItAAAA"/>
    <w:docVar w:name="EN.InstantFormat" w:val="&lt;ENInstantFormat&gt;&lt;Enabled&gt;1&lt;/Enabled&gt;&lt;ScanUnformatted&gt;1&lt;/ScanUnformatted&gt;&lt;ScanChanges&gt;1&lt;/ScanChanges&gt;&lt;Suspended&gt;0&lt;/Suspended&gt;&lt;/ENInstantFormat&gt;"/>
    <w:docVar w:name="EN.Layout" w:val="&lt;ENLayout&gt;&lt;Style&gt;SPEJ Author-Dat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0rptvdfx9wxz5exzwnpdv5d5pwsxeedsr0s&quot;&gt;PhD_Zizhong_Liu&lt;record-ids&gt;&lt;item&gt;596&lt;/item&gt;&lt;item&gt;639&lt;/item&gt;&lt;item&gt;669&lt;/item&gt;&lt;item&gt;691&lt;/item&gt;&lt;item&gt;740&lt;/item&gt;&lt;item&gt;794&lt;/item&gt;&lt;item&gt;812&lt;/item&gt;&lt;item&gt;1156&lt;/item&gt;&lt;item&gt;1159&lt;/item&gt;&lt;item&gt;1184&lt;/item&gt;&lt;item&gt;1214&lt;/item&gt;&lt;item&gt;1216&lt;/item&gt;&lt;item&gt;1388&lt;/item&gt;&lt;item&gt;1394&lt;/item&gt;&lt;item&gt;1397&lt;/item&gt;&lt;item&gt;1399&lt;/item&gt;&lt;item&gt;1406&lt;/item&gt;&lt;item&gt;1407&lt;/item&gt;&lt;item&gt;1414&lt;/item&gt;&lt;item&gt;1435&lt;/item&gt;&lt;item&gt;1470&lt;/item&gt;&lt;item&gt;1490&lt;/item&gt;&lt;item&gt;1500&lt;/item&gt;&lt;item&gt;1507&lt;/item&gt;&lt;item&gt;1510&lt;/item&gt;&lt;item&gt;1513&lt;/item&gt;&lt;item&gt;1526&lt;/item&gt;&lt;item&gt;1528&lt;/item&gt;&lt;item&gt;1530&lt;/item&gt;&lt;item&gt;1539&lt;/item&gt;&lt;item&gt;1541&lt;/item&gt;&lt;item&gt;1542&lt;/item&gt;&lt;item&gt;1547&lt;/item&gt;&lt;item&gt;1548&lt;/item&gt;&lt;item&gt;1554&lt;/item&gt;&lt;item&gt;1556&lt;/item&gt;&lt;item&gt;1569&lt;/item&gt;&lt;item&gt;1577&lt;/item&gt;&lt;item&gt;1580&lt;/item&gt;&lt;item&gt;1589&lt;/item&gt;&lt;item&gt;1607&lt;/item&gt;&lt;item&gt;1617&lt;/item&gt;&lt;item&gt;1620&lt;/item&gt;&lt;item&gt;1650&lt;/item&gt;&lt;item&gt;1666&lt;/item&gt;&lt;item&gt;1670&lt;/item&gt;&lt;item&gt;1671&lt;/item&gt;&lt;item&gt;1674&lt;/item&gt;&lt;item&gt;1675&lt;/item&gt;&lt;item&gt;1683&lt;/item&gt;&lt;item&gt;1689&lt;/item&gt;&lt;item&gt;1713&lt;/item&gt;&lt;item&gt;1715&lt;/item&gt;&lt;item&gt;1720&lt;/item&gt;&lt;item&gt;1728&lt;/item&gt;&lt;item&gt;1731&lt;/item&gt;&lt;item&gt;1732&lt;/item&gt;&lt;item&gt;1733&lt;/item&gt;&lt;item&gt;1741&lt;/item&gt;&lt;item&gt;1743&lt;/item&gt;&lt;item&gt;1744&lt;/item&gt;&lt;item&gt;1749&lt;/item&gt;&lt;item&gt;1751&lt;/item&gt;&lt;item&gt;1753&lt;/item&gt;&lt;item&gt;1764&lt;/item&gt;&lt;item&gt;1765&lt;/item&gt;&lt;item&gt;1766&lt;/item&gt;&lt;item&gt;1767&lt;/item&gt;&lt;item&gt;1768&lt;/item&gt;&lt;item&gt;1770&lt;/item&gt;&lt;item&gt;1819&lt;/item&gt;&lt;item&gt;1820&lt;/item&gt;&lt;item&gt;1821&lt;/item&gt;&lt;item&gt;1849&lt;/item&gt;&lt;item&gt;1856&lt;/item&gt;&lt;item&gt;1857&lt;/item&gt;&lt;item&gt;1860&lt;/item&gt;&lt;item&gt;1861&lt;/item&gt;&lt;item&gt;1862&lt;/item&gt;&lt;item&gt;1863&lt;/item&gt;&lt;item&gt;1864&lt;/item&gt;&lt;item&gt;1865&lt;/item&gt;&lt;item&gt;1866&lt;/item&gt;&lt;/record-ids&gt;&lt;/item&gt;&lt;/Libraries&gt;"/>
  </w:docVars>
  <w:rsids>
    <w:rsidRoot w:val="00EF2194"/>
    <w:rsid w:val="00001512"/>
    <w:rsid w:val="000039F6"/>
    <w:rsid w:val="00004F7F"/>
    <w:rsid w:val="00005043"/>
    <w:rsid w:val="00006795"/>
    <w:rsid w:val="00007CDF"/>
    <w:rsid w:val="000103E9"/>
    <w:rsid w:val="00011347"/>
    <w:rsid w:val="00011C31"/>
    <w:rsid w:val="0001226B"/>
    <w:rsid w:val="00012EDA"/>
    <w:rsid w:val="00014434"/>
    <w:rsid w:val="00014473"/>
    <w:rsid w:val="00014C20"/>
    <w:rsid w:val="00015CBC"/>
    <w:rsid w:val="00015DD9"/>
    <w:rsid w:val="00016CCE"/>
    <w:rsid w:val="00017BAD"/>
    <w:rsid w:val="000202A1"/>
    <w:rsid w:val="00020FE1"/>
    <w:rsid w:val="00021E6D"/>
    <w:rsid w:val="000220A2"/>
    <w:rsid w:val="00023FC6"/>
    <w:rsid w:val="0002431C"/>
    <w:rsid w:val="00025E20"/>
    <w:rsid w:val="000260A0"/>
    <w:rsid w:val="000264C2"/>
    <w:rsid w:val="00026A3D"/>
    <w:rsid w:val="00027098"/>
    <w:rsid w:val="00027D62"/>
    <w:rsid w:val="00030068"/>
    <w:rsid w:val="000303B0"/>
    <w:rsid w:val="000314C0"/>
    <w:rsid w:val="000317F5"/>
    <w:rsid w:val="00031FA9"/>
    <w:rsid w:val="000338A4"/>
    <w:rsid w:val="00033CEC"/>
    <w:rsid w:val="00034A9A"/>
    <w:rsid w:val="00034B0F"/>
    <w:rsid w:val="0003642D"/>
    <w:rsid w:val="0003654E"/>
    <w:rsid w:val="00036C3A"/>
    <w:rsid w:val="0003788D"/>
    <w:rsid w:val="00037C0D"/>
    <w:rsid w:val="00037CF9"/>
    <w:rsid w:val="000400DE"/>
    <w:rsid w:val="0004010F"/>
    <w:rsid w:val="00040338"/>
    <w:rsid w:val="000410E5"/>
    <w:rsid w:val="00041266"/>
    <w:rsid w:val="0004131F"/>
    <w:rsid w:val="00042983"/>
    <w:rsid w:val="00044865"/>
    <w:rsid w:val="000459EA"/>
    <w:rsid w:val="00045F98"/>
    <w:rsid w:val="0005216D"/>
    <w:rsid w:val="00052A7A"/>
    <w:rsid w:val="000537B3"/>
    <w:rsid w:val="00054BCE"/>
    <w:rsid w:val="00055128"/>
    <w:rsid w:val="00056F13"/>
    <w:rsid w:val="00057EE5"/>
    <w:rsid w:val="0006004C"/>
    <w:rsid w:val="00060A6C"/>
    <w:rsid w:val="00061C0F"/>
    <w:rsid w:val="00062FE6"/>
    <w:rsid w:val="0006321C"/>
    <w:rsid w:val="00063463"/>
    <w:rsid w:val="000634C9"/>
    <w:rsid w:val="00063B45"/>
    <w:rsid w:val="0006470D"/>
    <w:rsid w:val="00065E3D"/>
    <w:rsid w:val="00066298"/>
    <w:rsid w:val="00066A26"/>
    <w:rsid w:val="00067811"/>
    <w:rsid w:val="00067F20"/>
    <w:rsid w:val="0007002A"/>
    <w:rsid w:val="000709DB"/>
    <w:rsid w:val="00071441"/>
    <w:rsid w:val="00071604"/>
    <w:rsid w:val="000726C5"/>
    <w:rsid w:val="00072BB9"/>
    <w:rsid w:val="00074767"/>
    <w:rsid w:val="00077C3B"/>
    <w:rsid w:val="000807BE"/>
    <w:rsid w:val="000819D0"/>
    <w:rsid w:val="00081BC2"/>
    <w:rsid w:val="00081DF3"/>
    <w:rsid w:val="00082103"/>
    <w:rsid w:val="00082C86"/>
    <w:rsid w:val="000834AF"/>
    <w:rsid w:val="00083A62"/>
    <w:rsid w:val="000846B6"/>
    <w:rsid w:val="0008578D"/>
    <w:rsid w:val="00087A8C"/>
    <w:rsid w:val="00090168"/>
    <w:rsid w:val="000901A7"/>
    <w:rsid w:val="00092409"/>
    <w:rsid w:val="0009384B"/>
    <w:rsid w:val="00093D45"/>
    <w:rsid w:val="00094FA4"/>
    <w:rsid w:val="000973E0"/>
    <w:rsid w:val="0009772F"/>
    <w:rsid w:val="000A0E87"/>
    <w:rsid w:val="000A13B7"/>
    <w:rsid w:val="000A19C6"/>
    <w:rsid w:val="000A243A"/>
    <w:rsid w:val="000A2F3A"/>
    <w:rsid w:val="000A4353"/>
    <w:rsid w:val="000A6DAB"/>
    <w:rsid w:val="000A7896"/>
    <w:rsid w:val="000B0A9F"/>
    <w:rsid w:val="000B0B3D"/>
    <w:rsid w:val="000B29A6"/>
    <w:rsid w:val="000B378E"/>
    <w:rsid w:val="000B383E"/>
    <w:rsid w:val="000B42FE"/>
    <w:rsid w:val="000B4A3E"/>
    <w:rsid w:val="000B5114"/>
    <w:rsid w:val="000B5BA4"/>
    <w:rsid w:val="000B618F"/>
    <w:rsid w:val="000B7714"/>
    <w:rsid w:val="000B7761"/>
    <w:rsid w:val="000C023D"/>
    <w:rsid w:val="000C186E"/>
    <w:rsid w:val="000C1C98"/>
    <w:rsid w:val="000C2AF7"/>
    <w:rsid w:val="000C2E8D"/>
    <w:rsid w:val="000C46C3"/>
    <w:rsid w:val="000C4E0E"/>
    <w:rsid w:val="000C59DC"/>
    <w:rsid w:val="000C5ECE"/>
    <w:rsid w:val="000C6076"/>
    <w:rsid w:val="000C6316"/>
    <w:rsid w:val="000C659C"/>
    <w:rsid w:val="000C66E7"/>
    <w:rsid w:val="000C676A"/>
    <w:rsid w:val="000C6B66"/>
    <w:rsid w:val="000C7D76"/>
    <w:rsid w:val="000D07DD"/>
    <w:rsid w:val="000D252A"/>
    <w:rsid w:val="000D2595"/>
    <w:rsid w:val="000D3037"/>
    <w:rsid w:val="000D58F7"/>
    <w:rsid w:val="000D5D89"/>
    <w:rsid w:val="000D6783"/>
    <w:rsid w:val="000D68B9"/>
    <w:rsid w:val="000D72AE"/>
    <w:rsid w:val="000D786A"/>
    <w:rsid w:val="000E11DB"/>
    <w:rsid w:val="000E26F1"/>
    <w:rsid w:val="000E2920"/>
    <w:rsid w:val="000E2A4C"/>
    <w:rsid w:val="000E2BE3"/>
    <w:rsid w:val="000E30C0"/>
    <w:rsid w:val="000E3509"/>
    <w:rsid w:val="000E6C3E"/>
    <w:rsid w:val="000E759B"/>
    <w:rsid w:val="000E7675"/>
    <w:rsid w:val="000E7AD3"/>
    <w:rsid w:val="000F0B0F"/>
    <w:rsid w:val="000F102E"/>
    <w:rsid w:val="000F108C"/>
    <w:rsid w:val="000F1C3B"/>
    <w:rsid w:val="000F1D67"/>
    <w:rsid w:val="000F367C"/>
    <w:rsid w:val="000F52C6"/>
    <w:rsid w:val="000F564B"/>
    <w:rsid w:val="000F5F7B"/>
    <w:rsid w:val="000F66E0"/>
    <w:rsid w:val="000F6F31"/>
    <w:rsid w:val="000F78F1"/>
    <w:rsid w:val="000F7923"/>
    <w:rsid w:val="0010107E"/>
    <w:rsid w:val="001010D5"/>
    <w:rsid w:val="001022BA"/>
    <w:rsid w:val="001028EE"/>
    <w:rsid w:val="00102A60"/>
    <w:rsid w:val="001034DC"/>
    <w:rsid w:val="00103E70"/>
    <w:rsid w:val="00105925"/>
    <w:rsid w:val="00106A9C"/>
    <w:rsid w:val="00106B85"/>
    <w:rsid w:val="00107024"/>
    <w:rsid w:val="001105E7"/>
    <w:rsid w:val="0011093C"/>
    <w:rsid w:val="00110C00"/>
    <w:rsid w:val="00111101"/>
    <w:rsid w:val="00111D60"/>
    <w:rsid w:val="001129D7"/>
    <w:rsid w:val="001135E5"/>
    <w:rsid w:val="00113DE9"/>
    <w:rsid w:val="00114752"/>
    <w:rsid w:val="00115070"/>
    <w:rsid w:val="001151EC"/>
    <w:rsid w:val="001152E5"/>
    <w:rsid w:val="00115A9D"/>
    <w:rsid w:val="00116B3C"/>
    <w:rsid w:val="00116BE3"/>
    <w:rsid w:val="00116D99"/>
    <w:rsid w:val="00116E85"/>
    <w:rsid w:val="00117139"/>
    <w:rsid w:val="001179DC"/>
    <w:rsid w:val="00117A8E"/>
    <w:rsid w:val="00120B7B"/>
    <w:rsid w:val="00121768"/>
    <w:rsid w:val="00121DE0"/>
    <w:rsid w:val="00121F8A"/>
    <w:rsid w:val="0012385A"/>
    <w:rsid w:val="001249E6"/>
    <w:rsid w:val="00124B81"/>
    <w:rsid w:val="00125690"/>
    <w:rsid w:val="0012572D"/>
    <w:rsid w:val="001259E2"/>
    <w:rsid w:val="00125A92"/>
    <w:rsid w:val="00125EB1"/>
    <w:rsid w:val="0012795A"/>
    <w:rsid w:val="00131AB9"/>
    <w:rsid w:val="00131B06"/>
    <w:rsid w:val="001321A4"/>
    <w:rsid w:val="00132883"/>
    <w:rsid w:val="00132D6B"/>
    <w:rsid w:val="00132F51"/>
    <w:rsid w:val="00133110"/>
    <w:rsid w:val="00133534"/>
    <w:rsid w:val="00134C47"/>
    <w:rsid w:val="00134EDA"/>
    <w:rsid w:val="00134F8F"/>
    <w:rsid w:val="001356AB"/>
    <w:rsid w:val="00135FA9"/>
    <w:rsid w:val="001373D3"/>
    <w:rsid w:val="001375BD"/>
    <w:rsid w:val="00137AC1"/>
    <w:rsid w:val="00141269"/>
    <w:rsid w:val="00141E4A"/>
    <w:rsid w:val="00142A68"/>
    <w:rsid w:val="00142A9B"/>
    <w:rsid w:val="00143CC9"/>
    <w:rsid w:val="00144871"/>
    <w:rsid w:val="00144A0A"/>
    <w:rsid w:val="00144C63"/>
    <w:rsid w:val="00145521"/>
    <w:rsid w:val="00145DD2"/>
    <w:rsid w:val="00146741"/>
    <w:rsid w:val="00147A32"/>
    <w:rsid w:val="00147C03"/>
    <w:rsid w:val="00150127"/>
    <w:rsid w:val="0015079E"/>
    <w:rsid w:val="001519AD"/>
    <w:rsid w:val="00151E21"/>
    <w:rsid w:val="00151EE8"/>
    <w:rsid w:val="00152AAF"/>
    <w:rsid w:val="00156A9E"/>
    <w:rsid w:val="00157CDC"/>
    <w:rsid w:val="00160062"/>
    <w:rsid w:val="0016094D"/>
    <w:rsid w:val="00160BB6"/>
    <w:rsid w:val="00160E8C"/>
    <w:rsid w:val="00161165"/>
    <w:rsid w:val="00161341"/>
    <w:rsid w:val="00161D90"/>
    <w:rsid w:val="0016243A"/>
    <w:rsid w:val="00162DFC"/>
    <w:rsid w:val="00162FFA"/>
    <w:rsid w:val="00163B25"/>
    <w:rsid w:val="00163FB0"/>
    <w:rsid w:val="001643B0"/>
    <w:rsid w:val="00164AB9"/>
    <w:rsid w:val="00167724"/>
    <w:rsid w:val="00170895"/>
    <w:rsid w:val="001708CD"/>
    <w:rsid w:val="001721BE"/>
    <w:rsid w:val="001722F9"/>
    <w:rsid w:val="0017626E"/>
    <w:rsid w:val="0017746C"/>
    <w:rsid w:val="00177942"/>
    <w:rsid w:val="00177CBB"/>
    <w:rsid w:val="00180115"/>
    <w:rsid w:val="0018045C"/>
    <w:rsid w:val="00180AD7"/>
    <w:rsid w:val="00180C45"/>
    <w:rsid w:val="00181AE3"/>
    <w:rsid w:val="00183793"/>
    <w:rsid w:val="0018446D"/>
    <w:rsid w:val="00184AAB"/>
    <w:rsid w:val="00184BF2"/>
    <w:rsid w:val="00185029"/>
    <w:rsid w:val="00185C68"/>
    <w:rsid w:val="001862A0"/>
    <w:rsid w:val="00186784"/>
    <w:rsid w:val="001867C5"/>
    <w:rsid w:val="001867EF"/>
    <w:rsid w:val="00186C38"/>
    <w:rsid w:val="0019044D"/>
    <w:rsid w:val="001916AB"/>
    <w:rsid w:val="0019196A"/>
    <w:rsid w:val="00193559"/>
    <w:rsid w:val="001936BF"/>
    <w:rsid w:val="00194D09"/>
    <w:rsid w:val="00195136"/>
    <w:rsid w:val="00196895"/>
    <w:rsid w:val="00196967"/>
    <w:rsid w:val="001971B9"/>
    <w:rsid w:val="00197364"/>
    <w:rsid w:val="001A0122"/>
    <w:rsid w:val="001A0479"/>
    <w:rsid w:val="001A1FEB"/>
    <w:rsid w:val="001A26AD"/>
    <w:rsid w:val="001A2718"/>
    <w:rsid w:val="001A4B3A"/>
    <w:rsid w:val="001A5610"/>
    <w:rsid w:val="001A600A"/>
    <w:rsid w:val="001A624F"/>
    <w:rsid w:val="001A7472"/>
    <w:rsid w:val="001A7938"/>
    <w:rsid w:val="001B0B13"/>
    <w:rsid w:val="001B13CC"/>
    <w:rsid w:val="001B1929"/>
    <w:rsid w:val="001B20F8"/>
    <w:rsid w:val="001B2182"/>
    <w:rsid w:val="001B2C8B"/>
    <w:rsid w:val="001B2F06"/>
    <w:rsid w:val="001B2F1A"/>
    <w:rsid w:val="001B372E"/>
    <w:rsid w:val="001B3A55"/>
    <w:rsid w:val="001B3F67"/>
    <w:rsid w:val="001B5107"/>
    <w:rsid w:val="001B5A54"/>
    <w:rsid w:val="001B6733"/>
    <w:rsid w:val="001B7103"/>
    <w:rsid w:val="001B7D61"/>
    <w:rsid w:val="001C145A"/>
    <w:rsid w:val="001C324C"/>
    <w:rsid w:val="001C38CC"/>
    <w:rsid w:val="001C3B45"/>
    <w:rsid w:val="001C3EEE"/>
    <w:rsid w:val="001C4E71"/>
    <w:rsid w:val="001C5403"/>
    <w:rsid w:val="001C58FC"/>
    <w:rsid w:val="001C599A"/>
    <w:rsid w:val="001C5D1C"/>
    <w:rsid w:val="001D0035"/>
    <w:rsid w:val="001D003C"/>
    <w:rsid w:val="001D0C68"/>
    <w:rsid w:val="001D165A"/>
    <w:rsid w:val="001D173E"/>
    <w:rsid w:val="001D2969"/>
    <w:rsid w:val="001D3A44"/>
    <w:rsid w:val="001D6D68"/>
    <w:rsid w:val="001D73C7"/>
    <w:rsid w:val="001D7697"/>
    <w:rsid w:val="001E0669"/>
    <w:rsid w:val="001E0FF6"/>
    <w:rsid w:val="001E136F"/>
    <w:rsid w:val="001E1DCA"/>
    <w:rsid w:val="001E1F6B"/>
    <w:rsid w:val="001E2145"/>
    <w:rsid w:val="001E28EB"/>
    <w:rsid w:val="001E355B"/>
    <w:rsid w:val="001E3A29"/>
    <w:rsid w:val="001E4555"/>
    <w:rsid w:val="001E50FF"/>
    <w:rsid w:val="001E5CA4"/>
    <w:rsid w:val="001E6C80"/>
    <w:rsid w:val="001E7750"/>
    <w:rsid w:val="001E77BA"/>
    <w:rsid w:val="001F02F0"/>
    <w:rsid w:val="001F1486"/>
    <w:rsid w:val="001F150D"/>
    <w:rsid w:val="001F21E1"/>
    <w:rsid w:val="001F26C1"/>
    <w:rsid w:val="001F274E"/>
    <w:rsid w:val="001F2DB5"/>
    <w:rsid w:val="001F312F"/>
    <w:rsid w:val="001F32AC"/>
    <w:rsid w:val="001F4C1A"/>
    <w:rsid w:val="001F4E03"/>
    <w:rsid w:val="001F64CD"/>
    <w:rsid w:val="00200731"/>
    <w:rsid w:val="00201820"/>
    <w:rsid w:val="00202CE0"/>
    <w:rsid w:val="00204039"/>
    <w:rsid w:val="00204A15"/>
    <w:rsid w:val="00204B38"/>
    <w:rsid w:val="0020536B"/>
    <w:rsid w:val="002064D4"/>
    <w:rsid w:val="00206FC4"/>
    <w:rsid w:val="00207125"/>
    <w:rsid w:val="00207417"/>
    <w:rsid w:val="002074CF"/>
    <w:rsid w:val="002077B9"/>
    <w:rsid w:val="00210323"/>
    <w:rsid w:val="00211648"/>
    <w:rsid w:val="00212C38"/>
    <w:rsid w:val="0021604F"/>
    <w:rsid w:val="00216542"/>
    <w:rsid w:val="00216675"/>
    <w:rsid w:val="0021668A"/>
    <w:rsid w:val="00217805"/>
    <w:rsid w:val="002200D8"/>
    <w:rsid w:val="002204C5"/>
    <w:rsid w:val="0022124B"/>
    <w:rsid w:val="00222569"/>
    <w:rsid w:val="002226CF"/>
    <w:rsid w:val="0022363D"/>
    <w:rsid w:val="00223F73"/>
    <w:rsid w:val="002240DE"/>
    <w:rsid w:val="002244F9"/>
    <w:rsid w:val="00224525"/>
    <w:rsid w:val="00224D45"/>
    <w:rsid w:val="00225BF4"/>
    <w:rsid w:val="00225D93"/>
    <w:rsid w:val="00226AAC"/>
    <w:rsid w:val="00227492"/>
    <w:rsid w:val="00227EE8"/>
    <w:rsid w:val="00232084"/>
    <w:rsid w:val="002343F8"/>
    <w:rsid w:val="002359A0"/>
    <w:rsid w:val="00235B96"/>
    <w:rsid w:val="00235BF6"/>
    <w:rsid w:val="0023745E"/>
    <w:rsid w:val="00242FC1"/>
    <w:rsid w:val="002431FC"/>
    <w:rsid w:val="00243A61"/>
    <w:rsid w:val="00244897"/>
    <w:rsid w:val="00245369"/>
    <w:rsid w:val="00245F2A"/>
    <w:rsid w:val="00246FA1"/>
    <w:rsid w:val="0024737D"/>
    <w:rsid w:val="00247548"/>
    <w:rsid w:val="0024756F"/>
    <w:rsid w:val="002478AF"/>
    <w:rsid w:val="00247B40"/>
    <w:rsid w:val="00247C29"/>
    <w:rsid w:val="00247D20"/>
    <w:rsid w:val="00247DDC"/>
    <w:rsid w:val="00250353"/>
    <w:rsid w:val="00252746"/>
    <w:rsid w:val="00253029"/>
    <w:rsid w:val="002532E1"/>
    <w:rsid w:val="002535F4"/>
    <w:rsid w:val="00253BB6"/>
    <w:rsid w:val="00253D4F"/>
    <w:rsid w:val="002543DD"/>
    <w:rsid w:val="002551E8"/>
    <w:rsid w:val="0025521C"/>
    <w:rsid w:val="002557EE"/>
    <w:rsid w:val="00257190"/>
    <w:rsid w:val="002571B0"/>
    <w:rsid w:val="00257747"/>
    <w:rsid w:val="002602C3"/>
    <w:rsid w:val="00260B65"/>
    <w:rsid w:val="00260C83"/>
    <w:rsid w:val="00262056"/>
    <w:rsid w:val="00263C3A"/>
    <w:rsid w:val="00264F6E"/>
    <w:rsid w:val="00265AC0"/>
    <w:rsid w:val="00267458"/>
    <w:rsid w:val="00267836"/>
    <w:rsid w:val="00270B2C"/>
    <w:rsid w:val="00270C11"/>
    <w:rsid w:val="00270D3C"/>
    <w:rsid w:val="00272889"/>
    <w:rsid w:val="00273B3E"/>
    <w:rsid w:val="00275B22"/>
    <w:rsid w:val="00276BF6"/>
    <w:rsid w:val="00276E6F"/>
    <w:rsid w:val="0027703C"/>
    <w:rsid w:val="0027750D"/>
    <w:rsid w:val="00277B7E"/>
    <w:rsid w:val="00280401"/>
    <w:rsid w:val="002817C9"/>
    <w:rsid w:val="002829AB"/>
    <w:rsid w:val="00283522"/>
    <w:rsid w:val="00284CBD"/>
    <w:rsid w:val="0028621B"/>
    <w:rsid w:val="002865FD"/>
    <w:rsid w:val="00286DA9"/>
    <w:rsid w:val="0028767E"/>
    <w:rsid w:val="00287BC6"/>
    <w:rsid w:val="00291FD9"/>
    <w:rsid w:val="0029205A"/>
    <w:rsid w:val="00294EDF"/>
    <w:rsid w:val="00295640"/>
    <w:rsid w:val="00296431"/>
    <w:rsid w:val="00296637"/>
    <w:rsid w:val="00296643"/>
    <w:rsid w:val="00297094"/>
    <w:rsid w:val="0029779F"/>
    <w:rsid w:val="00297EDB"/>
    <w:rsid w:val="002A0BE2"/>
    <w:rsid w:val="002A16D1"/>
    <w:rsid w:val="002A359F"/>
    <w:rsid w:val="002A4617"/>
    <w:rsid w:val="002A4A87"/>
    <w:rsid w:val="002A605E"/>
    <w:rsid w:val="002A612C"/>
    <w:rsid w:val="002B0F13"/>
    <w:rsid w:val="002B2B1C"/>
    <w:rsid w:val="002B309D"/>
    <w:rsid w:val="002B5A09"/>
    <w:rsid w:val="002B5B8F"/>
    <w:rsid w:val="002B60A4"/>
    <w:rsid w:val="002B64D7"/>
    <w:rsid w:val="002B655A"/>
    <w:rsid w:val="002B752A"/>
    <w:rsid w:val="002B794F"/>
    <w:rsid w:val="002C0059"/>
    <w:rsid w:val="002C0D42"/>
    <w:rsid w:val="002C17FA"/>
    <w:rsid w:val="002C1C2C"/>
    <w:rsid w:val="002C1E52"/>
    <w:rsid w:val="002C20C9"/>
    <w:rsid w:val="002C2533"/>
    <w:rsid w:val="002C2B34"/>
    <w:rsid w:val="002C2C81"/>
    <w:rsid w:val="002C3205"/>
    <w:rsid w:val="002C3A9D"/>
    <w:rsid w:val="002C5FE4"/>
    <w:rsid w:val="002C6033"/>
    <w:rsid w:val="002D1B58"/>
    <w:rsid w:val="002D2E4F"/>
    <w:rsid w:val="002D49FB"/>
    <w:rsid w:val="002D52DE"/>
    <w:rsid w:val="002D5550"/>
    <w:rsid w:val="002D66F4"/>
    <w:rsid w:val="002D6B48"/>
    <w:rsid w:val="002D798D"/>
    <w:rsid w:val="002D7E3F"/>
    <w:rsid w:val="002E25A3"/>
    <w:rsid w:val="002E2F20"/>
    <w:rsid w:val="002E34B4"/>
    <w:rsid w:val="002E36FE"/>
    <w:rsid w:val="002E406E"/>
    <w:rsid w:val="002E4FE7"/>
    <w:rsid w:val="002E5047"/>
    <w:rsid w:val="002E5489"/>
    <w:rsid w:val="002E591A"/>
    <w:rsid w:val="002E68F7"/>
    <w:rsid w:val="002E6F64"/>
    <w:rsid w:val="002F14E2"/>
    <w:rsid w:val="002F1557"/>
    <w:rsid w:val="002F1717"/>
    <w:rsid w:val="002F2191"/>
    <w:rsid w:val="002F3AA1"/>
    <w:rsid w:val="002F40F7"/>
    <w:rsid w:val="002F4935"/>
    <w:rsid w:val="002F4A51"/>
    <w:rsid w:val="002F4F75"/>
    <w:rsid w:val="002F5CCA"/>
    <w:rsid w:val="002F72F2"/>
    <w:rsid w:val="002F736F"/>
    <w:rsid w:val="002F749E"/>
    <w:rsid w:val="0030031F"/>
    <w:rsid w:val="00301D4A"/>
    <w:rsid w:val="003022E2"/>
    <w:rsid w:val="003023E5"/>
    <w:rsid w:val="0030262D"/>
    <w:rsid w:val="003031A8"/>
    <w:rsid w:val="003034C7"/>
    <w:rsid w:val="0030356B"/>
    <w:rsid w:val="0030435E"/>
    <w:rsid w:val="0030540E"/>
    <w:rsid w:val="00305717"/>
    <w:rsid w:val="00305842"/>
    <w:rsid w:val="00305DC8"/>
    <w:rsid w:val="00305DEB"/>
    <w:rsid w:val="00306BED"/>
    <w:rsid w:val="00307614"/>
    <w:rsid w:val="003076E5"/>
    <w:rsid w:val="00307BF7"/>
    <w:rsid w:val="0031054A"/>
    <w:rsid w:val="00310EE7"/>
    <w:rsid w:val="00311033"/>
    <w:rsid w:val="003125B8"/>
    <w:rsid w:val="003127F3"/>
    <w:rsid w:val="00313589"/>
    <w:rsid w:val="0031457A"/>
    <w:rsid w:val="003146CF"/>
    <w:rsid w:val="00315391"/>
    <w:rsid w:val="00315C29"/>
    <w:rsid w:val="00315DCE"/>
    <w:rsid w:val="00316492"/>
    <w:rsid w:val="00317E8C"/>
    <w:rsid w:val="003206CF"/>
    <w:rsid w:val="00320AD2"/>
    <w:rsid w:val="00320B4C"/>
    <w:rsid w:val="0032141B"/>
    <w:rsid w:val="00322392"/>
    <w:rsid w:val="00322424"/>
    <w:rsid w:val="003232CC"/>
    <w:rsid w:val="003242DC"/>
    <w:rsid w:val="00326AA4"/>
    <w:rsid w:val="00327439"/>
    <w:rsid w:val="0033065F"/>
    <w:rsid w:val="00330805"/>
    <w:rsid w:val="00330976"/>
    <w:rsid w:val="003309B4"/>
    <w:rsid w:val="00330ADE"/>
    <w:rsid w:val="00331956"/>
    <w:rsid w:val="00331EC5"/>
    <w:rsid w:val="00332F1B"/>
    <w:rsid w:val="00333B7D"/>
    <w:rsid w:val="00333CBB"/>
    <w:rsid w:val="003346EE"/>
    <w:rsid w:val="003347B6"/>
    <w:rsid w:val="00334FF7"/>
    <w:rsid w:val="00335508"/>
    <w:rsid w:val="00336D90"/>
    <w:rsid w:val="003375AA"/>
    <w:rsid w:val="00337773"/>
    <w:rsid w:val="00340821"/>
    <w:rsid w:val="00340BA5"/>
    <w:rsid w:val="00340EF5"/>
    <w:rsid w:val="00340F53"/>
    <w:rsid w:val="0034106B"/>
    <w:rsid w:val="00341447"/>
    <w:rsid w:val="0034186C"/>
    <w:rsid w:val="00341EB1"/>
    <w:rsid w:val="00342BB5"/>
    <w:rsid w:val="00343782"/>
    <w:rsid w:val="0034412D"/>
    <w:rsid w:val="00344F0B"/>
    <w:rsid w:val="003469BC"/>
    <w:rsid w:val="00347147"/>
    <w:rsid w:val="0034768D"/>
    <w:rsid w:val="00347D2A"/>
    <w:rsid w:val="00347E20"/>
    <w:rsid w:val="00350391"/>
    <w:rsid w:val="00350D7D"/>
    <w:rsid w:val="0035198A"/>
    <w:rsid w:val="0035338C"/>
    <w:rsid w:val="00353548"/>
    <w:rsid w:val="003541FA"/>
    <w:rsid w:val="00354642"/>
    <w:rsid w:val="003546C1"/>
    <w:rsid w:val="00354C73"/>
    <w:rsid w:val="0035591A"/>
    <w:rsid w:val="0035613B"/>
    <w:rsid w:val="00361AD3"/>
    <w:rsid w:val="00361CCA"/>
    <w:rsid w:val="003620D5"/>
    <w:rsid w:val="00362F02"/>
    <w:rsid w:val="00363267"/>
    <w:rsid w:val="00363A87"/>
    <w:rsid w:val="003641D5"/>
    <w:rsid w:val="00364869"/>
    <w:rsid w:val="00364F6E"/>
    <w:rsid w:val="00365FB2"/>
    <w:rsid w:val="003665C2"/>
    <w:rsid w:val="003665EC"/>
    <w:rsid w:val="003671BE"/>
    <w:rsid w:val="003672EB"/>
    <w:rsid w:val="0036791A"/>
    <w:rsid w:val="00367FE1"/>
    <w:rsid w:val="00370D0A"/>
    <w:rsid w:val="00370F3A"/>
    <w:rsid w:val="00371149"/>
    <w:rsid w:val="00372FD2"/>
    <w:rsid w:val="00373867"/>
    <w:rsid w:val="00374553"/>
    <w:rsid w:val="003750BD"/>
    <w:rsid w:val="00375625"/>
    <w:rsid w:val="00376CDD"/>
    <w:rsid w:val="00376F6F"/>
    <w:rsid w:val="00381E13"/>
    <w:rsid w:val="00382DF6"/>
    <w:rsid w:val="00382E42"/>
    <w:rsid w:val="00383050"/>
    <w:rsid w:val="00383BE4"/>
    <w:rsid w:val="0038496C"/>
    <w:rsid w:val="0038517E"/>
    <w:rsid w:val="003855AF"/>
    <w:rsid w:val="00386ED8"/>
    <w:rsid w:val="00387074"/>
    <w:rsid w:val="00387694"/>
    <w:rsid w:val="00390421"/>
    <w:rsid w:val="00391796"/>
    <w:rsid w:val="00392AB4"/>
    <w:rsid w:val="00392B45"/>
    <w:rsid w:val="0039300E"/>
    <w:rsid w:val="00393718"/>
    <w:rsid w:val="0039396B"/>
    <w:rsid w:val="003939B4"/>
    <w:rsid w:val="003952D0"/>
    <w:rsid w:val="003955BB"/>
    <w:rsid w:val="00395D14"/>
    <w:rsid w:val="00396652"/>
    <w:rsid w:val="003A05C5"/>
    <w:rsid w:val="003A073C"/>
    <w:rsid w:val="003A0995"/>
    <w:rsid w:val="003A142F"/>
    <w:rsid w:val="003A2EA2"/>
    <w:rsid w:val="003A396A"/>
    <w:rsid w:val="003A3986"/>
    <w:rsid w:val="003A445A"/>
    <w:rsid w:val="003A566D"/>
    <w:rsid w:val="003A5CEF"/>
    <w:rsid w:val="003A5F7C"/>
    <w:rsid w:val="003A6457"/>
    <w:rsid w:val="003A66A1"/>
    <w:rsid w:val="003A751B"/>
    <w:rsid w:val="003B0150"/>
    <w:rsid w:val="003B096C"/>
    <w:rsid w:val="003B0EEB"/>
    <w:rsid w:val="003B285F"/>
    <w:rsid w:val="003B3234"/>
    <w:rsid w:val="003B395F"/>
    <w:rsid w:val="003B3C27"/>
    <w:rsid w:val="003B485B"/>
    <w:rsid w:val="003B54B9"/>
    <w:rsid w:val="003B54F0"/>
    <w:rsid w:val="003B5E86"/>
    <w:rsid w:val="003B659C"/>
    <w:rsid w:val="003B7430"/>
    <w:rsid w:val="003B7D6E"/>
    <w:rsid w:val="003C03BF"/>
    <w:rsid w:val="003C25F8"/>
    <w:rsid w:val="003C26FE"/>
    <w:rsid w:val="003C425A"/>
    <w:rsid w:val="003C4D61"/>
    <w:rsid w:val="003C4EDC"/>
    <w:rsid w:val="003C5FF4"/>
    <w:rsid w:val="003C60A5"/>
    <w:rsid w:val="003C61B4"/>
    <w:rsid w:val="003C62C7"/>
    <w:rsid w:val="003C70F6"/>
    <w:rsid w:val="003C7FC0"/>
    <w:rsid w:val="003D02F4"/>
    <w:rsid w:val="003D0AF2"/>
    <w:rsid w:val="003D1663"/>
    <w:rsid w:val="003D1DD7"/>
    <w:rsid w:val="003D42C6"/>
    <w:rsid w:val="003D49CA"/>
    <w:rsid w:val="003D5826"/>
    <w:rsid w:val="003D6400"/>
    <w:rsid w:val="003E060B"/>
    <w:rsid w:val="003E1266"/>
    <w:rsid w:val="003E1995"/>
    <w:rsid w:val="003E2C1C"/>
    <w:rsid w:val="003E390A"/>
    <w:rsid w:val="003E3984"/>
    <w:rsid w:val="003E465B"/>
    <w:rsid w:val="003E5146"/>
    <w:rsid w:val="003E520D"/>
    <w:rsid w:val="003E5AD2"/>
    <w:rsid w:val="003E61A4"/>
    <w:rsid w:val="003E61EB"/>
    <w:rsid w:val="003E6678"/>
    <w:rsid w:val="003E6D56"/>
    <w:rsid w:val="003F1094"/>
    <w:rsid w:val="003F182D"/>
    <w:rsid w:val="003F2411"/>
    <w:rsid w:val="003F2464"/>
    <w:rsid w:val="003F2FE1"/>
    <w:rsid w:val="003F346B"/>
    <w:rsid w:val="003F38DF"/>
    <w:rsid w:val="003F396E"/>
    <w:rsid w:val="003F41F9"/>
    <w:rsid w:val="003F4316"/>
    <w:rsid w:val="003F461E"/>
    <w:rsid w:val="003F58AE"/>
    <w:rsid w:val="003F6123"/>
    <w:rsid w:val="003F62D9"/>
    <w:rsid w:val="003F6534"/>
    <w:rsid w:val="003F694D"/>
    <w:rsid w:val="003F6B11"/>
    <w:rsid w:val="003F7495"/>
    <w:rsid w:val="0040154D"/>
    <w:rsid w:val="004016F5"/>
    <w:rsid w:val="004019A9"/>
    <w:rsid w:val="00401C4E"/>
    <w:rsid w:val="00401CA3"/>
    <w:rsid w:val="004022E8"/>
    <w:rsid w:val="0040326E"/>
    <w:rsid w:val="004034D7"/>
    <w:rsid w:val="004040B6"/>
    <w:rsid w:val="0040461B"/>
    <w:rsid w:val="004047F7"/>
    <w:rsid w:val="00405B73"/>
    <w:rsid w:val="00405D41"/>
    <w:rsid w:val="00406569"/>
    <w:rsid w:val="004120C0"/>
    <w:rsid w:val="00412E5A"/>
    <w:rsid w:val="004136BC"/>
    <w:rsid w:val="00414159"/>
    <w:rsid w:val="00414274"/>
    <w:rsid w:val="0041494D"/>
    <w:rsid w:val="00414E4D"/>
    <w:rsid w:val="00415921"/>
    <w:rsid w:val="00415CF5"/>
    <w:rsid w:val="00416B12"/>
    <w:rsid w:val="0042169E"/>
    <w:rsid w:val="0042251D"/>
    <w:rsid w:val="004226CB"/>
    <w:rsid w:val="00422C54"/>
    <w:rsid w:val="004233C7"/>
    <w:rsid w:val="00423FF0"/>
    <w:rsid w:val="004240CB"/>
    <w:rsid w:val="00424AEE"/>
    <w:rsid w:val="00424BFB"/>
    <w:rsid w:val="00424CA6"/>
    <w:rsid w:val="00427068"/>
    <w:rsid w:val="00427BAB"/>
    <w:rsid w:val="00430ED6"/>
    <w:rsid w:val="00430F50"/>
    <w:rsid w:val="004312EF"/>
    <w:rsid w:val="00431648"/>
    <w:rsid w:val="00431E5B"/>
    <w:rsid w:val="00433B60"/>
    <w:rsid w:val="00434224"/>
    <w:rsid w:val="00434DC8"/>
    <w:rsid w:val="00436B77"/>
    <w:rsid w:val="00437056"/>
    <w:rsid w:val="0043708B"/>
    <w:rsid w:val="00437145"/>
    <w:rsid w:val="004375AE"/>
    <w:rsid w:val="00437CA5"/>
    <w:rsid w:val="00440FA4"/>
    <w:rsid w:val="00441418"/>
    <w:rsid w:val="00441EDE"/>
    <w:rsid w:val="004427C9"/>
    <w:rsid w:val="00442CB5"/>
    <w:rsid w:val="00442CD7"/>
    <w:rsid w:val="004431D7"/>
    <w:rsid w:val="004431E1"/>
    <w:rsid w:val="004438AF"/>
    <w:rsid w:val="0044443F"/>
    <w:rsid w:val="00444F7B"/>
    <w:rsid w:val="004457AD"/>
    <w:rsid w:val="004464A0"/>
    <w:rsid w:val="004468BE"/>
    <w:rsid w:val="00447640"/>
    <w:rsid w:val="00450310"/>
    <w:rsid w:val="0045043C"/>
    <w:rsid w:val="00450B67"/>
    <w:rsid w:val="00450C89"/>
    <w:rsid w:val="00451FD4"/>
    <w:rsid w:val="00452313"/>
    <w:rsid w:val="0045294B"/>
    <w:rsid w:val="00452C0B"/>
    <w:rsid w:val="00455F6C"/>
    <w:rsid w:val="0045611A"/>
    <w:rsid w:val="00456B43"/>
    <w:rsid w:val="00457816"/>
    <w:rsid w:val="004578C6"/>
    <w:rsid w:val="0046032C"/>
    <w:rsid w:val="00460755"/>
    <w:rsid w:val="004626E9"/>
    <w:rsid w:val="00462DDD"/>
    <w:rsid w:val="0046306C"/>
    <w:rsid w:val="00463A54"/>
    <w:rsid w:val="00463CED"/>
    <w:rsid w:val="00466DEF"/>
    <w:rsid w:val="00467878"/>
    <w:rsid w:val="00470EF0"/>
    <w:rsid w:val="00471A48"/>
    <w:rsid w:val="00471C46"/>
    <w:rsid w:val="00472CB1"/>
    <w:rsid w:val="004738D4"/>
    <w:rsid w:val="00474C3E"/>
    <w:rsid w:val="004750E1"/>
    <w:rsid w:val="00475C18"/>
    <w:rsid w:val="004767B5"/>
    <w:rsid w:val="00476FAA"/>
    <w:rsid w:val="004772D7"/>
    <w:rsid w:val="00477EEE"/>
    <w:rsid w:val="00480CF4"/>
    <w:rsid w:val="004823B3"/>
    <w:rsid w:val="004833C5"/>
    <w:rsid w:val="00483AC7"/>
    <w:rsid w:val="0048564F"/>
    <w:rsid w:val="004875E1"/>
    <w:rsid w:val="00487ABC"/>
    <w:rsid w:val="004903E1"/>
    <w:rsid w:val="00490C74"/>
    <w:rsid w:val="0049252E"/>
    <w:rsid w:val="00493988"/>
    <w:rsid w:val="00493B55"/>
    <w:rsid w:val="00493CB9"/>
    <w:rsid w:val="0049433D"/>
    <w:rsid w:val="004945B2"/>
    <w:rsid w:val="00496E46"/>
    <w:rsid w:val="0049780D"/>
    <w:rsid w:val="004A0CBA"/>
    <w:rsid w:val="004A2C3B"/>
    <w:rsid w:val="004A3132"/>
    <w:rsid w:val="004A31F7"/>
    <w:rsid w:val="004A3D95"/>
    <w:rsid w:val="004A3F5D"/>
    <w:rsid w:val="004A44A3"/>
    <w:rsid w:val="004A4AAC"/>
    <w:rsid w:val="004A5DF0"/>
    <w:rsid w:val="004A6CD1"/>
    <w:rsid w:val="004A6F8A"/>
    <w:rsid w:val="004B0A60"/>
    <w:rsid w:val="004B17AC"/>
    <w:rsid w:val="004B45D0"/>
    <w:rsid w:val="004B6858"/>
    <w:rsid w:val="004B6A0B"/>
    <w:rsid w:val="004B6F1D"/>
    <w:rsid w:val="004B70EB"/>
    <w:rsid w:val="004C0222"/>
    <w:rsid w:val="004C02FB"/>
    <w:rsid w:val="004C0F3A"/>
    <w:rsid w:val="004C1119"/>
    <w:rsid w:val="004C1139"/>
    <w:rsid w:val="004C1249"/>
    <w:rsid w:val="004C1E12"/>
    <w:rsid w:val="004C3063"/>
    <w:rsid w:val="004C47A8"/>
    <w:rsid w:val="004C6B4F"/>
    <w:rsid w:val="004D04AB"/>
    <w:rsid w:val="004D06FD"/>
    <w:rsid w:val="004D0BEA"/>
    <w:rsid w:val="004D1677"/>
    <w:rsid w:val="004D1AA9"/>
    <w:rsid w:val="004D1AE6"/>
    <w:rsid w:val="004D2B0D"/>
    <w:rsid w:val="004D4628"/>
    <w:rsid w:val="004D4784"/>
    <w:rsid w:val="004D6707"/>
    <w:rsid w:val="004D68FD"/>
    <w:rsid w:val="004D6F81"/>
    <w:rsid w:val="004D7AD6"/>
    <w:rsid w:val="004E031A"/>
    <w:rsid w:val="004E0C12"/>
    <w:rsid w:val="004E1A3D"/>
    <w:rsid w:val="004E1CD5"/>
    <w:rsid w:val="004E2178"/>
    <w:rsid w:val="004E2283"/>
    <w:rsid w:val="004E23C5"/>
    <w:rsid w:val="004E344F"/>
    <w:rsid w:val="004E4C7F"/>
    <w:rsid w:val="004E4CCE"/>
    <w:rsid w:val="004E70FB"/>
    <w:rsid w:val="004E7AA6"/>
    <w:rsid w:val="004F09DB"/>
    <w:rsid w:val="004F1692"/>
    <w:rsid w:val="004F17CA"/>
    <w:rsid w:val="004F2363"/>
    <w:rsid w:val="004F2467"/>
    <w:rsid w:val="004F309D"/>
    <w:rsid w:val="004F387E"/>
    <w:rsid w:val="004F397B"/>
    <w:rsid w:val="004F3A4E"/>
    <w:rsid w:val="004F4930"/>
    <w:rsid w:val="004F5A46"/>
    <w:rsid w:val="004F5B0C"/>
    <w:rsid w:val="004F794B"/>
    <w:rsid w:val="005017A3"/>
    <w:rsid w:val="0050347F"/>
    <w:rsid w:val="00503B00"/>
    <w:rsid w:val="00503CEE"/>
    <w:rsid w:val="00503F18"/>
    <w:rsid w:val="00505CC8"/>
    <w:rsid w:val="005062B3"/>
    <w:rsid w:val="0050693F"/>
    <w:rsid w:val="00506DAB"/>
    <w:rsid w:val="005104E9"/>
    <w:rsid w:val="005104F0"/>
    <w:rsid w:val="00511788"/>
    <w:rsid w:val="00511EF9"/>
    <w:rsid w:val="00513086"/>
    <w:rsid w:val="0051316E"/>
    <w:rsid w:val="005131F3"/>
    <w:rsid w:val="00514089"/>
    <w:rsid w:val="00514BD3"/>
    <w:rsid w:val="00515D0E"/>
    <w:rsid w:val="00516A6B"/>
    <w:rsid w:val="00516EDB"/>
    <w:rsid w:val="00517AD2"/>
    <w:rsid w:val="00517EEF"/>
    <w:rsid w:val="0052069E"/>
    <w:rsid w:val="0052254B"/>
    <w:rsid w:val="005240BF"/>
    <w:rsid w:val="0052479F"/>
    <w:rsid w:val="0052570F"/>
    <w:rsid w:val="00525742"/>
    <w:rsid w:val="00526715"/>
    <w:rsid w:val="00531A14"/>
    <w:rsid w:val="005326EC"/>
    <w:rsid w:val="00532B87"/>
    <w:rsid w:val="005332BC"/>
    <w:rsid w:val="00533720"/>
    <w:rsid w:val="00533AD0"/>
    <w:rsid w:val="00534564"/>
    <w:rsid w:val="0053517E"/>
    <w:rsid w:val="00536420"/>
    <w:rsid w:val="00537F47"/>
    <w:rsid w:val="00540485"/>
    <w:rsid w:val="005422AA"/>
    <w:rsid w:val="005425EA"/>
    <w:rsid w:val="00543189"/>
    <w:rsid w:val="005435B0"/>
    <w:rsid w:val="00543D0B"/>
    <w:rsid w:val="00544FC3"/>
    <w:rsid w:val="00545056"/>
    <w:rsid w:val="00545A2E"/>
    <w:rsid w:val="005467BE"/>
    <w:rsid w:val="00546BFF"/>
    <w:rsid w:val="00547470"/>
    <w:rsid w:val="00547551"/>
    <w:rsid w:val="00547A68"/>
    <w:rsid w:val="0055080A"/>
    <w:rsid w:val="00550997"/>
    <w:rsid w:val="00550FE7"/>
    <w:rsid w:val="00551D12"/>
    <w:rsid w:val="005521D5"/>
    <w:rsid w:val="00552283"/>
    <w:rsid w:val="00552B1F"/>
    <w:rsid w:val="00552D98"/>
    <w:rsid w:val="00553400"/>
    <w:rsid w:val="00554919"/>
    <w:rsid w:val="00554A2A"/>
    <w:rsid w:val="00557026"/>
    <w:rsid w:val="00557CED"/>
    <w:rsid w:val="00561597"/>
    <w:rsid w:val="0056160B"/>
    <w:rsid w:val="005617C6"/>
    <w:rsid w:val="005620D9"/>
    <w:rsid w:val="00562EC7"/>
    <w:rsid w:val="00565EB5"/>
    <w:rsid w:val="005676CE"/>
    <w:rsid w:val="00570DF3"/>
    <w:rsid w:val="005716D1"/>
    <w:rsid w:val="00571F23"/>
    <w:rsid w:val="00572107"/>
    <w:rsid w:val="00572439"/>
    <w:rsid w:val="005727CA"/>
    <w:rsid w:val="00572A7A"/>
    <w:rsid w:val="00572CF8"/>
    <w:rsid w:val="005736FA"/>
    <w:rsid w:val="00575813"/>
    <w:rsid w:val="00575925"/>
    <w:rsid w:val="00576D21"/>
    <w:rsid w:val="00576DB8"/>
    <w:rsid w:val="0057726E"/>
    <w:rsid w:val="00582621"/>
    <w:rsid w:val="00582FF9"/>
    <w:rsid w:val="005839EB"/>
    <w:rsid w:val="00585A9A"/>
    <w:rsid w:val="00585BED"/>
    <w:rsid w:val="00591084"/>
    <w:rsid w:val="00591A38"/>
    <w:rsid w:val="005921B1"/>
    <w:rsid w:val="005937D8"/>
    <w:rsid w:val="00593B94"/>
    <w:rsid w:val="005942D3"/>
    <w:rsid w:val="00594636"/>
    <w:rsid w:val="00594A53"/>
    <w:rsid w:val="00594E95"/>
    <w:rsid w:val="0059511C"/>
    <w:rsid w:val="0059608E"/>
    <w:rsid w:val="00596931"/>
    <w:rsid w:val="00596E28"/>
    <w:rsid w:val="00596E87"/>
    <w:rsid w:val="0059733C"/>
    <w:rsid w:val="0059781A"/>
    <w:rsid w:val="00597ABB"/>
    <w:rsid w:val="005A0AED"/>
    <w:rsid w:val="005A130C"/>
    <w:rsid w:val="005A221D"/>
    <w:rsid w:val="005A24D6"/>
    <w:rsid w:val="005A2DAF"/>
    <w:rsid w:val="005A2EA9"/>
    <w:rsid w:val="005A39A1"/>
    <w:rsid w:val="005A4810"/>
    <w:rsid w:val="005A4E84"/>
    <w:rsid w:val="005A6505"/>
    <w:rsid w:val="005A6AE4"/>
    <w:rsid w:val="005A6D7C"/>
    <w:rsid w:val="005A7650"/>
    <w:rsid w:val="005B0558"/>
    <w:rsid w:val="005B059C"/>
    <w:rsid w:val="005B0A8E"/>
    <w:rsid w:val="005B105A"/>
    <w:rsid w:val="005B2B4C"/>
    <w:rsid w:val="005B491C"/>
    <w:rsid w:val="005B5767"/>
    <w:rsid w:val="005B655D"/>
    <w:rsid w:val="005B6940"/>
    <w:rsid w:val="005B79B3"/>
    <w:rsid w:val="005C0050"/>
    <w:rsid w:val="005C1713"/>
    <w:rsid w:val="005C2BC7"/>
    <w:rsid w:val="005C2C7F"/>
    <w:rsid w:val="005C2F5F"/>
    <w:rsid w:val="005C3181"/>
    <w:rsid w:val="005C3D27"/>
    <w:rsid w:val="005C4C8F"/>
    <w:rsid w:val="005C4EB0"/>
    <w:rsid w:val="005C5001"/>
    <w:rsid w:val="005C5631"/>
    <w:rsid w:val="005C5A94"/>
    <w:rsid w:val="005C700E"/>
    <w:rsid w:val="005C7474"/>
    <w:rsid w:val="005C7509"/>
    <w:rsid w:val="005C795A"/>
    <w:rsid w:val="005C7F26"/>
    <w:rsid w:val="005D1575"/>
    <w:rsid w:val="005D1A4A"/>
    <w:rsid w:val="005D1BA1"/>
    <w:rsid w:val="005D2ABC"/>
    <w:rsid w:val="005D3804"/>
    <w:rsid w:val="005D3BEF"/>
    <w:rsid w:val="005D3DE0"/>
    <w:rsid w:val="005D3FC0"/>
    <w:rsid w:val="005D4447"/>
    <w:rsid w:val="005D5488"/>
    <w:rsid w:val="005D6252"/>
    <w:rsid w:val="005D7175"/>
    <w:rsid w:val="005D78A5"/>
    <w:rsid w:val="005D7BE8"/>
    <w:rsid w:val="005E0395"/>
    <w:rsid w:val="005E19E4"/>
    <w:rsid w:val="005E2941"/>
    <w:rsid w:val="005E2A69"/>
    <w:rsid w:val="005E38CB"/>
    <w:rsid w:val="005E4287"/>
    <w:rsid w:val="005E4877"/>
    <w:rsid w:val="005E569D"/>
    <w:rsid w:val="005E5B61"/>
    <w:rsid w:val="005E668D"/>
    <w:rsid w:val="005E6A0A"/>
    <w:rsid w:val="005F0F86"/>
    <w:rsid w:val="005F16DE"/>
    <w:rsid w:val="005F44AF"/>
    <w:rsid w:val="005F4602"/>
    <w:rsid w:val="005F4676"/>
    <w:rsid w:val="005F5122"/>
    <w:rsid w:val="005F527B"/>
    <w:rsid w:val="005F5864"/>
    <w:rsid w:val="005F58F5"/>
    <w:rsid w:val="005F5F11"/>
    <w:rsid w:val="005F6E73"/>
    <w:rsid w:val="005F748F"/>
    <w:rsid w:val="00600E60"/>
    <w:rsid w:val="006017EE"/>
    <w:rsid w:val="00601943"/>
    <w:rsid w:val="00604124"/>
    <w:rsid w:val="006048C4"/>
    <w:rsid w:val="006049C1"/>
    <w:rsid w:val="00605041"/>
    <w:rsid w:val="00606639"/>
    <w:rsid w:val="006103D2"/>
    <w:rsid w:val="00610E40"/>
    <w:rsid w:val="00612A0A"/>
    <w:rsid w:val="00612B47"/>
    <w:rsid w:val="00612E95"/>
    <w:rsid w:val="0061309F"/>
    <w:rsid w:val="006141AE"/>
    <w:rsid w:val="0061430A"/>
    <w:rsid w:val="00615E78"/>
    <w:rsid w:val="0061619B"/>
    <w:rsid w:val="006161E4"/>
    <w:rsid w:val="00616A58"/>
    <w:rsid w:val="00616B19"/>
    <w:rsid w:val="0062015E"/>
    <w:rsid w:val="0062090D"/>
    <w:rsid w:val="00621AF7"/>
    <w:rsid w:val="00621E53"/>
    <w:rsid w:val="00624339"/>
    <w:rsid w:val="00624702"/>
    <w:rsid w:val="00624D36"/>
    <w:rsid w:val="00626397"/>
    <w:rsid w:val="0062658D"/>
    <w:rsid w:val="00626A3D"/>
    <w:rsid w:val="00627097"/>
    <w:rsid w:val="0063051E"/>
    <w:rsid w:val="00630931"/>
    <w:rsid w:val="00631E5A"/>
    <w:rsid w:val="006321B4"/>
    <w:rsid w:val="006326C1"/>
    <w:rsid w:val="00632E36"/>
    <w:rsid w:val="00632F18"/>
    <w:rsid w:val="006364C5"/>
    <w:rsid w:val="00640BDA"/>
    <w:rsid w:val="00641FC8"/>
    <w:rsid w:val="006423AC"/>
    <w:rsid w:val="00642434"/>
    <w:rsid w:val="0064326D"/>
    <w:rsid w:val="00643860"/>
    <w:rsid w:val="00644282"/>
    <w:rsid w:val="006445CB"/>
    <w:rsid w:val="006449BE"/>
    <w:rsid w:val="00644BFD"/>
    <w:rsid w:val="00645EA6"/>
    <w:rsid w:val="0064798E"/>
    <w:rsid w:val="00647EF8"/>
    <w:rsid w:val="00651A37"/>
    <w:rsid w:val="00654820"/>
    <w:rsid w:val="0065514E"/>
    <w:rsid w:val="00655ED2"/>
    <w:rsid w:val="00657470"/>
    <w:rsid w:val="0065773B"/>
    <w:rsid w:val="00657F85"/>
    <w:rsid w:val="006601B7"/>
    <w:rsid w:val="006614F9"/>
    <w:rsid w:val="006615C8"/>
    <w:rsid w:val="00661DF9"/>
    <w:rsid w:val="006623B5"/>
    <w:rsid w:val="0066287A"/>
    <w:rsid w:val="006628DB"/>
    <w:rsid w:val="00664538"/>
    <w:rsid w:val="006648CE"/>
    <w:rsid w:val="006652CB"/>
    <w:rsid w:val="0066582E"/>
    <w:rsid w:val="00665E0F"/>
    <w:rsid w:val="006725A0"/>
    <w:rsid w:val="00673071"/>
    <w:rsid w:val="006739E8"/>
    <w:rsid w:val="00674061"/>
    <w:rsid w:val="0067497A"/>
    <w:rsid w:val="00674CC2"/>
    <w:rsid w:val="00675782"/>
    <w:rsid w:val="0067596B"/>
    <w:rsid w:val="00676D29"/>
    <w:rsid w:val="00677135"/>
    <w:rsid w:val="00680181"/>
    <w:rsid w:val="0068024A"/>
    <w:rsid w:val="00680315"/>
    <w:rsid w:val="00681C88"/>
    <w:rsid w:val="006848B1"/>
    <w:rsid w:val="006848BD"/>
    <w:rsid w:val="00684CCD"/>
    <w:rsid w:val="00686A0B"/>
    <w:rsid w:val="006871AF"/>
    <w:rsid w:val="0068770D"/>
    <w:rsid w:val="0069062B"/>
    <w:rsid w:val="00690B23"/>
    <w:rsid w:val="006913FB"/>
    <w:rsid w:val="00692AF3"/>
    <w:rsid w:val="00693CCB"/>
    <w:rsid w:val="006944FA"/>
    <w:rsid w:val="00695847"/>
    <w:rsid w:val="006962FD"/>
    <w:rsid w:val="00696BC9"/>
    <w:rsid w:val="00696F8F"/>
    <w:rsid w:val="00697539"/>
    <w:rsid w:val="00697660"/>
    <w:rsid w:val="00697A0B"/>
    <w:rsid w:val="006A0D22"/>
    <w:rsid w:val="006A1BF3"/>
    <w:rsid w:val="006A2C77"/>
    <w:rsid w:val="006A2E95"/>
    <w:rsid w:val="006A496D"/>
    <w:rsid w:val="006A4D60"/>
    <w:rsid w:val="006A4F06"/>
    <w:rsid w:val="006A5573"/>
    <w:rsid w:val="006A5DB2"/>
    <w:rsid w:val="006A615F"/>
    <w:rsid w:val="006A639C"/>
    <w:rsid w:val="006A768A"/>
    <w:rsid w:val="006B02B0"/>
    <w:rsid w:val="006B17E5"/>
    <w:rsid w:val="006B3356"/>
    <w:rsid w:val="006B3AAC"/>
    <w:rsid w:val="006B4625"/>
    <w:rsid w:val="006B6CF5"/>
    <w:rsid w:val="006B7E96"/>
    <w:rsid w:val="006C10FB"/>
    <w:rsid w:val="006C1A57"/>
    <w:rsid w:val="006C36B3"/>
    <w:rsid w:val="006C4925"/>
    <w:rsid w:val="006C5183"/>
    <w:rsid w:val="006C624F"/>
    <w:rsid w:val="006C6D04"/>
    <w:rsid w:val="006C7258"/>
    <w:rsid w:val="006D0B25"/>
    <w:rsid w:val="006D1438"/>
    <w:rsid w:val="006D15A4"/>
    <w:rsid w:val="006D15C1"/>
    <w:rsid w:val="006D1B50"/>
    <w:rsid w:val="006D1F3A"/>
    <w:rsid w:val="006D2155"/>
    <w:rsid w:val="006D2472"/>
    <w:rsid w:val="006D24C9"/>
    <w:rsid w:val="006D2624"/>
    <w:rsid w:val="006D44FE"/>
    <w:rsid w:val="006D5202"/>
    <w:rsid w:val="006D525D"/>
    <w:rsid w:val="006D6209"/>
    <w:rsid w:val="006D64FD"/>
    <w:rsid w:val="006D73CE"/>
    <w:rsid w:val="006D7403"/>
    <w:rsid w:val="006D7F99"/>
    <w:rsid w:val="006E0321"/>
    <w:rsid w:val="006E085B"/>
    <w:rsid w:val="006E0BDF"/>
    <w:rsid w:val="006E0DD8"/>
    <w:rsid w:val="006E14AF"/>
    <w:rsid w:val="006E1D39"/>
    <w:rsid w:val="006E3BA8"/>
    <w:rsid w:val="006E48E0"/>
    <w:rsid w:val="006E4A9E"/>
    <w:rsid w:val="006E4D87"/>
    <w:rsid w:val="006E4DEE"/>
    <w:rsid w:val="006E68A4"/>
    <w:rsid w:val="006E6EF3"/>
    <w:rsid w:val="006E7050"/>
    <w:rsid w:val="006E708B"/>
    <w:rsid w:val="006F0591"/>
    <w:rsid w:val="006F0CB4"/>
    <w:rsid w:val="006F10F5"/>
    <w:rsid w:val="006F1B1F"/>
    <w:rsid w:val="006F1C32"/>
    <w:rsid w:val="006F233D"/>
    <w:rsid w:val="006F366D"/>
    <w:rsid w:val="006F393F"/>
    <w:rsid w:val="006F3969"/>
    <w:rsid w:val="006F3C3A"/>
    <w:rsid w:val="006F5C6D"/>
    <w:rsid w:val="006F78F6"/>
    <w:rsid w:val="006F799D"/>
    <w:rsid w:val="006F7A23"/>
    <w:rsid w:val="006F7D5E"/>
    <w:rsid w:val="00700475"/>
    <w:rsid w:val="00700CE7"/>
    <w:rsid w:val="00700F52"/>
    <w:rsid w:val="00701045"/>
    <w:rsid w:val="0070161D"/>
    <w:rsid w:val="007023CB"/>
    <w:rsid w:val="00702571"/>
    <w:rsid w:val="00703E96"/>
    <w:rsid w:val="00704B76"/>
    <w:rsid w:val="00704E5B"/>
    <w:rsid w:val="00705711"/>
    <w:rsid w:val="00710A1A"/>
    <w:rsid w:val="00710D62"/>
    <w:rsid w:val="0071106D"/>
    <w:rsid w:val="00711E2E"/>
    <w:rsid w:val="007121DB"/>
    <w:rsid w:val="00712920"/>
    <w:rsid w:val="00714380"/>
    <w:rsid w:val="007150C7"/>
    <w:rsid w:val="00715D60"/>
    <w:rsid w:val="007162A3"/>
    <w:rsid w:val="0071671D"/>
    <w:rsid w:val="007177F4"/>
    <w:rsid w:val="007177F5"/>
    <w:rsid w:val="00720CE2"/>
    <w:rsid w:val="00722260"/>
    <w:rsid w:val="007224C4"/>
    <w:rsid w:val="00723070"/>
    <w:rsid w:val="007235F3"/>
    <w:rsid w:val="00723C8D"/>
    <w:rsid w:val="0072439C"/>
    <w:rsid w:val="00724DD7"/>
    <w:rsid w:val="00725A2E"/>
    <w:rsid w:val="00726F43"/>
    <w:rsid w:val="00730205"/>
    <w:rsid w:val="0073112B"/>
    <w:rsid w:val="0073146C"/>
    <w:rsid w:val="00731DA8"/>
    <w:rsid w:val="007324E9"/>
    <w:rsid w:val="007362F6"/>
    <w:rsid w:val="00736AC3"/>
    <w:rsid w:val="00737A1A"/>
    <w:rsid w:val="0074002A"/>
    <w:rsid w:val="0074006C"/>
    <w:rsid w:val="00740563"/>
    <w:rsid w:val="007406F4"/>
    <w:rsid w:val="0074103B"/>
    <w:rsid w:val="00741362"/>
    <w:rsid w:val="00741658"/>
    <w:rsid w:val="00741EDF"/>
    <w:rsid w:val="007427C9"/>
    <w:rsid w:val="0074283B"/>
    <w:rsid w:val="00742C3D"/>
    <w:rsid w:val="00742FAC"/>
    <w:rsid w:val="00743281"/>
    <w:rsid w:val="0074347C"/>
    <w:rsid w:val="00743B88"/>
    <w:rsid w:val="007442A0"/>
    <w:rsid w:val="0074435C"/>
    <w:rsid w:val="00746147"/>
    <w:rsid w:val="0074640E"/>
    <w:rsid w:val="00747726"/>
    <w:rsid w:val="00747AAC"/>
    <w:rsid w:val="0075103E"/>
    <w:rsid w:val="00751B53"/>
    <w:rsid w:val="007547D8"/>
    <w:rsid w:val="0076072D"/>
    <w:rsid w:val="00760DBC"/>
    <w:rsid w:val="007619DF"/>
    <w:rsid w:val="0076232B"/>
    <w:rsid w:val="00762388"/>
    <w:rsid w:val="00762C0A"/>
    <w:rsid w:val="0076390A"/>
    <w:rsid w:val="00763A83"/>
    <w:rsid w:val="0076405E"/>
    <w:rsid w:val="007644CF"/>
    <w:rsid w:val="00764E84"/>
    <w:rsid w:val="007655B0"/>
    <w:rsid w:val="00765BE5"/>
    <w:rsid w:val="007667E8"/>
    <w:rsid w:val="00767AE6"/>
    <w:rsid w:val="00767B41"/>
    <w:rsid w:val="007704E6"/>
    <w:rsid w:val="0077062B"/>
    <w:rsid w:val="00773869"/>
    <w:rsid w:val="0077399E"/>
    <w:rsid w:val="007755FC"/>
    <w:rsid w:val="00775B1E"/>
    <w:rsid w:val="007775A6"/>
    <w:rsid w:val="007806CD"/>
    <w:rsid w:val="0078113C"/>
    <w:rsid w:val="00781A9D"/>
    <w:rsid w:val="007825AC"/>
    <w:rsid w:val="00782B88"/>
    <w:rsid w:val="00782E39"/>
    <w:rsid w:val="00782F43"/>
    <w:rsid w:val="00783241"/>
    <w:rsid w:val="007837A3"/>
    <w:rsid w:val="00783DAD"/>
    <w:rsid w:val="007843C7"/>
    <w:rsid w:val="007856E8"/>
    <w:rsid w:val="007870B7"/>
    <w:rsid w:val="00787892"/>
    <w:rsid w:val="00787D61"/>
    <w:rsid w:val="00787E2C"/>
    <w:rsid w:val="00790444"/>
    <w:rsid w:val="007912E8"/>
    <w:rsid w:val="00791A38"/>
    <w:rsid w:val="007921B1"/>
    <w:rsid w:val="007922F3"/>
    <w:rsid w:val="00793B62"/>
    <w:rsid w:val="007947DB"/>
    <w:rsid w:val="00794807"/>
    <w:rsid w:val="00795296"/>
    <w:rsid w:val="00795E93"/>
    <w:rsid w:val="00796122"/>
    <w:rsid w:val="00796D3C"/>
    <w:rsid w:val="00796DE3"/>
    <w:rsid w:val="007A0DDB"/>
    <w:rsid w:val="007A19A0"/>
    <w:rsid w:val="007A1B82"/>
    <w:rsid w:val="007A1B98"/>
    <w:rsid w:val="007A208B"/>
    <w:rsid w:val="007A22FA"/>
    <w:rsid w:val="007A2BFD"/>
    <w:rsid w:val="007A309E"/>
    <w:rsid w:val="007A3679"/>
    <w:rsid w:val="007A3F02"/>
    <w:rsid w:val="007A451E"/>
    <w:rsid w:val="007A58BB"/>
    <w:rsid w:val="007A702B"/>
    <w:rsid w:val="007A7630"/>
    <w:rsid w:val="007A792B"/>
    <w:rsid w:val="007B0797"/>
    <w:rsid w:val="007B0A8A"/>
    <w:rsid w:val="007B1486"/>
    <w:rsid w:val="007B1B8C"/>
    <w:rsid w:val="007B22F2"/>
    <w:rsid w:val="007B2E69"/>
    <w:rsid w:val="007B4738"/>
    <w:rsid w:val="007B4FEE"/>
    <w:rsid w:val="007B5757"/>
    <w:rsid w:val="007C0D83"/>
    <w:rsid w:val="007C1304"/>
    <w:rsid w:val="007C1EE2"/>
    <w:rsid w:val="007C3141"/>
    <w:rsid w:val="007C34CC"/>
    <w:rsid w:val="007C3EEE"/>
    <w:rsid w:val="007C5211"/>
    <w:rsid w:val="007C583B"/>
    <w:rsid w:val="007C6390"/>
    <w:rsid w:val="007C753A"/>
    <w:rsid w:val="007C7E6D"/>
    <w:rsid w:val="007D04FE"/>
    <w:rsid w:val="007D08CC"/>
    <w:rsid w:val="007D104D"/>
    <w:rsid w:val="007D10D6"/>
    <w:rsid w:val="007D2F19"/>
    <w:rsid w:val="007D2F6A"/>
    <w:rsid w:val="007D3B18"/>
    <w:rsid w:val="007D3E3A"/>
    <w:rsid w:val="007D46AF"/>
    <w:rsid w:val="007D4947"/>
    <w:rsid w:val="007D4C56"/>
    <w:rsid w:val="007D5799"/>
    <w:rsid w:val="007D677B"/>
    <w:rsid w:val="007D6E27"/>
    <w:rsid w:val="007D6E4B"/>
    <w:rsid w:val="007D6F72"/>
    <w:rsid w:val="007D7C3B"/>
    <w:rsid w:val="007E0324"/>
    <w:rsid w:val="007E2587"/>
    <w:rsid w:val="007E286C"/>
    <w:rsid w:val="007E4851"/>
    <w:rsid w:val="007E62DF"/>
    <w:rsid w:val="007E6D39"/>
    <w:rsid w:val="007E6F70"/>
    <w:rsid w:val="007F01E0"/>
    <w:rsid w:val="007F0BD5"/>
    <w:rsid w:val="007F1CF9"/>
    <w:rsid w:val="007F1F3A"/>
    <w:rsid w:val="007F2CDA"/>
    <w:rsid w:val="007F2F32"/>
    <w:rsid w:val="007F3590"/>
    <w:rsid w:val="007F6242"/>
    <w:rsid w:val="007F63A9"/>
    <w:rsid w:val="007F71F4"/>
    <w:rsid w:val="007F72D6"/>
    <w:rsid w:val="007F73B2"/>
    <w:rsid w:val="007F740A"/>
    <w:rsid w:val="00801CBC"/>
    <w:rsid w:val="00801E18"/>
    <w:rsid w:val="00802292"/>
    <w:rsid w:val="00803035"/>
    <w:rsid w:val="008034CE"/>
    <w:rsid w:val="00804B2B"/>
    <w:rsid w:val="008062A6"/>
    <w:rsid w:val="008074DD"/>
    <w:rsid w:val="00810BEB"/>
    <w:rsid w:val="00811301"/>
    <w:rsid w:val="008116A9"/>
    <w:rsid w:val="00812A62"/>
    <w:rsid w:val="00812BE7"/>
    <w:rsid w:val="00813544"/>
    <w:rsid w:val="00814900"/>
    <w:rsid w:val="008163D8"/>
    <w:rsid w:val="00817252"/>
    <w:rsid w:val="008173B5"/>
    <w:rsid w:val="008200EA"/>
    <w:rsid w:val="0082273A"/>
    <w:rsid w:val="00822E54"/>
    <w:rsid w:val="00825645"/>
    <w:rsid w:val="00825FE2"/>
    <w:rsid w:val="008262C0"/>
    <w:rsid w:val="0082722E"/>
    <w:rsid w:val="0082783C"/>
    <w:rsid w:val="008301E2"/>
    <w:rsid w:val="00830B9C"/>
    <w:rsid w:val="008319BB"/>
    <w:rsid w:val="0083480F"/>
    <w:rsid w:val="008355F3"/>
    <w:rsid w:val="00836AC0"/>
    <w:rsid w:val="00837225"/>
    <w:rsid w:val="00837845"/>
    <w:rsid w:val="008403C4"/>
    <w:rsid w:val="008410AD"/>
    <w:rsid w:val="0084252E"/>
    <w:rsid w:val="00842CA6"/>
    <w:rsid w:val="0084310E"/>
    <w:rsid w:val="0084325E"/>
    <w:rsid w:val="00843388"/>
    <w:rsid w:val="00843DA4"/>
    <w:rsid w:val="00850F8F"/>
    <w:rsid w:val="008510E0"/>
    <w:rsid w:val="0085113B"/>
    <w:rsid w:val="0085119D"/>
    <w:rsid w:val="00851D7D"/>
    <w:rsid w:val="00853EED"/>
    <w:rsid w:val="00853F66"/>
    <w:rsid w:val="00854647"/>
    <w:rsid w:val="0085498F"/>
    <w:rsid w:val="00855435"/>
    <w:rsid w:val="00855FB5"/>
    <w:rsid w:val="008566CA"/>
    <w:rsid w:val="0086028E"/>
    <w:rsid w:val="008608B0"/>
    <w:rsid w:val="008609E0"/>
    <w:rsid w:val="008610FE"/>
    <w:rsid w:val="00861D94"/>
    <w:rsid w:val="0086449E"/>
    <w:rsid w:val="008645FC"/>
    <w:rsid w:val="00864C88"/>
    <w:rsid w:val="00866FDC"/>
    <w:rsid w:val="0086790E"/>
    <w:rsid w:val="008709F8"/>
    <w:rsid w:val="00870A41"/>
    <w:rsid w:val="00872209"/>
    <w:rsid w:val="00872F43"/>
    <w:rsid w:val="00873279"/>
    <w:rsid w:val="0087373D"/>
    <w:rsid w:val="00873B39"/>
    <w:rsid w:val="00873E07"/>
    <w:rsid w:val="0087416D"/>
    <w:rsid w:val="0087642C"/>
    <w:rsid w:val="00876C2C"/>
    <w:rsid w:val="00877EB8"/>
    <w:rsid w:val="00881407"/>
    <w:rsid w:val="008816BE"/>
    <w:rsid w:val="00881F8B"/>
    <w:rsid w:val="00883380"/>
    <w:rsid w:val="0088368D"/>
    <w:rsid w:val="00884A56"/>
    <w:rsid w:val="00885EED"/>
    <w:rsid w:val="00886603"/>
    <w:rsid w:val="00886B56"/>
    <w:rsid w:val="00887E6B"/>
    <w:rsid w:val="008914D6"/>
    <w:rsid w:val="008929FD"/>
    <w:rsid w:val="00893962"/>
    <w:rsid w:val="00893CE6"/>
    <w:rsid w:val="00894429"/>
    <w:rsid w:val="00894632"/>
    <w:rsid w:val="00894A71"/>
    <w:rsid w:val="008951DF"/>
    <w:rsid w:val="008957BD"/>
    <w:rsid w:val="00895C0B"/>
    <w:rsid w:val="00896090"/>
    <w:rsid w:val="00897760"/>
    <w:rsid w:val="008978F0"/>
    <w:rsid w:val="00897CCE"/>
    <w:rsid w:val="008A0DA9"/>
    <w:rsid w:val="008A2DE0"/>
    <w:rsid w:val="008A4080"/>
    <w:rsid w:val="008A4ACB"/>
    <w:rsid w:val="008A4D97"/>
    <w:rsid w:val="008A51DB"/>
    <w:rsid w:val="008A5451"/>
    <w:rsid w:val="008A54D9"/>
    <w:rsid w:val="008A5A86"/>
    <w:rsid w:val="008A6223"/>
    <w:rsid w:val="008A6CAA"/>
    <w:rsid w:val="008B1C6C"/>
    <w:rsid w:val="008B31B6"/>
    <w:rsid w:val="008B3F85"/>
    <w:rsid w:val="008B40E8"/>
    <w:rsid w:val="008B42C8"/>
    <w:rsid w:val="008B4392"/>
    <w:rsid w:val="008B45C8"/>
    <w:rsid w:val="008B574C"/>
    <w:rsid w:val="008B58F2"/>
    <w:rsid w:val="008B6EC4"/>
    <w:rsid w:val="008B7AD1"/>
    <w:rsid w:val="008C0A52"/>
    <w:rsid w:val="008C1165"/>
    <w:rsid w:val="008C12A9"/>
    <w:rsid w:val="008C1A4B"/>
    <w:rsid w:val="008C2677"/>
    <w:rsid w:val="008C32B5"/>
    <w:rsid w:val="008C3C5D"/>
    <w:rsid w:val="008C4783"/>
    <w:rsid w:val="008C4BB2"/>
    <w:rsid w:val="008C5160"/>
    <w:rsid w:val="008C5833"/>
    <w:rsid w:val="008C6E36"/>
    <w:rsid w:val="008C7AD2"/>
    <w:rsid w:val="008C7DA5"/>
    <w:rsid w:val="008D084A"/>
    <w:rsid w:val="008D0924"/>
    <w:rsid w:val="008D2322"/>
    <w:rsid w:val="008D2A91"/>
    <w:rsid w:val="008D2B8F"/>
    <w:rsid w:val="008D3440"/>
    <w:rsid w:val="008D3574"/>
    <w:rsid w:val="008D3630"/>
    <w:rsid w:val="008D3A13"/>
    <w:rsid w:val="008D3A3D"/>
    <w:rsid w:val="008D3AFD"/>
    <w:rsid w:val="008D4BAF"/>
    <w:rsid w:val="008D4BB0"/>
    <w:rsid w:val="008D5CA0"/>
    <w:rsid w:val="008D6358"/>
    <w:rsid w:val="008E0B0A"/>
    <w:rsid w:val="008E0F7E"/>
    <w:rsid w:val="008E14FF"/>
    <w:rsid w:val="008E2F8A"/>
    <w:rsid w:val="008E42F5"/>
    <w:rsid w:val="008E470D"/>
    <w:rsid w:val="008E4E14"/>
    <w:rsid w:val="008E5691"/>
    <w:rsid w:val="008E591C"/>
    <w:rsid w:val="008E5CD7"/>
    <w:rsid w:val="008E76B8"/>
    <w:rsid w:val="008F03DC"/>
    <w:rsid w:val="008F1077"/>
    <w:rsid w:val="008F1E1C"/>
    <w:rsid w:val="008F3396"/>
    <w:rsid w:val="008F5726"/>
    <w:rsid w:val="008F6BF4"/>
    <w:rsid w:val="00900866"/>
    <w:rsid w:val="009015D7"/>
    <w:rsid w:val="009019C3"/>
    <w:rsid w:val="00902AB8"/>
    <w:rsid w:val="00903230"/>
    <w:rsid w:val="00903A24"/>
    <w:rsid w:val="00904DC8"/>
    <w:rsid w:val="009058E9"/>
    <w:rsid w:val="0090593F"/>
    <w:rsid w:val="00906A6C"/>
    <w:rsid w:val="00907756"/>
    <w:rsid w:val="00910218"/>
    <w:rsid w:val="00910AF1"/>
    <w:rsid w:val="009111ED"/>
    <w:rsid w:val="0091274E"/>
    <w:rsid w:val="00913550"/>
    <w:rsid w:val="00913946"/>
    <w:rsid w:val="009163C0"/>
    <w:rsid w:val="0091657C"/>
    <w:rsid w:val="0091709B"/>
    <w:rsid w:val="00920196"/>
    <w:rsid w:val="009206C5"/>
    <w:rsid w:val="00922186"/>
    <w:rsid w:val="009224CA"/>
    <w:rsid w:val="00922EC9"/>
    <w:rsid w:val="0092352B"/>
    <w:rsid w:val="009236EE"/>
    <w:rsid w:val="00924978"/>
    <w:rsid w:val="009256FC"/>
    <w:rsid w:val="00925F8A"/>
    <w:rsid w:val="009301FC"/>
    <w:rsid w:val="00930A7C"/>
    <w:rsid w:val="009316D0"/>
    <w:rsid w:val="00931CA5"/>
    <w:rsid w:val="00931D93"/>
    <w:rsid w:val="00934128"/>
    <w:rsid w:val="0093413B"/>
    <w:rsid w:val="00934C80"/>
    <w:rsid w:val="00934D16"/>
    <w:rsid w:val="0093595B"/>
    <w:rsid w:val="0093598F"/>
    <w:rsid w:val="00936287"/>
    <w:rsid w:val="00937221"/>
    <w:rsid w:val="00940217"/>
    <w:rsid w:val="00941E80"/>
    <w:rsid w:val="00942063"/>
    <w:rsid w:val="0094220E"/>
    <w:rsid w:val="00942F4F"/>
    <w:rsid w:val="00943A12"/>
    <w:rsid w:val="00944A77"/>
    <w:rsid w:val="00944BCC"/>
    <w:rsid w:val="00945B59"/>
    <w:rsid w:val="00945E77"/>
    <w:rsid w:val="00946387"/>
    <w:rsid w:val="009468AC"/>
    <w:rsid w:val="00947C4D"/>
    <w:rsid w:val="00950C6B"/>
    <w:rsid w:val="00951474"/>
    <w:rsid w:val="009514DC"/>
    <w:rsid w:val="00951F9C"/>
    <w:rsid w:val="00952397"/>
    <w:rsid w:val="00952E61"/>
    <w:rsid w:val="00952EE1"/>
    <w:rsid w:val="009534C2"/>
    <w:rsid w:val="009536F9"/>
    <w:rsid w:val="009542B3"/>
    <w:rsid w:val="00954E99"/>
    <w:rsid w:val="00955844"/>
    <w:rsid w:val="00955A31"/>
    <w:rsid w:val="00956B56"/>
    <w:rsid w:val="00957193"/>
    <w:rsid w:val="009571E3"/>
    <w:rsid w:val="00957ABF"/>
    <w:rsid w:val="009602AA"/>
    <w:rsid w:val="0096110B"/>
    <w:rsid w:val="009621B9"/>
    <w:rsid w:val="00963D9F"/>
    <w:rsid w:val="00964C09"/>
    <w:rsid w:val="009654FB"/>
    <w:rsid w:val="0096568C"/>
    <w:rsid w:val="00965E70"/>
    <w:rsid w:val="00967165"/>
    <w:rsid w:val="0097060E"/>
    <w:rsid w:val="00970C5B"/>
    <w:rsid w:val="00970FE6"/>
    <w:rsid w:val="009717E3"/>
    <w:rsid w:val="009726A6"/>
    <w:rsid w:val="00972AB2"/>
    <w:rsid w:val="00972BAF"/>
    <w:rsid w:val="00973B32"/>
    <w:rsid w:val="00973D4D"/>
    <w:rsid w:val="0097517F"/>
    <w:rsid w:val="0097566D"/>
    <w:rsid w:val="00975F84"/>
    <w:rsid w:val="00980756"/>
    <w:rsid w:val="009819C5"/>
    <w:rsid w:val="00981C01"/>
    <w:rsid w:val="0098343C"/>
    <w:rsid w:val="00985D40"/>
    <w:rsid w:val="00987344"/>
    <w:rsid w:val="009878E8"/>
    <w:rsid w:val="00987F8C"/>
    <w:rsid w:val="00990E5E"/>
    <w:rsid w:val="009916DB"/>
    <w:rsid w:val="00991917"/>
    <w:rsid w:val="00991F3D"/>
    <w:rsid w:val="00991FFA"/>
    <w:rsid w:val="009921C7"/>
    <w:rsid w:val="00992558"/>
    <w:rsid w:val="00993676"/>
    <w:rsid w:val="009938E9"/>
    <w:rsid w:val="00993F7F"/>
    <w:rsid w:val="00994436"/>
    <w:rsid w:val="00995C9A"/>
    <w:rsid w:val="0099677A"/>
    <w:rsid w:val="00997216"/>
    <w:rsid w:val="009A037E"/>
    <w:rsid w:val="009A0899"/>
    <w:rsid w:val="009A0959"/>
    <w:rsid w:val="009A17E6"/>
    <w:rsid w:val="009A1FBB"/>
    <w:rsid w:val="009A3BD8"/>
    <w:rsid w:val="009A3CE6"/>
    <w:rsid w:val="009A468C"/>
    <w:rsid w:val="009A4F24"/>
    <w:rsid w:val="009A53EB"/>
    <w:rsid w:val="009A557A"/>
    <w:rsid w:val="009A5C05"/>
    <w:rsid w:val="009B0A41"/>
    <w:rsid w:val="009B17B4"/>
    <w:rsid w:val="009B185A"/>
    <w:rsid w:val="009B4300"/>
    <w:rsid w:val="009B521C"/>
    <w:rsid w:val="009B53A1"/>
    <w:rsid w:val="009B653D"/>
    <w:rsid w:val="009B7982"/>
    <w:rsid w:val="009B7DDA"/>
    <w:rsid w:val="009C01D3"/>
    <w:rsid w:val="009C05B3"/>
    <w:rsid w:val="009C14D1"/>
    <w:rsid w:val="009C20DB"/>
    <w:rsid w:val="009C2523"/>
    <w:rsid w:val="009C3E0E"/>
    <w:rsid w:val="009C4E3C"/>
    <w:rsid w:val="009C5E71"/>
    <w:rsid w:val="009C7B44"/>
    <w:rsid w:val="009D1046"/>
    <w:rsid w:val="009D1A07"/>
    <w:rsid w:val="009D1AEB"/>
    <w:rsid w:val="009D1C30"/>
    <w:rsid w:val="009D2CA7"/>
    <w:rsid w:val="009D2CAA"/>
    <w:rsid w:val="009D2CBD"/>
    <w:rsid w:val="009D3637"/>
    <w:rsid w:val="009D385A"/>
    <w:rsid w:val="009D38BD"/>
    <w:rsid w:val="009D5DF4"/>
    <w:rsid w:val="009D5E60"/>
    <w:rsid w:val="009D623E"/>
    <w:rsid w:val="009D6E7F"/>
    <w:rsid w:val="009D70F2"/>
    <w:rsid w:val="009D7E13"/>
    <w:rsid w:val="009D7E55"/>
    <w:rsid w:val="009D7EC7"/>
    <w:rsid w:val="009E0271"/>
    <w:rsid w:val="009E07F7"/>
    <w:rsid w:val="009E1C38"/>
    <w:rsid w:val="009E28F7"/>
    <w:rsid w:val="009E3432"/>
    <w:rsid w:val="009E3E2F"/>
    <w:rsid w:val="009E4E9F"/>
    <w:rsid w:val="009E5035"/>
    <w:rsid w:val="009E5107"/>
    <w:rsid w:val="009E568C"/>
    <w:rsid w:val="009E6565"/>
    <w:rsid w:val="009E6837"/>
    <w:rsid w:val="009E766F"/>
    <w:rsid w:val="009F094B"/>
    <w:rsid w:val="009F0BF9"/>
    <w:rsid w:val="009F1187"/>
    <w:rsid w:val="009F28CA"/>
    <w:rsid w:val="009F33C1"/>
    <w:rsid w:val="009F37CE"/>
    <w:rsid w:val="009F3D16"/>
    <w:rsid w:val="009F4749"/>
    <w:rsid w:val="009F4C4E"/>
    <w:rsid w:val="009F54EA"/>
    <w:rsid w:val="009F58E0"/>
    <w:rsid w:val="009F617B"/>
    <w:rsid w:val="009F625E"/>
    <w:rsid w:val="009F6C33"/>
    <w:rsid w:val="00A00EED"/>
    <w:rsid w:val="00A02F06"/>
    <w:rsid w:val="00A031C4"/>
    <w:rsid w:val="00A04B49"/>
    <w:rsid w:val="00A04C14"/>
    <w:rsid w:val="00A05559"/>
    <w:rsid w:val="00A069CB"/>
    <w:rsid w:val="00A076AF"/>
    <w:rsid w:val="00A10612"/>
    <w:rsid w:val="00A12A60"/>
    <w:rsid w:val="00A12F4C"/>
    <w:rsid w:val="00A12F5F"/>
    <w:rsid w:val="00A142BB"/>
    <w:rsid w:val="00A15202"/>
    <w:rsid w:val="00A16497"/>
    <w:rsid w:val="00A16840"/>
    <w:rsid w:val="00A16BD3"/>
    <w:rsid w:val="00A17761"/>
    <w:rsid w:val="00A17BAC"/>
    <w:rsid w:val="00A20CA6"/>
    <w:rsid w:val="00A20FFE"/>
    <w:rsid w:val="00A21C09"/>
    <w:rsid w:val="00A21E94"/>
    <w:rsid w:val="00A22209"/>
    <w:rsid w:val="00A22F9B"/>
    <w:rsid w:val="00A258E0"/>
    <w:rsid w:val="00A262B3"/>
    <w:rsid w:val="00A26653"/>
    <w:rsid w:val="00A26FB2"/>
    <w:rsid w:val="00A27375"/>
    <w:rsid w:val="00A2797F"/>
    <w:rsid w:val="00A3234C"/>
    <w:rsid w:val="00A32515"/>
    <w:rsid w:val="00A32B2A"/>
    <w:rsid w:val="00A334BF"/>
    <w:rsid w:val="00A337C6"/>
    <w:rsid w:val="00A34FEC"/>
    <w:rsid w:val="00A3575C"/>
    <w:rsid w:val="00A370E8"/>
    <w:rsid w:val="00A37A78"/>
    <w:rsid w:val="00A400BF"/>
    <w:rsid w:val="00A41FF8"/>
    <w:rsid w:val="00A4328B"/>
    <w:rsid w:val="00A441E6"/>
    <w:rsid w:val="00A44B50"/>
    <w:rsid w:val="00A45052"/>
    <w:rsid w:val="00A455E4"/>
    <w:rsid w:val="00A47D37"/>
    <w:rsid w:val="00A5053C"/>
    <w:rsid w:val="00A50E5B"/>
    <w:rsid w:val="00A51AF5"/>
    <w:rsid w:val="00A522B5"/>
    <w:rsid w:val="00A54014"/>
    <w:rsid w:val="00A546EA"/>
    <w:rsid w:val="00A5528C"/>
    <w:rsid w:val="00A57339"/>
    <w:rsid w:val="00A57425"/>
    <w:rsid w:val="00A57A75"/>
    <w:rsid w:val="00A57CD4"/>
    <w:rsid w:val="00A608CF"/>
    <w:rsid w:val="00A6216D"/>
    <w:rsid w:val="00A62540"/>
    <w:rsid w:val="00A62FA5"/>
    <w:rsid w:val="00A63376"/>
    <w:rsid w:val="00A6399A"/>
    <w:rsid w:val="00A64096"/>
    <w:rsid w:val="00A64B92"/>
    <w:rsid w:val="00A65756"/>
    <w:rsid w:val="00A657B1"/>
    <w:rsid w:val="00A657D1"/>
    <w:rsid w:val="00A65944"/>
    <w:rsid w:val="00A65C8F"/>
    <w:rsid w:val="00A66A53"/>
    <w:rsid w:val="00A6736C"/>
    <w:rsid w:val="00A70840"/>
    <w:rsid w:val="00A723DC"/>
    <w:rsid w:val="00A725FA"/>
    <w:rsid w:val="00A7281B"/>
    <w:rsid w:val="00A73A33"/>
    <w:rsid w:val="00A75764"/>
    <w:rsid w:val="00A8152E"/>
    <w:rsid w:val="00A82265"/>
    <w:rsid w:val="00A8524F"/>
    <w:rsid w:val="00A857F5"/>
    <w:rsid w:val="00A861BD"/>
    <w:rsid w:val="00A86346"/>
    <w:rsid w:val="00A86E72"/>
    <w:rsid w:val="00A872F6"/>
    <w:rsid w:val="00A87C72"/>
    <w:rsid w:val="00A91792"/>
    <w:rsid w:val="00A91CFB"/>
    <w:rsid w:val="00A92DAF"/>
    <w:rsid w:val="00A94494"/>
    <w:rsid w:val="00A9469C"/>
    <w:rsid w:val="00A96869"/>
    <w:rsid w:val="00A96938"/>
    <w:rsid w:val="00A96A5E"/>
    <w:rsid w:val="00A971C5"/>
    <w:rsid w:val="00A97B14"/>
    <w:rsid w:val="00A97C14"/>
    <w:rsid w:val="00AA0708"/>
    <w:rsid w:val="00AA0B8D"/>
    <w:rsid w:val="00AA1139"/>
    <w:rsid w:val="00AA196F"/>
    <w:rsid w:val="00AA21BF"/>
    <w:rsid w:val="00AA6114"/>
    <w:rsid w:val="00AA7238"/>
    <w:rsid w:val="00AA7487"/>
    <w:rsid w:val="00AA771B"/>
    <w:rsid w:val="00AA77C4"/>
    <w:rsid w:val="00AA7D90"/>
    <w:rsid w:val="00AB0BAA"/>
    <w:rsid w:val="00AB0D2E"/>
    <w:rsid w:val="00AB146E"/>
    <w:rsid w:val="00AB189E"/>
    <w:rsid w:val="00AB1C25"/>
    <w:rsid w:val="00AB30CD"/>
    <w:rsid w:val="00AB417A"/>
    <w:rsid w:val="00AB460D"/>
    <w:rsid w:val="00AB4D25"/>
    <w:rsid w:val="00AB63AE"/>
    <w:rsid w:val="00AB6740"/>
    <w:rsid w:val="00AB7F0B"/>
    <w:rsid w:val="00AC0AA7"/>
    <w:rsid w:val="00AC0AEC"/>
    <w:rsid w:val="00AC1A08"/>
    <w:rsid w:val="00AC237D"/>
    <w:rsid w:val="00AC31E3"/>
    <w:rsid w:val="00AC403D"/>
    <w:rsid w:val="00AC5715"/>
    <w:rsid w:val="00AC571A"/>
    <w:rsid w:val="00AC5923"/>
    <w:rsid w:val="00AC7E5E"/>
    <w:rsid w:val="00AD0451"/>
    <w:rsid w:val="00AD080A"/>
    <w:rsid w:val="00AD0D8F"/>
    <w:rsid w:val="00AD11BE"/>
    <w:rsid w:val="00AD1FC2"/>
    <w:rsid w:val="00AD3687"/>
    <w:rsid w:val="00AD3BC2"/>
    <w:rsid w:val="00AD3CE0"/>
    <w:rsid w:val="00AD4E42"/>
    <w:rsid w:val="00AD572C"/>
    <w:rsid w:val="00AD650E"/>
    <w:rsid w:val="00AD6B27"/>
    <w:rsid w:val="00AD6D43"/>
    <w:rsid w:val="00AD73C8"/>
    <w:rsid w:val="00AD75B4"/>
    <w:rsid w:val="00AE19C7"/>
    <w:rsid w:val="00AE1E6E"/>
    <w:rsid w:val="00AE243F"/>
    <w:rsid w:val="00AE30A5"/>
    <w:rsid w:val="00AE44D3"/>
    <w:rsid w:val="00AE4B6F"/>
    <w:rsid w:val="00AE4FCF"/>
    <w:rsid w:val="00AE5736"/>
    <w:rsid w:val="00AE58DA"/>
    <w:rsid w:val="00AE5E6A"/>
    <w:rsid w:val="00AE62B1"/>
    <w:rsid w:val="00AE685B"/>
    <w:rsid w:val="00AE7447"/>
    <w:rsid w:val="00AF0086"/>
    <w:rsid w:val="00AF099B"/>
    <w:rsid w:val="00AF1661"/>
    <w:rsid w:val="00AF2A88"/>
    <w:rsid w:val="00AF5706"/>
    <w:rsid w:val="00AF6304"/>
    <w:rsid w:val="00AF631B"/>
    <w:rsid w:val="00AF6C40"/>
    <w:rsid w:val="00AF6FDB"/>
    <w:rsid w:val="00AF7E49"/>
    <w:rsid w:val="00B000E8"/>
    <w:rsid w:val="00B00D7D"/>
    <w:rsid w:val="00B01568"/>
    <w:rsid w:val="00B016D8"/>
    <w:rsid w:val="00B01A78"/>
    <w:rsid w:val="00B02183"/>
    <w:rsid w:val="00B0282E"/>
    <w:rsid w:val="00B03EE5"/>
    <w:rsid w:val="00B06128"/>
    <w:rsid w:val="00B0672D"/>
    <w:rsid w:val="00B06802"/>
    <w:rsid w:val="00B06C73"/>
    <w:rsid w:val="00B0758F"/>
    <w:rsid w:val="00B10083"/>
    <w:rsid w:val="00B105C1"/>
    <w:rsid w:val="00B11DEF"/>
    <w:rsid w:val="00B1452A"/>
    <w:rsid w:val="00B14EC8"/>
    <w:rsid w:val="00B15803"/>
    <w:rsid w:val="00B15E2A"/>
    <w:rsid w:val="00B172BF"/>
    <w:rsid w:val="00B20AA5"/>
    <w:rsid w:val="00B20F91"/>
    <w:rsid w:val="00B2256C"/>
    <w:rsid w:val="00B23116"/>
    <w:rsid w:val="00B23E44"/>
    <w:rsid w:val="00B23E96"/>
    <w:rsid w:val="00B24854"/>
    <w:rsid w:val="00B2509D"/>
    <w:rsid w:val="00B250AE"/>
    <w:rsid w:val="00B253D5"/>
    <w:rsid w:val="00B25BE2"/>
    <w:rsid w:val="00B26889"/>
    <w:rsid w:val="00B26CE6"/>
    <w:rsid w:val="00B3033A"/>
    <w:rsid w:val="00B32FAD"/>
    <w:rsid w:val="00B33B39"/>
    <w:rsid w:val="00B34682"/>
    <w:rsid w:val="00B346D6"/>
    <w:rsid w:val="00B35E06"/>
    <w:rsid w:val="00B3664D"/>
    <w:rsid w:val="00B36B6B"/>
    <w:rsid w:val="00B377FA"/>
    <w:rsid w:val="00B37829"/>
    <w:rsid w:val="00B37D3F"/>
    <w:rsid w:val="00B37D9F"/>
    <w:rsid w:val="00B404E0"/>
    <w:rsid w:val="00B40936"/>
    <w:rsid w:val="00B40B35"/>
    <w:rsid w:val="00B41274"/>
    <w:rsid w:val="00B416CE"/>
    <w:rsid w:val="00B4170C"/>
    <w:rsid w:val="00B42EB3"/>
    <w:rsid w:val="00B43BC8"/>
    <w:rsid w:val="00B44ACF"/>
    <w:rsid w:val="00B44D42"/>
    <w:rsid w:val="00B477E6"/>
    <w:rsid w:val="00B50078"/>
    <w:rsid w:val="00B51DAC"/>
    <w:rsid w:val="00B53363"/>
    <w:rsid w:val="00B53A3A"/>
    <w:rsid w:val="00B54C73"/>
    <w:rsid w:val="00B55713"/>
    <w:rsid w:val="00B55FBC"/>
    <w:rsid w:val="00B562BC"/>
    <w:rsid w:val="00B578DF"/>
    <w:rsid w:val="00B57A66"/>
    <w:rsid w:val="00B57D31"/>
    <w:rsid w:val="00B57EA3"/>
    <w:rsid w:val="00B60027"/>
    <w:rsid w:val="00B62178"/>
    <w:rsid w:val="00B62705"/>
    <w:rsid w:val="00B63039"/>
    <w:rsid w:val="00B63191"/>
    <w:rsid w:val="00B63B00"/>
    <w:rsid w:val="00B64036"/>
    <w:rsid w:val="00B64737"/>
    <w:rsid w:val="00B647AD"/>
    <w:rsid w:val="00B64AAA"/>
    <w:rsid w:val="00B64D1D"/>
    <w:rsid w:val="00B67181"/>
    <w:rsid w:val="00B67713"/>
    <w:rsid w:val="00B67D70"/>
    <w:rsid w:val="00B67F7E"/>
    <w:rsid w:val="00B710EA"/>
    <w:rsid w:val="00B71208"/>
    <w:rsid w:val="00B72B4E"/>
    <w:rsid w:val="00B73660"/>
    <w:rsid w:val="00B736E7"/>
    <w:rsid w:val="00B7383A"/>
    <w:rsid w:val="00B73F76"/>
    <w:rsid w:val="00B73FC6"/>
    <w:rsid w:val="00B74514"/>
    <w:rsid w:val="00B74865"/>
    <w:rsid w:val="00B74D4B"/>
    <w:rsid w:val="00B7562A"/>
    <w:rsid w:val="00B75AA5"/>
    <w:rsid w:val="00B761CF"/>
    <w:rsid w:val="00B76FD1"/>
    <w:rsid w:val="00B77564"/>
    <w:rsid w:val="00B80323"/>
    <w:rsid w:val="00B80F6C"/>
    <w:rsid w:val="00B812FA"/>
    <w:rsid w:val="00B82122"/>
    <w:rsid w:val="00B82B37"/>
    <w:rsid w:val="00B82D3C"/>
    <w:rsid w:val="00B83448"/>
    <w:rsid w:val="00B85337"/>
    <w:rsid w:val="00B858AC"/>
    <w:rsid w:val="00B85F5C"/>
    <w:rsid w:val="00B86AFA"/>
    <w:rsid w:val="00B87635"/>
    <w:rsid w:val="00B87EA2"/>
    <w:rsid w:val="00B903F3"/>
    <w:rsid w:val="00B907BA"/>
    <w:rsid w:val="00B9128E"/>
    <w:rsid w:val="00B91D60"/>
    <w:rsid w:val="00B92822"/>
    <w:rsid w:val="00B932E8"/>
    <w:rsid w:val="00B9387C"/>
    <w:rsid w:val="00B93B0F"/>
    <w:rsid w:val="00B94351"/>
    <w:rsid w:val="00B94A27"/>
    <w:rsid w:val="00B95E0E"/>
    <w:rsid w:val="00B9603F"/>
    <w:rsid w:val="00B96179"/>
    <w:rsid w:val="00B96B62"/>
    <w:rsid w:val="00B971C0"/>
    <w:rsid w:val="00B9736B"/>
    <w:rsid w:val="00BA20B0"/>
    <w:rsid w:val="00BA2DB1"/>
    <w:rsid w:val="00BA360A"/>
    <w:rsid w:val="00BA39BE"/>
    <w:rsid w:val="00BA3C80"/>
    <w:rsid w:val="00BA443A"/>
    <w:rsid w:val="00BA55CE"/>
    <w:rsid w:val="00BA57B6"/>
    <w:rsid w:val="00BA58E7"/>
    <w:rsid w:val="00BA6556"/>
    <w:rsid w:val="00BA7C1F"/>
    <w:rsid w:val="00BA7EBB"/>
    <w:rsid w:val="00BB0AC8"/>
    <w:rsid w:val="00BB101A"/>
    <w:rsid w:val="00BB1F84"/>
    <w:rsid w:val="00BB2E21"/>
    <w:rsid w:val="00BB3A0A"/>
    <w:rsid w:val="00BB4B68"/>
    <w:rsid w:val="00BB4E56"/>
    <w:rsid w:val="00BB6364"/>
    <w:rsid w:val="00BB6A1E"/>
    <w:rsid w:val="00BC006D"/>
    <w:rsid w:val="00BC300B"/>
    <w:rsid w:val="00BC359B"/>
    <w:rsid w:val="00BC5586"/>
    <w:rsid w:val="00BC6416"/>
    <w:rsid w:val="00BC6854"/>
    <w:rsid w:val="00BC790C"/>
    <w:rsid w:val="00BD0163"/>
    <w:rsid w:val="00BD04E7"/>
    <w:rsid w:val="00BD1441"/>
    <w:rsid w:val="00BD2B82"/>
    <w:rsid w:val="00BD2C1D"/>
    <w:rsid w:val="00BD303F"/>
    <w:rsid w:val="00BD3ADB"/>
    <w:rsid w:val="00BD3CCC"/>
    <w:rsid w:val="00BD48BB"/>
    <w:rsid w:val="00BD5448"/>
    <w:rsid w:val="00BD5B0A"/>
    <w:rsid w:val="00BD6003"/>
    <w:rsid w:val="00BD61AA"/>
    <w:rsid w:val="00BE10E4"/>
    <w:rsid w:val="00BE2D5B"/>
    <w:rsid w:val="00BE33EC"/>
    <w:rsid w:val="00BE35D0"/>
    <w:rsid w:val="00BE4818"/>
    <w:rsid w:val="00BE570D"/>
    <w:rsid w:val="00BE622E"/>
    <w:rsid w:val="00BE692C"/>
    <w:rsid w:val="00BE7004"/>
    <w:rsid w:val="00BE7F1C"/>
    <w:rsid w:val="00BF067C"/>
    <w:rsid w:val="00BF1FC1"/>
    <w:rsid w:val="00BF2404"/>
    <w:rsid w:val="00BF2445"/>
    <w:rsid w:val="00BF5FCA"/>
    <w:rsid w:val="00C00017"/>
    <w:rsid w:val="00C00175"/>
    <w:rsid w:val="00C00BFA"/>
    <w:rsid w:val="00C00F03"/>
    <w:rsid w:val="00C02088"/>
    <w:rsid w:val="00C02C21"/>
    <w:rsid w:val="00C03EF7"/>
    <w:rsid w:val="00C0483C"/>
    <w:rsid w:val="00C04B86"/>
    <w:rsid w:val="00C05582"/>
    <w:rsid w:val="00C06230"/>
    <w:rsid w:val="00C07073"/>
    <w:rsid w:val="00C07396"/>
    <w:rsid w:val="00C07E5C"/>
    <w:rsid w:val="00C1067D"/>
    <w:rsid w:val="00C117C2"/>
    <w:rsid w:val="00C12078"/>
    <w:rsid w:val="00C145F0"/>
    <w:rsid w:val="00C14CF6"/>
    <w:rsid w:val="00C160D0"/>
    <w:rsid w:val="00C16955"/>
    <w:rsid w:val="00C208D0"/>
    <w:rsid w:val="00C21951"/>
    <w:rsid w:val="00C21A11"/>
    <w:rsid w:val="00C24C80"/>
    <w:rsid w:val="00C2590B"/>
    <w:rsid w:val="00C2601A"/>
    <w:rsid w:val="00C27902"/>
    <w:rsid w:val="00C302D8"/>
    <w:rsid w:val="00C30F05"/>
    <w:rsid w:val="00C31030"/>
    <w:rsid w:val="00C312A5"/>
    <w:rsid w:val="00C3162E"/>
    <w:rsid w:val="00C3201A"/>
    <w:rsid w:val="00C32964"/>
    <w:rsid w:val="00C33667"/>
    <w:rsid w:val="00C33B02"/>
    <w:rsid w:val="00C33C72"/>
    <w:rsid w:val="00C34291"/>
    <w:rsid w:val="00C35822"/>
    <w:rsid w:val="00C358DF"/>
    <w:rsid w:val="00C35AE1"/>
    <w:rsid w:val="00C36982"/>
    <w:rsid w:val="00C3773C"/>
    <w:rsid w:val="00C3775F"/>
    <w:rsid w:val="00C37C2D"/>
    <w:rsid w:val="00C37EE2"/>
    <w:rsid w:val="00C425AE"/>
    <w:rsid w:val="00C428FE"/>
    <w:rsid w:val="00C43063"/>
    <w:rsid w:val="00C43843"/>
    <w:rsid w:val="00C439D9"/>
    <w:rsid w:val="00C43F83"/>
    <w:rsid w:val="00C4472A"/>
    <w:rsid w:val="00C44AC7"/>
    <w:rsid w:val="00C44EE1"/>
    <w:rsid w:val="00C46FAF"/>
    <w:rsid w:val="00C47355"/>
    <w:rsid w:val="00C47BFD"/>
    <w:rsid w:val="00C50321"/>
    <w:rsid w:val="00C50FC6"/>
    <w:rsid w:val="00C52B08"/>
    <w:rsid w:val="00C5386F"/>
    <w:rsid w:val="00C53AB4"/>
    <w:rsid w:val="00C5428A"/>
    <w:rsid w:val="00C54EB7"/>
    <w:rsid w:val="00C553ED"/>
    <w:rsid w:val="00C556F2"/>
    <w:rsid w:val="00C565D2"/>
    <w:rsid w:val="00C568AA"/>
    <w:rsid w:val="00C5706A"/>
    <w:rsid w:val="00C6047C"/>
    <w:rsid w:val="00C608EF"/>
    <w:rsid w:val="00C60F51"/>
    <w:rsid w:val="00C611C0"/>
    <w:rsid w:val="00C6126E"/>
    <w:rsid w:val="00C61895"/>
    <w:rsid w:val="00C61DFB"/>
    <w:rsid w:val="00C61EF9"/>
    <w:rsid w:val="00C6255C"/>
    <w:rsid w:val="00C638E5"/>
    <w:rsid w:val="00C6410C"/>
    <w:rsid w:val="00C6427E"/>
    <w:rsid w:val="00C6456D"/>
    <w:rsid w:val="00C6469C"/>
    <w:rsid w:val="00C64BE8"/>
    <w:rsid w:val="00C65443"/>
    <w:rsid w:val="00C65D55"/>
    <w:rsid w:val="00C6624E"/>
    <w:rsid w:val="00C6685A"/>
    <w:rsid w:val="00C66D06"/>
    <w:rsid w:val="00C67625"/>
    <w:rsid w:val="00C7014F"/>
    <w:rsid w:val="00C70595"/>
    <w:rsid w:val="00C719DC"/>
    <w:rsid w:val="00C71E74"/>
    <w:rsid w:val="00C726AA"/>
    <w:rsid w:val="00C72ABB"/>
    <w:rsid w:val="00C72B5D"/>
    <w:rsid w:val="00C73B7C"/>
    <w:rsid w:val="00C747C3"/>
    <w:rsid w:val="00C74CC2"/>
    <w:rsid w:val="00C7553F"/>
    <w:rsid w:val="00C756DC"/>
    <w:rsid w:val="00C75F09"/>
    <w:rsid w:val="00C76A51"/>
    <w:rsid w:val="00C82299"/>
    <w:rsid w:val="00C82FDA"/>
    <w:rsid w:val="00C83B87"/>
    <w:rsid w:val="00C84B93"/>
    <w:rsid w:val="00C865FF"/>
    <w:rsid w:val="00C86D7B"/>
    <w:rsid w:val="00C8741E"/>
    <w:rsid w:val="00C90103"/>
    <w:rsid w:val="00C902D2"/>
    <w:rsid w:val="00C904F9"/>
    <w:rsid w:val="00C90629"/>
    <w:rsid w:val="00C90BCB"/>
    <w:rsid w:val="00C91EDA"/>
    <w:rsid w:val="00C923D0"/>
    <w:rsid w:val="00C93170"/>
    <w:rsid w:val="00C93334"/>
    <w:rsid w:val="00C93932"/>
    <w:rsid w:val="00C96F55"/>
    <w:rsid w:val="00C97D96"/>
    <w:rsid w:val="00CA1182"/>
    <w:rsid w:val="00CA1BDA"/>
    <w:rsid w:val="00CA29AD"/>
    <w:rsid w:val="00CA2BD4"/>
    <w:rsid w:val="00CA409C"/>
    <w:rsid w:val="00CA424E"/>
    <w:rsid w:val="00CA49C7"/>
    <w:rsid w:val="00CA4E55"/>
    <w:rsid w:val="00CA4FA6"/>
    <w:rsid w:val="00CA5A18"/>
    <w:rsid w:val="00CA5AE2"/>
    <w:rsid w:val="00CA5B92"/>
    <w:rsid w:val="00CA6561"/>
    <w:rsid w:val="00CA66A1"/>
    <w:rsid w:val="00CA74D8"/>
    <w:rsid w:val="00CA77D1"/>
    <w:rsid w:val="00CB0BEA"/>
    <w:rsid w:val="00CB1313"/>
    <w:rsid w:val="00CB2F43"/>
    <w:rsid w:val="00CB3203"/>
    <w:rsid w:val="00CB538B"/>
    <w:rsid w:val="00CB5727"/>
    <w:rsid w:val="00CB583C"/>
    <w:rsid w:val="00CB5979"/>
    <w:rsid w:val="00CB5DD0"/>
    <w:rsid w:val="00CB62FC"/>
    <w:rsid w:val="00CC0561"/>
    <w:rsid w:val="00CC1AE6"/>
    <w:rsid w:val="00CC1EA9"/>
    <w:rsid w:val="00CC1F79"/>
    <w:rsid w:val="00CC20AD"/>
    <w:rsid w:val="00CC228C"/>
    <w:rsid w:val="00CC2735"/>
    <w:rsid w:val="00CC3F3F"/>
    <w:rsid w:val="00CC4090"/>
    <w:rsid w:val="00CC4300"/>
    <w:rsid w:val="00CC4649"/>
    <w:rsid w:val="00CC4718"/>
    <w:rsid w:val="00CC5A7A"/>
    <w:rsid w:val="00CC5AEF"/>
    <w:rsid w:val="00CC674A"/>
    <w:rsid w:val="00CC7F13"/>
    <w:rsid w:val="00CD082A"/>
    <w:rsid w:val="00CD1D0F"/>
    <w:rsid w:val="00CD374C"/>
    <w:rsid w:val="00CD37AD"/>
    <w:rsid w:val="00CD3C67"/>
    <w:rsid w:val="00CD510F"/>
    <w:rsid w:val="00CD582F"/>
    <w:rsid w:val="00CD5915"/>
    <w:rsid w:val="00CD5A9E"/>
    <w:rsid w:val="00CD5E6B"/>
    <w:rsid w:val="00CD6A73"/>
    <w:rsid w:val="00CD6C93"/>
    <w:rsid w:val="00CD7195"/>
    <w:rsid w:val="00CE016E"/>
    <w:rsid w:val="00CE047F"/>
    <w:rsid w:val="00CE0DDB"/>
    <w:rsid w:val="00CE1DB0"/>
    <w:rsid w:val="00CE311E"/>
    <w:rsid w:val="00CE3FEA"/>
    <w:rsid w:val="00CE55EE"/>
    <w:rsid w:val="00CE5DC4"/>
    <w:rsid w:val="00CE6836"/>
    <w:rsid w:val="00CE69FF"/>
    <w:rsid w:val="00CE6AE1"/>
    <w:rsid w:val="00CE6CFD"/>
    <w:rsid w:val="00CE799C"/>
    <w:rsid w:val="00CF1E32"/>
    <w:rsid w:val="00CF20DD"/>
    <w:rsid w:val="00CF305D"/>
    <w:rsid w:val="00CF377A"/>
    <w:rsid w:val="00CF37F2"/>
    <w:rsid w:val="00CF3F72"/>
    <w:rsid w:val="00CF5452"/>
    <w:rsid w:val="00CF609F"/>
    <w:rsid w:val="00CF616A"/>
    <w:rsid w:val="00CF7DA0"/>
    <w:rsid w:val="00D0034F"/>
    <w:rsid w:val="00D013EC"/>
    <w:rsid w:val="00D01592"/>
    <w:rsid w:val="00D02417"/>
    <w:rsid w:val="00D0288A"/>
    <w:rsid w:val="00D02F5B"/>
    <w:rsid w:val="00D031C6"/>
    <w:rsid w:val="00D03AFD"/>
    <w:rsid w:val="00D04403"/>
    <w:rsid w:val="00D05973"/>
    <w:rsid w:val="00D06188"/>
    <w:rsid w:val="00D06844"/>
    <w:rsid w:val="00D0726A"/>
    <w:rsid w:val="00D10440"/>
    <w:rsid w:val="00D10744"/>
    <w:rsid w:val="00D114AF"/>
    <w:rsid w:val="00D11545"/>
    <w:rsid w:val="00D11D72"/>
    <w:rsid w:val="00D11DD5"/>
    <w:rsid w:val="00D12357"/>
    <w:rsid w:val="00D13EA4"/>
    <w:rsid w:val="00D13FB7"/>
    <w:rsid w:val="00D15E8A"/>
    <w:rsid w:val="00D16B8A"/>
    <w:rsid w:val="00D171FB"/>
    <w:rsid w:val="00D17C27"/>
    <w:rsid w:val="00D23B3F"/>
    <w:rsid w:val="00D24BA4"/>
    <w:rsid w:val="00D254F1"/>
    <w:rsid w:val="00D270C8"/>
    <w:rsid w:val="00D27357"/>
    <w:rsid w:val="00D27D74"/>
    <w:rsid w:val="00D303D7"/>
    <w:rsid w:val="00D30551"/>
    <w:rsid w:val="00D30ACB"/>
    <w:rsid w:val="00D32552"/>
    <w:rsid w:val="00D3261B"/>
    <w:rsid w:val="00D3354F"/>
    <w:rsid w:val="00D33A26"/>
    <w:rsid w:val="00D34AAD"/>
    <w:rsid w:val="00D35347"/>
    <w:rsid w:val="00D35355"/>
    <w:rsid w:val="00D3694E"/>
    <w:rsid w:val="00D36A8C"/>
    <w:rsid w:val="00D370AF"/>
    <w:rsid w:val="00D370B5"/>
    <w:rsid w:val="00D37411"/>
    <w:rsid w:val="00D37844"/>
    <w:rsid w:val="00D37FE3"/>
    <w:rsid w:val="00D41315"/>
    <w:rsid w:val="00D4324B"/>
    <w:rsid w:val="00D435D1"/>
    <w:rsid w:val="00D440CE"/>
    <w:rsid w:val="00D45224"/>
    <w:rsid w:val="00D45FED"/>
    <w:rsid w:val="00D46F82"/>
    <w:rsid w:val="00D47ABC"/>
    <w:rsid w:val="00D47AF4"/>
    <w:rsid w:val="00D47DD3"/>
    <w:rsid w:val="00D5113B"/>
    <w:rsid w:val="00D5567F"/>
    <w:rsid w:val="00D55BE4"/>
    <w:rsid w:val="00D56639"/>
    <w:rsid w:val="00D571E5"/>
    <w:rsid w:val="00D60D7D"/>
    <w:rsid w:val="00D61AB9"/>
    <w:rsid w:val="00D61AC8"/>
    <w:rsid w:val="00D61C31"/>
    <w:rsid w:val="00D61EF6"/>
    <w:rsid w:val="00D63207"/>
    <w:rsid w:val="00D65BA9"/>
    <w:rsid w:val="00D66D44"/>
    <w:rsid w:val="00D67628"/>
    <w:rsid w:val="00D67AE6"/>
    <w:rsid w:val="00D7072E"/>
    <w:rsid w:val="00D71243"/>
    <w:rsid w:val="00D72271"/>
    <w:rsid w:val="00D727AD"/>
    <w:rsid w:val="00D735CB"/>
    <w:rsid w:val="00D73FEF"/>
    <w:rsid w:val="00D74014"/>
    <w:rsid w:val="00D74A00"/>
    <w:rsid w:val="00D7543C"/>
    <w:rsid w:val="00D75C84"/>
    <w:rsid w:val="00D769ED"/>
    <w:rsid w:val="00D8041D"/>
    <w:rsid w:val="00D80443"/>
    <w:rsid w:val="00D80469"/>
    <w:rsid w:val="00D81B41"/>
    <w:rsid w:val="00D81DB1"/>
    <w:rsid w:val="00D82A36"/>
    <w:rsid w:val="00D83B99"/>
    <w:rsid w:val="00D83D4D"/>
    <w:rsid w:val="00D84533"/>
    <w:rsid w:val="00D845B7"/>
    <w:rsid w:val="00D84A1C"/>
    <w:rsid w:val="00D861BE"/>
    <w:rsid w:val="00D867C2"/>
    <w:rsid w:val="00D87CF5"/>
    <w:rsid w:val="00D916FA"/>
    <w:rsid w:val="00D92199"/>
    <w:rsid w:val="00D92985"/>
    <w:rsid w:val="00D9372D"/>
    <w:rsid w:val="00D95C10"/>
    <w:rsid w:val="00D964BB"/>
    <w:rsid w:val="00D9655A"/>
    <w:rsid w:val="00D9704E"/>
    <w:rsid w:val="00D97F26"/>
    <w:rsid w:val="00DA0514"/>
    <w:rsid w:val="00DA1F5F"/>
    <w:rsid w:val="00DA41E9"/>
    <w:rsid w:val="00DA52C8"/>
    <w:rsid w:val="00DA5D13"/>
    <w:rsid w:val="00DA6275"/>
    <w:rsid w:val="00DA6417"/>
    <w:rsid w:val="00DA66AF"/>
    <w:rsid w:val="00DA6A74"/>
    <w:rsid w:val="00DA6F4B"/>
    <w:rsid w:val="00DB1693"/>
    <w:rsid w:val="00DB2FFC"/>
    <w:rsid w:val="00DB437C"/>
    <w:rsid w:val="00DB4653"/>
    <w:rsid w:val="00DB49EB"/>
    <w:rsid w:val="00DB5898"/>
    <w:rsid w:val="00DB6572"/>
    <w:rsid w:val="00DB6940"/>
    <w:rsid w:val="00DB6AB7"/>
    <w:rsid w:val="00DB7C06"/>
    <w:rsid w:val="00DB7F40"/>
    <w:rsid w:val="00DC0D19"/>
    <w:rsid w:val="00DC100A"/>
    <w:rsid w:val="00DC1823"/>
    <w:rsid w:val="00DC1CDD"/>
    <w:rsid w:val="00DC2F5F"/>
    <w:rsid w:val="00DC3A63"/>
    <w:rsid w:val="00DC457B"/>
    <w:rsid w:val="00DC5DBC"/>
    <w:rsid w:val="00DC698F"/>
    <w:rsid w:val="00DC6ED6"/>
    <w:rsid w:val="00DD196A"/>
    <w:rsid w:val="00DD2AE1"/>
    <w:rsid w:val="00DD3E66"/>
    <w:rsid w:val="00DD45A8"/>
    <w:rsid w:val="00DD50D5"/>
    <w:rsid w:val="00DD675F"/>
    <w:rsid w:val="00DD6F29"/>
    <w:rsid w:val="00DD7304"/>
    <w:rsid w:val="00DE106A"/>
    <w:rsid w:val="00DE2E32"/>
    <w:rsid w:val="00DE3CDD"/>
    <w:rsid w:val="00DE4105"/>
    <w:rsid w:val="00DE485B"/>
    <w:rsid w:val="00DE487E"/>
    <w:rsid w:val="00DE4E93"/>
    <w:rsid w:val="00DE5522"/>
    <w:rsid w:val="00DE6C11"/>
    <w:rsid w:val="00DE7041"/>
    <w:rsid w:val="00DE7941"/>
    <w:rsid w:val="00DF13BA"/>
    <w:rsid w:val="00DF1B49"/>
    <w:rsid w:val="00DF1BDC"/>
    <w:rsid w:val="00DF248D"/>
    <w:rsid w:val="00DF3D93"/>
    <w:rsid w:val="00DF415F"/>
    <w:rsid w:val="00DF43EE"/>
    <w:rsid w:val="00DF4ED3"/>
    <w:rsid w:val="00DF60AC"/>
    <w:rsid w:val="00DF60B5"/>
    <w:rsid w:val="00DF699C"/>
    <w:rsid w:val="00DF6CE0"/>
    <w:rsid w:val="00DF6FA3"/>
    <w:rsid w:val="00DF700B"/>
    <w:rsid w:val="00DF7046"/>
    <w:rsid w:val="00DF7169"/>
    <w:rsid w:val="00E014D1"/>
    <w:rsid w:val="00E01964"/>
    <w:rsid w:val="00E02956"/>
    <w:rsid w:val="00E02F60"/>
    <w:rsid w:val="00E03670"/>
    <w:rsid w:val="00E037CF"/>
    <w:rsid w:val="00E041F2"/>
    <w:rsid w:val="00E05C3B"/>
    <w:rsid w:val="00E06E9A"/>
    <w:rsid w:val="00E06EE9"/>
    <w:rsid w:val="00E07FA4"/>
    <w:rsid w:val="00E10B65"/>
    <w:rsid w:val="00E11644"/>
    <w:rsid w:val="00E12228"/>
    <w:rsid w:val="00E1347B"/>
    <w:rsid w:val="00E1458B"/>
    <w:rsid w:val="00E150F6"/>
    <w:rsid w:val="00E15FEB"/>
    <w:rsid w:val="00E165CB"/>
    <w:rsid w:val="00E16784"/>
    <w:rsid w:val="00E17318"/>
    <w:rsid w:val="00E17F33"/>
    <w:rsid w:val="00E20D60"/>
    <w:rsid w:val="00E21C0E"/>
    <w:rsid w:val="00E227C4"/>
    <w:rsid w:val="00E2289D"/>
    <w:rsid w:val="00E2335B"/>
    <w:rsid w:val="00E2382D"/>
    <w:rsid w:val="00E2420B"/>
    <w:rsid w:val="00E246FA"/>
    <w:rsid w:val="00E24F73"/>
    <w:rsid w:val="00E25859"/>
    <w:rsid w:val="00E26475"/>
    <w:rsid w:val="00E27062"/>
    <w:rsid w:val="00E3018A"/>
    <w:rsid w:val="00E309F1"/>
    <w:rsid w:val="00E3180A"/>
    <w:rsid w:val="00E31ABF"/>
    <w:rsid w:val="00E31B1E"/>
    <w:rsid w:val="00E320BC"/>
    <w:rsid w:val="00E32230"/>
    <w:rsid w:val="00E32462"/>
    <w:rsid w:val="00E32703"/>
    <w:rsid w:val="00E32E55"/>
    <w:rsid w:val="00E33103"/>
    <w:rsid w:val="00E342D0"/>
    <w:rsid w:val="00E344AC"/>
    <w:rsid w:val="00E34504"/>
    <w:rsid w:val="00E3483A"/>
    <w:rsid w:val="00E353C8"/>
    <w:rsid w:val="00E37FB0"/>
    <w:rsid w:val="00E40638"/>
    <w:rsid w:val="00E40995"/>
    <w:rsid w:val="00E419B9"/>
    <w:rsid w:val="00E41B67"/>
    <w:rsid w:val="00E41C3B"/>
    <w:rsid w:val="00E42183"/>
    <w:rsid w:val="00E43277"/>
    <w:rsid w:val="00E4384E"/>
    <w:rsid w:val="00E4401B"/>
    <w:rsid w:val="00E4675B"/>
    <w:rsid w:val="00E5163C"/>
    <w:rsid w:val="00E51762"/>
    <w:rsid w:val="00E51BE1"/>
    <w:rsid w:val="00E52ECA"/>
    <w:rsid w:val="00E532E6"/>
    <w:rsid w:val="00E535B4"/>
    <w:rsid w:val="00E53D19"/>
    <w:rsid w:val="00E55D07"/>
    <w:rsid w:val="00E57413"/>
    <w:rsid w:val="00E6016A"/>
    <w:rsid w:val="00E60933"/>
    <w:rsid w:val="00E61AFD"/>
    <w:rsid w:val="00E61C5B"/>
    <w:rsid w:val="00E625DD"/>
    <w:rsid w:val="00E627C1"/>
    <w:rsid w:val="00E62805"/>
    <w:rsid w:val="00E62974"/>
    <w:rsid w:val="00E644E5"/>
    <w:rsid w:val="00E65FAB"/>
    <w:rsid w:val="00E6658A"/>
    <w:rsid w:val="00E665D9"/>
    <w:rsid w:val="00E6767B"/>
    <w:rsid w:val="00E70C4C"/>
    <w:rsid w:val="00E74D77"/>
    <w:rsid w:val="00E74DCB"/>
    <w:rsid w:val="00E77223"/>
    <w:rsid w:val="00E77921"/>
    <w:rsid w:val="00E80282"/>
    <w:rsid w:val="00E8086A"/>
    <w:rsid w:val="00E8241B"/>
    <w:rsid w:val="00E8291D"/>
    <w:rsid w:val="00E83F7C"/>
    <w:rsid w:val="00E843A1"/>
    <w:rsid w:val="00E84B71"/>
    <w:rsid w:val="00E84DC6"/>
    <w:rsid w:val="00E850DA"/>
    <w:rsid w:val="00E8589D"/>
    <w:rsid w:val="00E862DD"/>
    <w:rsid w:val="00E864D9"/>
    <w:rsid w:val="00E871CC"/>
    <w:rsid w:val="00E919E5"/>
    <w:rsid w:val="00E93286"/>
    <w:rsid w:val="00E93704"/>
    <w:rsid w:val="00E93766"/>
    <w:rsid w:val="00E93866"/>
    <w:rsid w:val="00E93DB8"/>
    <w:rsid w:val="00E93F30"/>
    <w:rsid w:val="00E942EC"/>
    <w:rsid w:val="00E9566A"/>
    <w:rsid w:val="00E95943"/>
    <w:rsid w:val="00E95AA4"/>
    <w:rsid w:val="00E95DC6"/>
    <w:rsid w:val="00E96481"/>
    <w:rsid w:val="00E96F74"/>
    <w:rsid w:val="00EA0728"/>
    <w:rsid w:val="00EA42C8"/>
    <w:rsid w:val="00EA490B"/>
    <w:rsid w:val="00EA66A3"/>
    <w:rsid w:val="00EA767B"/>
    <w:rsid w:val="00EA78A2"/>
    <w:rsid w:val="00EA79F8"/>
    <w:rsid w:val="00EB0038"/>
    <w:rsid w:val="00EB0214"/>
    <w:rsid w:val="00EB0A4E"/>
    <w:rsid w:val="00EB0C4C"/>
    <w:rsid w:val="00EB1D34"/>
    <w:rsid w:val="00EB2867"/>
    <w:rsid w:val="00EB35BB"/>
    <w:rsid w:val="00EB404F"/>
    <w:rsid w:val="00EB4FF6"/>
    <w:rsid w:val="00EB75E1"/>
    <w:rsid w:val="00EC134C"/>
    <w:rsid w:val="00EC139F"/>
    <w:rsid w:val="00EC27DC"/>
    <w:rsid w:val="00EC2C10"/>
    <w:rsid w:val="00EC42DA"/>
    <w:rsid w:val="00EC4BBE"/>
    <w:rsid w:val="00EC4FCA"/>
    <w:rsid w:val="00EC5C1B"/>
    <w:rsid w:val="00EC6BBE"/>
    <w:rsid w:val="00EC7D0F"/>
    <w:rsid w:val="00ED0451"/>
    <w:rsid w:val="00ED2C3D"/>
    <w:rsid w:val="00ED2E17"/>
    <w:rsid w:val="00ED337A"/>
    <w:rsid w:val="00ED3B1F"/>
    <w:rsid w:val="00ED5458"/>
    <w:rsid w:val="00ED57F8"/>
    <w:rsid w:val="00ED627F"/>
    <w:rsid w:val="00ED6D10"/>
    <w:rsid w:val="00EE0159"/>
    <w:rsid w:val="00EE02A1"/>
    <w:rsid w:val="00EE0FDA"/>
    <w:rsid w:val="00EE1D00"/>
    <w:rsid w:val="00EE27AC"/>
    <w:rsid w:val="00EE3247"/>
    <w:rsid w:val="00EE33A0"/>
    <w:rsid w:val="00EE3833"/>
    <w:rsid w:val="00EE43B1"/>
    <w:rsid w:val="00EE4601"/>
    <w:rsid w:val="00EE5455"/>
    <w:rsid w:val="00EE55C1"/>
    <w:rsid w:val="00EE5C78"/>
    <w:rsid w:val="00EE5CAD"/>
    <w:rsid w:val="00EE73DA"/>
    <w:rsid w:val="00EE7E20"/>
    <w:rsid w:val="00EF0C26"/>
    <w:rsid w:val="00EF17C1"/>
    <w:rsid w:val="00EF2194"/>
    <w:rsid w:val="00EF30CE"/>
    <w:rsid w:val="00EF492A"/>
    <w:rsid w:val="00EF4A30"/>
    <w:rsid w:val="00EF4DFA"/>
    <w:rsid w:val="00EF5DB1"/>
    <w:rsid w:val="00EF694A"/>
    <w:rsid w:val="00EF7246"/>
    <w:rsid w:val="00EF76DA"/>
    <w:rsid w:val="00EF7A95"/>
    <w:rsid w:val="00F00CC9"/>
    <w:rsid w:val="00F015C4"/>
    <w:rsid w:val="00F0226B"/>
    <w:rsid w:val="00F02C3D"/>
    <w:rsid w:val="00F059E9"/>
    <w:rsid w:val="00F06109"/>
    <w:rsid w:val="00F069A2"/>
    <w:rsid w:val="00F06BC6"/>
    <w:rsid w:val="00F074F1"/>
    <w:rsid w:val="00F11BA2"/>
    <w:rsid w:val="00F11C34"/>
    <w:rsid w:val="00F11E7E"/>
    <w:rsid w:val="00F1214E"/>
    <w:rsid w:val="00F12182"/>
    <w:rsid w:val="00F137FB"/>
    <w:rsid w:val="00F15F3F"/>
    <w:rsid w:val="00F16C55"/>
    <w:rsid w:val="00F170B3"/>
    <w:rsid w:val="00F1779B"/>
    <w:rsid w:val="00F2144B"/>
    <w:rsid w:val="00F21B04"/>
    <w:rsid w:val="00F22062"/>
    <w:rsid w:val="00F23F91"/>
    <w:rsid w:val="00F24296"/>
    <w:rsid w:val="00F25F29"/>
    <w:rsid w:val="00F26817"/>
    <w:rsid w:val="00F26F60"/>
    <w:rsid w:val="00F30A03"/>
    <w:rsid w:val="00F30DE9"/>
    <w:rsid w:val="00F30FC1"/>
    <w:rsid w:val="00F33470"/>
    <w:rsid w:val="00F336ED"/>
    <w:rsid w:val="00F33BC4"/>
    <w:rsid w:val="00F34679"/>
    <w:rsid w:val="00F34FA3"/>
    <w:rsid w:val="00F3525A"/>
    <w:rsid w:val="00F35336"/>
    <w:rsid w:val="00F357AE"/>
    <w:rsid w:val="00F3708C"/>
    <w:rsid w:val="00F41E46"/>
    <w:rsid w:val="00F41F3F"/>
    <w:rsid w:val="00F42496"/>
    <w:rsid w:val="00F42F6B"/>
    <w:rsid w:val="00F44D93"/>
    <w:rsid w:val="00F45CB0"/>
    <w:rsid w:val="00F460F2"/>
    <w:rsid w:val="00F510DC"/>
    <w:rsid w:val="00F5180F"/>
    <w:rsid w:val="00F52280"/>
    <w:rsid w:val="00F53416"/>
    <w:rsid w:val="00F54074"/>
    <w:rsid w:val="00F54362"/>
    <w:rsid w:val="00F54C21"/>
    <w:rsid w:val="00F5580B"/>
    <w:rsid w:val="00F55B09"/>
    <w:rsid w:val="00F56358"/>
    <w:rsid w:val="00F56F11"/>
    <w:rsid w:val="00F57C9A"/>
    <w:rsid w:val="00F60F5E"/>
    <w:rsid w:val="00F61314"/>
    <w:rsid w:val="00F61832"/>
    <w:rsid w:val="00F61CB2"/>
    <w:rsid w:val="00F61FF6"/>
    <w:rsid w:val="00F62979"/>
    <w:rsid w:val="00F6366A"/>
    <w:rsid w:val="00F64C57"/>
    <w:rsid w:val="00F66AD1"/>
    <w:rsid w:val="00F66AF1"/>
    <w:rsid w:val="00F66E44"/>
    <w:rsid w:val="00F66F36"/>
    <w:rsid w:val="00F6741F"/>
    <w:rsid w:val="00F67EA8"/>
    <w:rsid w:val="00F7065A"/>
    <w:rsid w:val="00F70869"/>
    <w:rsid w:val="00F70B3D"/>
    <w:rsid w:val="00F70F3E"/>
    <w:rsid w:val="00F71A01"/>
    <w:rsid w:val="00F724BA"/>
    <w:rsid w:val="00F72505"/>
    <w:rsid w:val="00F72AA5"/>
    <w:rsid w:val="00F737E6"/>
    <w:rsid w:val="00F741BF"/>
    <w:rsid w:val="00F74858"/>
    <w:rsid w:val="00F76CB7"/>
    <w:rsid w:val="00F7745F"/>
    <w:rsid w:val="00F810A1"/>
    <w:rsid w:val="00F81615"/>
    <w:rsid w:val="00F824F5"/>
    <w:rsid w:val="00F82E92"/>
    <w:rsid w:val="00F8320A"/>
    <w:rsid w:val="00F839A2"/>
    <w:rsid w:val="00F83D45"/>
    <w:rsid w:val="00F840DC"/>
    <w:rsid w:val="00F85438"/>
    <w:rsid w:val="00F85E94"/>
    <w:rsid w:val="00F861FC"/>
    <w:rsid w:val="00F90408"/>
    <w:rsid w:val="00F91A9C"/>
    <w:rsid w:val="00F93778"/>
    <w:rsid w:val="00F959B6"/>
    <w:rsid w:val="00F961B6"/>
    <w:rsid w:val="00F9642A"/>
    <w:rsid w:val="00F97779"/>
    <w:rsid w:val="00FA17F5"/>
    <w:rsid w:val="00FA2598"/>
    <w:rsid w:val="00FA3D64"/>
    <w:rsid w:val="00FA4705"/>
    <w:rsid w:val="00FA4F7A"/>
    <w:rsid w:val="00FA5830"/>
    <w:rsid w:val="00FA5A29"/>
    <w:rsid w:val="00FA6611"/>
    <w:rsid w:val="00FA662A"/>
    <w:rsid w:val="00FA6DA5"/>
    <w:rsid w:val="00FA6FFA"/>
    <w:rsid w:val="00FB0BEB"/>
    <w:rsid w:val="00FB0DA2"/>
    <w:rsid w:val="00FB2405"/>
    <w:rsid w:val="00FB2B3E"/>
    <w:rsid w:val="00FB2C0F"/>
    <w:rsid w:val="00FB4551"/>
    <w:rsid w:val="00FB45D0"/>
    <w:rsid w:val="00FB63F6"/>
    <w:rsid w:val="00FB642F"/>
    <w:rsid w:val="00FB7C94"/>
    <w:rsid w:val="00FB7DFC"/>
    <w:rsid w:val="00FC0970"/>
    <w:rsid w:val="00FC0BF2"/>
    <w:rsid w:val="00FC2FFD"/>
    <w:rsid w:val="00FC3586"/>
    <w:rsid w:val="00FC3701"/>
    <w:rsid w:val="00FC41C9"/>
    <w:rsid w:val="00FC44F2"/>
    <w:rsid w:val="00FC4582"/>
    <w:rsid w:val="00FC4F38"/>
    <w:rsid w:val="00FC5749"/>
    <w:rsid w:val="00FC657A"/>
    <w:rsid w:val="00FC6B6B"/>
    <w:rsid w:val="00FC6C2A"/>
    <w:rsid w:val="00FC6D68"/>
    <w:rsid w:val="00FC7446"/>
    <w:rsid w:val="00FC7D00"/>
    <w:rsid w:val="00FD0F34"/>
    <w:rsid w:val="00FD1652"/>
    <w:rsid w:val="00FD1AB8"/>
    <w:rsid w:val="00FD2DCC"/>
    <w:rsid w:val="00FD4691"/>
    <w:rsid w:val="00FD4BF9"/>
    <w:rsid w:val="00FD4D75"/>
    <w:rsid w:val="00FD6627"/>
    <w:rsid w:val="00FD7A24"/>
    <w:rsid w:val="00FD7DA3"/>
    <w:rsid w:val="00FE080A"/>
    <w:rsid w:val="00FE09CA"/>
    <w:rsid w:val="00FE0BC6"/>
    <w:rsid w:val="00FE1E62"/>
    <w:rsid w:val="00FE2B24"/>
    <w:rsid w:val="00FE2F55"/>
    <w:rsid w:val="00FE358B"/>
    <w:rsid w:val="00FE40F8"/>
    <w:rsid w:val="00FE4276"/>
    <w:rsid w:val="00FE4895"/>
    <w:rsid w:val="00FE540C"/>
    <w:rsid w:val="00FE5DAA"/>
    <w:rsid w:val="00FE652F"/>
    <w:rsid w:val="00FE7909"/>
    <w:rsid w:val="00FE7ED3"/>
    <w:rsid w:val="00FF26FA"/>
    <w:rsid w:val="00FF308A"/>
    <w:rsid w:val="00FF40DA"/>
    <w:rsid w:val="00FF47A0"/>
    <w:rsid w:val="00FF49FF"/>
    <w:rsid w:val="00FF5441"/>
    <w:rsid w:val="00FF5E3D"/>
    <w:rsid w:val="00FF6345"/>
    <w:rsid w:val="00FF64D8"/>
    <w:rsid w:val="00FF6E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A237AE"/>
  <w15:chartTrackingRefBased/>
  <w15:docId w15:val="{B4A5CB5B-3034-4EC8-98C3-601950D27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3667"/>
    <w:pPr>
      <w:spacing w:before="120" w:after="120" w:line="240" w:lineRule="auto"/>
      <w:jc w:val="both"/>
    </w:pPr>
    <w:rPr>
      <w:rFonts w:ascii="Calibri" w:eastAsia="Times New Roman" w:hAnsi="Calibri" w:cs="Times New Roman"/>
      <w:sz w:val="24"/>
      <w:szCs w:val="24"/>
    </w:rPr>
  </w:style>
  <w:style w:type="paragraph" w:styleId="Heading1">
    <w:name w:val="heading 1"/>
    <w:basedOn w:val="Normal"/>
    <w:next w:val="Normal"/>
    <w:link w:val="Heading1Char"/>
    <w:uiPriority w:val="9"/>
    <w:qFormat/>
    <w:rsid w:val="00F9642A"/>
    <w:pPr>
      <w:keepNext/>
      <w:keepLines/>
      <w:outlineLvl w:val="0"/>
    </w:pPr>
    <w:rPr>
      <w:rFonts w:ascii="Arial" w:eastAsiaTheme="majorEastAsia" w:hAnsi="Arial" w:cstheme="majorBidi"/>
      <w:b/>
      <w:sz w:val="28"/>
      <w:szCs w:val="32"/>
    </w:rPr>
  </w:style>
  <w:style w:type="paragraph" w:styleId="Heading2">
    <w:name w:val="heading 2"/>
    <w:basedOn w:val="Normal"/>
    <w:next w:val="Normal"/>
    <w:link w:val="Heading2Char"/>
    <w:uiPriority w:val="9"/>
    <w:unhideWhenUsed/>
    <w:qFormat/>
    <w:rsid w:val="006D15C1"/>
    <w:pPr>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30031F"/>
    <w:pPr>
      <w:keepNext/>
      <w:keepLines/>
      <w:spacing w:before="40"/>
      <w:outlineLvl w:val="2"/>
    </w:pPr>
    <w:rPr>
      <w:rFonts w:eastAsiaTheme="majorEastAsia" w:cstheme="majorBidi"/>
      <w:b/>
      <w:i/>
    </w:rPr>
  </w:style>
  <w:style w:type="paragraph" w:styleId="Heading4">
    <w:name w:val="heading 4"/>
    <w:basedOn w:val="Normal"/>
    <w:next w:val="Normal"/>
    <w:link w:val="Heading4Char"/>
    <w:uiPriority w:val="9"/>
    <w:unhideWhenUsed/>
    <w:qFormat/>
    <w:rsid w:val="000C46C3"/>
    <w:pPr>
      <w:keepNext/>
      <w:keepLines/>
      <w:outlineLvl w:val="3"/>
    </w:pPr>
    <w:rPr>
      <w:rFonts w:eastAsiaTheme="majorEastAsia" w:cstheme="majorBidi"/>
      <w:b/>
      <w:i/>
      <w:iCs/>
      <w:color w:val="2F5496" w:themeColor="accent1" w:themeShade="BF"/>
      <w:sz w:val="22"/>
      <w:szCs w:val="22"/>
    </w:rPr>
  </w:style>
  <w:style w:type="paragraph" w:styleId="Heading5">
    <w:name w:val="heading 5"/>
    <w:basedOn w:val="Normal"/>
    <w:next w:val="Normal"/>
    <w:link w:val="Heading5Char"/>
    <w:uiPriority w:val="9"/>
    <w:unhideWhenUsed/>
    <w:qFormat/>
    <w:rsid w:val="000C46C3"/>
    <w:pPr>
      <w:keepNext/>
      <w:keepLines/>
      <w:spacing w:before="40"/>
      <w:outlineLvl w:val="4"/>
    </w:pPr>
    <w:rPr>
      <w:rFonts w:asciiTheme="majorHAnsi" w:eastAsiaTheme="majorEastAsia" w:hAnsiTheme="majorHAnsi" w:cstheme="majorBidi"/>
      <w:b/>
      <w:color w:val="2F5496" w:themeColor="accent1" w:themeShade="BF"/>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qn">
    <w:name w:val="Eqn"/>
    <w:basedOn w:val="Normal"/>
    <w:link w:val="EqnChar"/>
    <w:autoRedefine/>
    <w:qFormat/>
    <w:rsid w:val="001A600A"/>
    <w:pPr>
      <w:tabs>
        <w:tab w:val="left" w:pos="0"/>
        <w:tab w:val="center" w:pos="4680"/>
        <w:tab w:val="right" w:pos="9360"/>
      </w:tabs>
    </w:pPr>
  </w:style>
  <w:style w:type="character" w:customStyle="1" w:styleId="EqnChar">
    <w:name w:val="Eqn Char"/>
    <w:basedOn w:val="DefaultParagraphFont"/>
    <w:link w:val="Eqn"/>
    <w:rsid w:val="001A600A"/>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F9642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6D15C1"/>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30031F"/>
    <w:rPr>
      <w:rFonts w:ascii="Calibri" w:eastAsiaTheme="majorEastAsia" w:hAnsi="Calibri" w:cstheme="majorBidi"/>
      <w:b/>
      <w:i/>
      <w:sz w:val="24"/>
      <w:szCs w:val="24"/>
    </w:rPr>
  </w:style>
  <w:style w:type="character" w:styleId="PlaceholderText">
    <w:name w:val="Placeholder Text"/>
    <w:basedOn w:val="DefaultParagraphFont"/>
    <w:uiPriority w:val="99"/>
    <w:semiHidden/>
    <w:rsid w:val="00EF2194"/>
    <w:rPr>
      <w:color w:val="808080"/>
    </w:rPr>
  </w:style>
  <w:style w:type="paragraph" w:customStyle="1" w:styleId="Equation">
    <w:name w:val="Equation"/>
    <w:basedOn w:val="Normal"/>
    <w:next w:val="Normal"/>
    <w:link w:val="EquationChar"/>
    <w:qFormat/>
    <w:rsid w:val="001A600A"/>
    <w:pPr>
      <w:tabs>
        <w:tab w:val="right" w:pos="9360"/>
      </w:tabs>
      <w:suppressAutoHyphens/>
      <w:overflowPunct w:val="0"/>
      <w:autoSpaceDE w:val="0"/>
      <w:autoSpaceDN w:val="0"/>
      <w:adjustRightInd w:val="0"/>
      <w:textAlignment w:val="baseline"/>
    </w:pPr>
    <w:rPr>
      <w:rFonts w:ascii="Times" w:hAnsi="Times" w:cs="Times"/>
      <w:noProof/>
      <w:color w:val="000000"/>
    </w:rPr>
  </w:style>
  <w:style w:type="character" w:customStyle="1" w:styleId="EquationChar">
    <w:name w:val="Equation Char"/>
    <w:basedOn w:val="DefaultParagraphFont"/>
    <w:link w:val="Equation"/>
    <w:rsid w:val="001A600A"/>
    <w:rPr>
      <w:rFonts w:ascii="Times" w:eastAsia="Times New Roman" w:hAnsi="Times" w:cs="Times"/>
      <w:noProof/>
      <w:color w:val="000000"/>
      <w:sz w:val="24"/>
      <w:szCs w:val="24"/>
    </w:rPr>
  </w:style>
  <w:style w:type="character" w:styleId="Hyperlink">
    <w:name w:val="Hyperlink"/>
    <w:uiPriority w:val="99"/>
    <w:unhideWhenUsed/>
    <w:rsid w:val="00EF2194"/>
    <w:rPr>
      <w:color w:val="0000FF"/>
      <w:u w:val="single"/>
    </w:rPr>
  </w:style>
  <w:style w:type="paragraph" w:styleId="FootnoteText">
    <w:name w:val="footnote text"/>
    <w:basedOn w:val="Normal"/>
    <w:link w:val="FootnoteTextChar"/>
    <w:uiPriority w:val="99"/>
    <w:semiHidden/>
    <w:rsid w:val="00EF2194"/>
    <w:rPr>
      <w:szCs w:val="20"/>
    </w:rPr>
  </w:style>
  <w:style w:type="character" w:customStyle="1" w:styleId="FootnoteTextChar">
    <w:name w:val="Footnote Text Char"/>
    <w:basedOn w:val="DefaultParagraphFont"/>
    <w:link w:val="FootnoteText"/>
    <w:uiPriority w:val="99"/>
    <w:semiHidden/>
    <w:rsid w:val="00EF2194"/>
    <w:rPr>
      <w:rFonts w:ascii="Times New Roman" w:eastAsia="Times New Roman" w:hAnsi="Times New Roman" w:cs="Times New Roman"/>
      <w:sz w:val="24"/>
      <w:szCs w:val="20"/>
    </w:rPr>
  </w:style>
  <w:style w:type="character" w:styleId="FootnoteReference">
    <w:name w:val="footnote reference"/>
    <w:uiPriority w:val="99"/>
    <w:semiHidden/>
    <w:rsid w:val="00EF2194"/>
    <w:rPr>
      <w:vertAlign w:val="superscript"/>
    </w:rPr>
  </w:style>
  <w:style w:type="paragraph" w:customStyle="1" w:styleId="Figure">
    <w:name w:val="Figure"/>
    <w:basedOn w:val="Normal"/>
    <w:next w:val="Normal"/>
    <w:link w:val="FigureChar"/>
    <w:autoRedefine/>
    <w:qFormat/>
    <w:rsid w:val="00071441"/>
    <w:pPr>
      <w:suppressAutoHyphens/>
      <w:overflowPunct w:val="0"/>
      <w:autoSpaceDE w:val="0"/>
      <w:autoSpaceDN w:val="0"/>
      <w:adjustRightInd w:val="0"/>
      <w:spacing w:after="60"/>
      <w:jc w:val="center"/>
      <w:textAlignment w:val="baseline"/>
    </w:pPr>
    <w:rPr>
      <w:rFonts w:ascii="Arial" w:hAnsi="Arial" w:cs="Times"/>
      <w:noProof/>
      <w:color w:val="000000"/>
      <w:sz w:val="22"/>
      <w:szCs w:val="20"/>
    </w:rPr>
  </w:style>
  <w:style w:type="character" w:customStyle="1" w:styleId="FigureChar">
    <w:name w:val="Figure Char"/>
    <w:basedOn w:val="DefaultParagraphFont"/>
    <w:link w:val="Figure"/>
    <w:rsid w:val="00071441"/>
    <w:rPr>
      <w:rFonts w:ascii="Arial" w:eastAsia="Times New Roman" w:hAnsi="Arial" w:cs="Times"/>
      <w:noProof/>
      <w:color w:val="000000"/>
      <w:szCs w:val="20"/>
    </w:rPr>
  </w:style>
  <w:style w:type="paragraph" w:styleId="ListParagraph">
    <w:name w:val="List Paragraph"/>
    <w:basedOn w:val="Normal"/>
    <w:link w:val="ListParagraphChar"/>
    <w:uiPriority w:val="34"/>
    <w:qFormat/>
    <w:rsid w:val="00EF2194"/>
    <w:pPr>
      <w:ind w:left="720"/>
      <w:contextualSpacing/>
    </w:pPr>
  </w:style>
  <w:style w:type="paragraph" w:customStyle="1" w:styleId="para1">
    <w:name w:val="para1"/>
    <w:basedOn w:val="Figure"/>
    <w:link w:val="para1Char"/>
    <w:rsid w:val="00EF2194"/>
    <w:pPr>
      <w:ind w:firstLine="288"/>
    </w:pPr>
  </w:style>
  <w:style w:type="character" w:customStyle="1" w:styleId="para1Char">
    <w:name w:val="para1 Char"/>
    <w:basedOn w:val="DefaultParagraphFont"/>
    <w:link w:val="para1"/>
    <w:rsid w:val="00EF2194"/>
    <w:rPr>
      <w:rFonts w:ascii="Arial" w:eastAsia="Times New Roman" w:hAnsi="Arial" w:cs="Times"/>
      <w:noProof/>
      <w:color w:val="000000"/>
      <w:szCs w:val="20"/>
    </w:rPr>
  </w:style>
  <w:style w:type="paragraph" w:customStyle="1" w:styleId="EndNoteBibliographyTitle">
    <w:name w:val="EndNote Bibliography Title"/>
    <w:basedOn w:val="Normal"/>
    <w:link w:val="EndNoteBibliographyTitleChar"/>
    <w:rsid w:val="00EF2194"/>
    <w:pPr>
      <w:jc w:val="center"/>
    </w:pPr>
    <w:rPr>
      <w:noProof/>
      <w:color w:val="000000"/>
    </w:rPr>
  </w:style>
  <w:style w:type="character" w:customStyle="1" w:styleId="EndNoteBibliographyTitleChar">
    <w:name w:val="EndNote Bibliography Title Char"/>
    <w:basedOn w:val="FigureChar"/>
    <w:link w:val="EndNoteBibliographyTitle"/>
    <w:rsid w:val="00EF2194"/>
    <w:rPr>
      <w:rFonts w:ascii="Times New Roman" w:eastAsia="Times New Roman" w:hAnsi="Times New Roman" w:cs="Times New Roman"/>
      <w:noProof/>
      <w:color w:val="000000"/>
      <w:sz w:val="24"/>
      <w:szCs w:val="24"/>
    </w:rPr>
  </w:style>
  <w:style w:type="paragraph" w:customStyle="1" w:styleId="EndNoteBibliography">
    <w:name w:val="EndNote Bibliography"/>
    <w:basedOn w:val="Normal"/>
    <w:link w:val="EndNoteBibliographyChar"/>
    <w:rsid w:val="00EF2194"/>
    <w:rPr>
      <w:noProof/>
      <w:color w:val="000000"/>
    </w:rPr>
  </w:style>
  <w:style w:type="character" w:customStyle="1" w:styleId="EndNoteBibliographyChar">
    <w:name w:val="EndNote Bibliography Char"/>
    <w:basedOn w:val="FigureChar"/>
    <w:link w:val="EndNoteBibliography"/>
    <w:rsid w:val="00EF2194"/>
    <w:rPr>
      <w:rFonts w:ascii="Times New Roman" w:eastAsia="Times New Roman" w:hAnsi="Times New Roman" w:cs="Times New Roman"/>
      <w:noProof/>
      <w:color w:val="000000"/>
      <w:sz w:val="24"/>
      <w:szCs w:val="24"/>
    </w:rPr>
  </w:style>
  <w:style w:type="paragraph" w:customStyle="1" w:styleId="Head3">
    <w:name w:val="Head3"/>
    <w:basedOn w:val="Figure"/>
    <w:next w:val="para1"/>
    <w:rsid w:val="00EF2194"/>
    <w:pPr>
      <w:ind w:firstLine="288"/>
    </w:pPr>
    <w:rPr>
      <w:b/>
      <w:i/>
    </w:rPr>
  </w:style>
  <w:style w:type="paragraph" w:styleId="NormalWeb">
    <w:name w:val="Normal (Web)"/>
    <w:basedOn w:val="Normal"/>
    <w:uiPriority w:val="99"/>
    <w:semiHidden/>
    <w:unhideWhenUsed/>
    <w:rsid w:val="00EF2194"/>
    <w:pPr>
      <w:spacing w:before="100" w:beforeAutospacing="1" w:after="100" w:afterAutospacing="1"/>
      <w:ind w:firstLine="567"/>
    </w:pPr>
    <w:rPr>
      <w:rFonts w:eastAsiaTheme="minorEastAsia"/>
      <w:lang w:eastAsia="zh-CN"/>
    </w:rPr>
  </w:style>
  <w:style w:type="character" w:styleId="CommentReference">
    <w:name w:val="annotation reference"/>
    <w:basedOn w:val="DefaultParagraphFont"/>
    <w:uiPriority w:val="99"/>
    <w:semiHidden/>
    <w:unhideWhenUsed/>
    <w:rsid w:val="00EF2194"/>
    <w:rPr>
      <w:sz w:val="16"/>
      <w:szCs w:val="16"/>
    </w:rPr>
  </w:style>
  <w:style w:type="paragraph" w:styleId="CommentText">
    <w:name w:val="annotation text"/>
    <w:basedOn w:val="Normal"/>
    <w:link w:val="CommentTextChar"/>
    <w:uiPriority w:val="99"/>
    <w:unhideWhenUsed/>
    <w:rsid w:val="00EF2194"/>
    <w:rPr>
      <w:szCs w:val="20"/>
    </w:rPr>
  </w:style>
  <w:style w:type="character" w:customStyle="1" w:styleId="CommentTextChar">
    <w:name w:val="Comment Text Char"/>
    <w:basedOn w:val="DefaultParagraphFont"/>
    <w:link w:val="CommentText"/>
    <w:uiPriority w:val="99"/>
    <w:rsid w:val="00EF2194"/>
    <w:rPr>
      <w:rFonts w:ascii="Times New Roman" w:eastAsia="Times New Roman" w:hAnsi="Times New Roman" w:cs="Times New Roman"/>
      <w:sz w:val="24"/>
      <w:szCs w:val="20"/>
    </w:rPr>
  </w:style>
  <w:style w:type="paragraph" w:styleId="CommentSubject">
    <w:name w:val="annotation subject"/>
    <w:basedOn w:val="CommentText"/>
    <w:next w:val="CommentText"/>
    <w:link w:val="CommentSubjectChar"/>
    <w:uiPriority w:val="99"/>
    <w:semiHidden/>
    <w:unhideWhenUsed/>
    <w:rsid w:val="00EF2194"/>
    <w:rPr>
      <w:b/>
      <w:bCs/>
    </w:rPr>
  </w:style>
  <w:style w:type="character" w:customStyle="1" w:styleId="CommentSubjectChar">
    <w:name w:val="Comment Subject Char"/>
    <w:basedOn w:val="CommentTextChar"/>
    <w:link w:val="CommentSubject"/>
    <w:uiPriority w:val="99"/>
    <w:semiHidden/>
    <w:rsid w:val="00EF2194"/>
    <w:rPr>
      <w:rFonts w:ascii="Times New Roman" w:eastAsia="Times New Roman" w:hAnsi="Times New Roman" w:cs="Times New Roman"/>
      <w:b/>
      <w:bCs/>
      <w:sz w:val="24"/>
      <w:szCs w:val="20"/>
    </w:rPr>
  </w:style>
  <w:style w:type="paragraph" w:styleId="BalloonText">
    <w:name w:val="Balloon Text"/>
    <w:basedOn w:val="Normal"/>
    <w:link w:val="BalloonTextChar"/>
    <w:uiPriority w:val="99"/>
    <w:semiHidden/>
    <w:unhideWhenUsed/>
    <w:rsid w:val="00EF219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2194"/>
    <w:rPr>
      <w:rFonts w:ascii="Segoe UI" w:eastAsia="Times New Roman" w:hAnsi="Segoe UI" w:cs="Segoe UI"/>
      <w:sz w:val="18"/>
      <w:szCs w:val="18"/>
    </w:rPr>
  </w:style>
  <w:style w:type="paragraph" w:customStyle="1" w:styleId="Table">
    <w:name w:val="Table"/>
    <w:basedOn w:val="Normal"/>
    <w:link w:val="TableChar"/>
    <w:qFormat/>
    <w:rsid w:val="00AE685B"/>
    <w:pPr>
      <w:jc w:val="center"/>
    </w:pPr>
    <w:rPr>
      <w:rFonts w:ascii="Arial" w:eastAsiaTheme="minorHAnsi" w:hAnsi="Arial" w:cstheme="minorBidi"/>
      <w:sz w:val="20"/>
      <w:szCs w:val="22"/>
    </w:rPr>
  </w:style>
  <w:style w:type="character" w:customStyle="1" w:styleId="TableChar">
    <w:name w:val="Table Char"/>
    <w:basedOn w:val="DefaultParagraphFont"/>
    <w:link w:val="Table"/>
    <w:rsid w:val="00AE685B"/>
    <w:rPr>
      <w:rFonts w:ascii="Arial" w:eastAsiaTheme="minorHAnsi" w:hAnsi="Arial"/>
      <w:sz w:val="20"/>
    </w:rPr>
  </w:style>
  <w:style w:type="paragraph" w:styleId="Header">
    <w:name w:val="header"/>
    <w:basedOn w:val="Normal"/>
    <w:link w:val="HeaderChar"/>
    <w:uiPriority w:val="99"/>
    <w:unhideWhenUsed/>
    <w:rsid w:val="00EF2194"/>
    <w:pPr>
      <w:tabs>
        <w:tab w:val="center" w:pos="4680"/>
        <w:tab w:val="right" w:pos="9360"/>
      </w:tabs>
    </w:pPr>
  </w:style>
  <w:style w:type="character" w:customStyle="1" w:styleId="HeaderChar">
    <w:name w:val="Header Char"/>
    <w:basedOn w:val="DefaultParagraphFont"/>
    <w:link w:val="Header"/>
    <w:uiPriority w:val="99"/>
    <w:rsid w:val="00EF219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F2194"/>
    <w:pPr>
      <w:tabs>
        <w:tab w:val="center" w:pos="4680"/>
        <w:tab w:val="right" w:pos="9360"/>
      </w:tabs>
    </w:pPr>
  </w:style>
  <w:style w:type="character" w:customStyle="1" w:styleId="FooterChar">
    <w:name w:val="Footer Char"/>
    <w:basedOn w:val="DefaultParagraphFont"/>
    <w:link w:val="Footer"/>
    <w:uiPriority w:val="99"/>
    <w:rsid w:val="00EF2194"/>
    <w:rPr>
      <w:rFonts w:ascii="Times New Roman" w:eastAsia="Times New Roman" w:hAnsi="Times New Roman" w:cs="Times New Roman"/>
      <w:sz w:val="24"/>
      <w:szCs w:val="24"/>
    </w:rPr>
  </w:style>
  <w:style w:type="table" w:styleId="TableGrid">
    <w:name w:val="Table Grid"/>
    <w:basedOn w:val="TableNormal"/>
    <w:rsid w:val="00EF21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jh-p">
    <w:name w:val="bjh-p"/>
    <w:basedOn w:val="DefaultParagraphFont"/>
    <w:rsid w:val="00EF2194"/>
  </w:style>
  <w:style w:type="paragraph" w:styleId="Caption">
    <w:name w:val="caption"/>
    <w:basedOn w:val="Normal"/>
    <w:next w:val="Normal"/>
    <w:uiPriority w:val="35"/>
    <w:unhideWhenUsed/>
    <w:qFormat/>
    <w:rsid w:val="00EF2194"/>
    <w:pPr>
      <w:spacing w:after="200"/>
    </w:pPr>
    <w:rPr>
      <w:i/>
      <w:iCs/>
      <w:color w:val="44546A" w:themeColor="text2"/>
      <w:sz w:val="18"/>
      <w:szCs w:val="18"/>
    </w:rPr>
  </w:style>
  <w:style w:type="paragraph" w:customStyle="1" w:styleId="Nomenclature">
    <w:name w:val="Nomenclature"/>
    <w:basedOn w:val="Normal"/>
    <w:link w:val="NomenclatureChar"/>
    <w:qFormat/>
    <w:rsid w:val="001A600A"/>
    <w:pPr>
      <w:jc w:val="left"/>
    </w:pPr>
    <w:rPr>
      <w:rFonts w:ascii="Times" w:eastAsiaTheme="minorEastAsia" w:hAnsi="Times" w:cs="Times"/>
      <w:iCs/>
    </w:rPr>
  </w:style>
  <w:style w:type="character" w:customStyle="1" w:styleId="NomenclatureChar">
    <w:name w:val="Nomenclature Char"/>
    <w:basedOn w:val="DefaultParagraphFont"/>
    <w:link w:val="Nomenclature"/>
    <w:rsid w:val="001A600A"/>
    <w:rPr>
      <w:rFonts w:ascii="Times" w:eastAsiaTheme="minorEastAsia" w:hAnsi="Times" w:cs="Times"/>
      <w:iCs/>
      <w:sz w:val="24"/>
      <w:szCs w:val="24"/>
    </w:rPr>
  </w:style>
  <w:style w:type="paragraph" w:customStyle="1" w:styleId="FigCap">
    <w:name w:val="Fig. Cap."/>
    <w:basedOn w:val="Figure"/>
    <w:link w:val="FigCapChar"/>
    <w:qFormat/>
    <w:rsid w:val="006C7258"/>
    <w:pPr>
      <w:spacing w:before="60"/>
      <w:jc w:val="both"/>
    </w:pPr>
    <w:rPr>
      <w:b/>
      <w:sz w:val="20"/>
    </w:rPr>
  </w:style>
  <w:style w:type="paragraph" w:customStyle="1" w:styleId="TableCap">
    <w:name w:val="Table Cap."/>
    <w:basedOn w:val="Normal"/>
    <w:link w:val="TableCapChar"/>
    <w:qFormat/>
    <w:rsid w:val="007A1B82"/>
    <w:pPr>
      <w:spacing w:before="60" w:after="60"/>
    </w:pPr>
    <w:rPr>
      <w:rFonts w:ascii="Arial" w:hAnsi="Arial"/>
      <w:b/>
      <w:sz w:val="20"/>
    </w:rPr>
  </w:style>
  <w:style w:type="character" w:customStyle="1" w:styleId="FigCapChar">
    <w:name w:val="Fig. Cap. Char"/>
    <w:basedOn w:val="FigureChar"/>
    <w:link w:val="FigCap"/>
    <w:rsid w:val="006C7258"/>
    <w:rPr>
      <w:rFonts w:ascii="Arial" w:eastAsia="Times New Roman" w:hAnsi="Arial" w:cs="Times"/>
      <w:b/>
      <w:noProof/>
      <w:color w:val="000000"/>
      <w:sz w:val="20"/>
      <w:szCs w:val="20"/>
    </w:rPr>
  </w:style>
  <w:style w:type="character" w:customStyle="1" w:styleId="TableCapChar">
    <w:name w:val="Table Cap. Char"/>
    <w:basedOn w:val="DefaultParagraphFont"/>
    <w:link w:val="TableCap"/>
    <w:rsid w:val="007A1B82"/>
    <w:rPr>
      <w:rFonts w:ascii="Arial" w:eastAsia="Times New Roman" w:hAnsi="Arial" w:cs="Times New Roman"/>
      <w:b/>
      <w:sz w:val="20"/>
      <w:szCs w:val="24"/>
    </w:rPr>
  </w:style>
  <w:style w:type="paragraph" w:styleId="TableofFigures">
    <w:name w:val="table of figures"/>
    <w:basedOn w:val="Normal"/>
    <w:next w:val="Normal"/>
    <w:uiPriority w:val="99"/>
    <w:unhideWhenUsed/>
    <w:rsid w:val="00EF2194"/>
  </w:style>
  <w:style w:type="character" w:styleId="UnresolvedMention">
    <w:name w:val="Unresolved Mention"/>
    <w:basedOn w:val="DefaultParagraphFont"/>
    <w:uiPriority w:val="99"/>
    <w:semiHidden/>
    <w:unhideWhenUsed/>
    <w:rsid w:val="00EF2194"/>
    <w:rPr>
      <w:color w:val="605E5C"/>
      <w:shd w:val="clear" w:color="auto" w:fill="E1DFDD"/>
    </w:rPr>
  </w:style>
  <w:style w:type="paragraph" w:styleId="EndnoteText">
    <w:name w:val="endnote text"/>
    <w:basedOn w:val="Normal"/>
    <w:link w:val="EndnoteTextChar"/>
    <w:uiPriority w:val="99"/>
    <w:semiHidden/>
    <w:unhideWhenUsed/>
    <w:rsid w:val="00EF2194"/>
    <w:rPr>
      <w:sz w:val="20"/>
      <w:szCs w:val="20"/>
    </w:rPr>
  </w:style>
  <w:style w:type="character" w:customStyle="1" w:styleId="EndnoteTextChar">
    <w:name w:val="Endnote Text Char"/>
    <w:basedOn w:val="DefaultParagraphFont"/>
    <w:link w:val="EndnoteText"/>
    <w:uiPriority w:val="99"/>
    <w:semiHidden/>
    <w:rsid w:val="00EF2194"/>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F2194"/>
    <w:rPr>
      <w:vertAlign w:val="superscript"/>
    </w:rPr>
  </w:style>
  <w:style w:type="paragraph" w:styleId="Revision">
    <w:name w:val="Revision"/>
    <w:hidden/>
    <w:uiPriority w:val="99"/>
    <w:semiHidden/>
    <w:rsid w:val="00EF2194"/>
    <w:pPr>
      <w:spacing w:after="0"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EF2194"/>
    <w:pPr>
      <w:spacing w:before="240" w:after="0" w:line="259" w:lineRule="auto"/>
      <w:jc w:val="left"/>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EF2194"/>
    <w:pPr>
      <w:spacing w:after="100"/>
    </w:pPr>
  </w:style>
  <w:style w:type="paragraph" w:styleId="TOC2">
    <w:name w:val="toc 2"/>
    <w:basedOn w:val="Normal"/>
    <w:next w:val="Normal"/>
    <w:autoRedefine/>
    <w:uiPriority w:val="39"/>
    <w:unhideWhenUsed/>
    <w:rsid w:val="00EF2194"/>
    <w:pPr>
      <w:spacing w:after="100"/>
      <w:ind w:left="240"/>
    </w:pPr>
  </w:style>
  <w:style w:type="character" w:customStyle="1" w:styleId="ListParagraphChar">
    <w:name w:val="List Paragraph Char"/>
    <w:basedOn w:val="DefaultParagraphFont"/>
    <w:link w:val="ListParagraph"/>
    <w:uiPriority w:val="34"/>
    <w:rsid w:val="00EF2194"/>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0C46C3"/>
    <w:rPr>
      <w:rFonts w:ascii="Times New Roman" w:eastAsiaTheme="majorEastAsia" w:hAnsi="Times New Roman" w:cstheme="majorBidi"/>
      <w:b/>
      <w:i/>
      <w:iCs/>
      <w:color w:val="2F5496" w:themeColor="accent1" w:themeShade="BF"/>
    </w:rPr>
  </w:style>
  <w:style w:type="character" w:customStyle="1" w:styleId="Heading5Char">
    <w:name w:val="Heading 5 Char"/>
    <w:basedOn w:val="DefaultParagraphFont"/>
    <w:link w:val="Heading5"/>
    <w:uiPriority w:val="9"/>
    <w:rsid w:val="000C46C3"/>
    <w:rPr>
      <w:rFonts w:asciiTheme="majorHAnsi" w:eastAsiaTheme="majorEastAsia" w:hAnsiTheme="majorHAnsi" w:cstheme="majorBidi"/>
      <w:b/>
      <w:color w:val="2F5496" w:themeColor="accent1" w:themeShade="BF"/>
      <w:sz w:val="24"/>
    </w:rPr>
  </w:style>
  <w:style w:type="paragraph" w:customStyle="1" w:styleId="LIUEq">
    <w:name w:val="LIU Eq"/>
    <w:basedOn w:val="Normal"/>
    <w:link w:val="LIUEqChar"/>
    <w:qFormat/>
    <w:rsid w:val="001A600A"/>
    <w:pPr>
      <w:tabs>
        <w:tab w:val="center" w:pos="4680"/>
        <w:tab w:val="right" w:pos="10080"/>
      </w:tabs>
    </w:pPr>
    <w:rPr>
      <w:rFonts w:eastAsiaTheme="minorEastAsia" w:cstheme="minorBidi"/>
      <w:iCs/>
      <w:sz w:val="22"/>
      <w:szCs w:val="22"/>
    </w:rPr>
  </w:style>
  <w:style w:type="character" w:customStyle="1" w:styleId="LIUEqChar">
    <w:name w:val="LIU Eq Char"/>
    <w:basedOn w:val="DefaultParagraphFont"/>
    <w:link w:val="LIUEq"/>
    <w:rsid w:val="001A600A"/>
    <w:rPr>
      <w:rFonts w:ascii="Times New Roman" w:eastAsiaTheme="minorEastAsia" w:hAnsi="Times New Roman"/>
      <w:iCs/>
    </w:rPr>
  </w:style>
  <w:style w:type="paragraph" w:styleId="Title">
    <w:name w:val="Title"/>
    <w:basedOn w:val="Normal"/>
    <w:next w:val="Normal"/>
    <w:link w:val="TitleChar"/>
    <w:uiPriority w:val="10"/>
    <w:qFormat/>
    <w:rsid w:val="000C46C3"/>
    <w:pPr>
      <w:ind w:firstLine="567"/>
      <w:contextualSpacing/>
      <w:jc w:val="center"/>
    </w:pPr>
    <w:rPr>
      <w:rFonts w:eastAsiaTheme="majorEastAsia" w:cstheme="majorBidi"/>
      <w:b/>
      <w:spacing w:val="-10"/>
      <w:kern w:val="28"/>
      <w:sz w:val="22"/>
      <w:szCs w:val="56"/>
    </w:rPr>
  </w:style>
  <w:style w:type="character" w:customStyle="1" w:styleId="TitleChar">
    <w:name w:val="Title Char"/>
    <w:basedOn w:val="DefaultParagraphFont"/>
    <w:link w:val="Title"/>
    <w:uiPriority w:val="10"/>
    <w:rsid w:val="000C46C3"/>
    <w:rPr>
      <w:rFonts w:ascii="Times New Roman" w:eastAsiaTheme="majorEastAsia" w:hAnsi="Times New Roman" w:cstheme="majorBidi"/>
      <w:b/>
      <w:spacing w:val="-10"/>
      <w:kern w:val="28"/>
      <w:szCs w:val="56"/>
    </w:rPr>
  </w:style>
  <w:style w:type="character" w:customStyle="1" w:styleId="CommentSubjectChar1">
    <w:name w:val="Comment Subject Char1"/>
    <w:basedOn w:val="CommentTextChar"/>
    <w:uiPriority w:val="99"/>
    <w:semiHidden/>
    <w:rsid w:val="000C46C3"/>
    <w:rPr>
      <w:rFonts w:ascii="Times New Roman" w:eastAsiaTheme="minorEastAsia" w:hAnsi="Times New Roman" w:cs="Times New Roman"/>
      <w:b/>
      <w:bCs/>
      <w:sz w:val="24"/>
      <w:szCs w:val="24"/>
      <w:lang w:eastAsia="zh-CN"/>
    </w:rPr>
  </w:style>
  <w:style w:type="paragraph" w:styleId="NoSpacing">
    <w:name w:val="No Spacing"/>
    <w:uiPriority w:val="1"/>
    <w:qFormat/>
    <w:rsid w:val="000C46C3"/>
    <w:pPr>
      <w:spacing w:after="0" w:line="240" w:lineRule="auto"/>
      <w:ind w:firstLine="562"/>
      <w:jc w:val="both"/>
    </w:pPr>
    <w:rPr>
      <w:rFonts w:ascii="Arial" w:hAnsi="Arial"/>
      <w:sz w:val="24"/>
    </w:rPr>
  </w:style>
  <w:style w:type="character" w:styleId="FollowedHyperlink">
    <w:name w:val="FollowedHyperlink"/>
    <w:basedOn w:val="DefaultParagraphFont"/>
    <w:uiPriority w:val="99"/>
    <w:semiHidden/>
    <w:unhideWhenUsed/>
    <w:rsid w:val="000C46C3"/>
    <w:rPr>
      <w:color w:val="954F72" w:themeColor="followedHyperlink"/>
      <w:u w:val="single"/>
    </w:rPr>
  </w:style>
  <w:style w:type="character" w:customStyle="1" w:styleId="mjx-char">
    <w:name w:val="mjx-char"/>
    <w:basedOn w:val="DefaultParagraphFont"/>
    <w:rsid w:val="00117A8E"/>
  </w:style>
  <w:style w:type="paragraph" w:customStyle="1" w:styleId="Authors">
    <w:name w:val="Authors"/>
    <w:basedOn w:val="Normal"/>
    <w:rsid w:val="003D6400"/>
    <w:pPr>
      <w:spacing w:after="360"/>
      <w:jc w:val="left"/>
    </w:pPr>
    <w:rPr>
      <w:b/>
    </w:rPr>
  </w:style>
  <w:style w:type="paragraph" w:customStyle="1" w:styleId="Heading-Main">
    <w:name w:val="Heading-Main"/>
    <w:basedOn w:val="Normal"/>
    <w:rsid w:val="003D6400"/>
    <w:pPr>
      <w:keepNext/>
      <w:spacing w:before="240"/>
      <w:jc w:val="left"/>
      <w:outlineLvl w:val="0"/>
    </w:pPr>
    <w:rPr>
      <w:b/>
      <w:bCs/>
      <w:kern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053346">
      <w:bodyDiv w:val="1"/>
      <w:marLeft w:val="0"/>
      <w:marRight w:val="0"/>
      <w:marTop w:val="0"/>
      <w:marBottom w:val="0"/>
      <w:divBdr>
        <w:top w:val="none" w:sz="0" w:space="0" w:color="auto"/>
        <w:left w:val="none" w:sz="0" w:space="0" w:color="auto"/>
        <w:bottom w:val="none" w:sz="0" w:space="0" w:color="auto"/>
        <w:right w:val="none" w:sz="0" w:space="0" w:color="auto"/>
      </w:divBdr>
    </w:div>
    <w:div w:id="95176787">
      <w:bodyDiv w:val="1"/>
      <w:marLeft w:val="0"/>
      <w:marRight w:val="0"/>
      <w:marTop w:val="0"/>
      <w:marBottom w:val="0"/>
      <w:divBdr>
        <w:top w:val="none" w:sz="0" w:space="0" w:color="auto"/>
        <w:left w:val="none" w:sz="0" w:space="0" w:color="auto"/>
        <w:bottom w:val="none" w:sz="0" w:space="0" w:color="auto"/>
        <w:right w:val="none" w:sz="0" w:space="0" w:color="auto"/>
      </w:divBdr>
    </w:div>
    <w:div w:id="100497279">
      <w:bodyDiv w:val="1"/>
      <w:marLeft w:val="0"/>
      <w:marRight w:val="0"/>
      <w:marTop w:val="0"/>
      <w:marBottom w:val="0"/>
      <w:divBdr>
        <w:top w:val="none" w:sz="0" w:space="0" w:color="auto"/>
        <w:left w:val="none" w:sz="0" w:space="0" w:color="auto"/>
        <w:bottom w:val="none" w:sz="0" w:space="0" w:color="auto"/>
        <w:right w:val="none" w:sz="0" w:space="0" w:color="auto"/>
      </w:divBdr>
    </w:div>
    <w:div w:id="126316942">
      <w:bodyDiv w:val="1"/>
      <w:marLeft w:val="0"/>
      <w:marRight w:val="0"/>
      <w:marTop w:val="0"/>
      <w:marBottom w:val="0"/>
      <w:divBdr>
        <w:top w:val="none" w:sz="0" w:space="0" w:color="auto"/>
        <w:left w:val="none" w:sz="0" w:space="0" w:color="auto"/>
        <w:bottom w:val="none" w:sz="0" w:space="0" w:color="auto"/>
        <w:right w:val="none" w:sz="0" w:space="0" w:color="auto"/>
      </w:divBdr>
    </w:div>
    <w:div w:id="179979023">
      <w:bodyDiv w:val="1"/>
      <w:marLeft w:val="0"/>
      <w:marRight w:val="0"/>
      <w:marTop w:val="0"/>
      <w:marBottom w:val="0"/>
      <w:divBdr>
        <w:top w:val="none" w:sz="0" w:space="0" w:color="auto"/>
        <w:left w:val="none" w:sz="0" w:space="0" w:color="auto"/>
        <w:bottom w:val="none" w:sz="0" w:space="0" w:color="auto"/>
        <w:right w:val="none" w:sz="0" w:space="0" w:color="auto"/>
      </w:divBdr>
    </w:div>
    <w:div w:id="230384671">
      <w:bodyDiv w:val="1"/>
      <w:marLeft w:val="0"/>
      <w:marRight w:val="0"/>
      <w:marTop w:val="0"/>
      <w:marBottom w:val="0"/>
      <w:divBdr>
        <w:top w:val="none" w:sz="0" w:space="0" w:color="auto"/>
        <w:left w:val="none" w:sz="0" w:space="0" w:color="auto"/>
        <w:bottom w:val="none" w:sz="0" w:space="0" w:color="auto"/>
        <w:right w:val="none" w:sz="0" w:space="0" w:color="auto"/>
      </w:divBdr>
    </w:div>
    <w:div w:id="336807097">
      <w:bodyDiv w:val="1"/>
      <w:marLeft w:val="0"/>
      <w:marRight w:val="0"/>
      <w:marTop w:val="0"/>
      <w:marBottom w:val="0"/>
      <w:divBdr>
        <w:top w:val="none" w:sz="0" w:space="0" w:color="auto"/>
        <w:left w:val="none" w:sz="0" w:space="0" w:color="auto"/>
        <w:bottom w:val="none" w:sz="0" w:space="0" w:color="auto"/>
        <w:right w:val="none" w:sz="0" w:space="0" w:color="auto"/>
      </w:divBdr>
    </w:div>
    <w:div w:id="351303437">
      <w:bodyDiv w:val="1"/>
      <w:marLeft w:val="0"/>
      <w:marRight w:val="0"/>
      <w:marTop w:val="0"/>
      <w:marBottom w:val="0"/>
      <w:divBdr>
        <w:top w:val="none" w:sz="0" w:space="0" w:color="auto"/>
        <w:left w:val="none" w:sz="0" w:space="0" w:color="auto"/>
        <w:bottom w:val="none" w:sz="0" w:space="0" w:color="auto"/>
        <w:right w:val="none" w:sz="0" w:space="0" w:color="auto"/>
      </w:divBdr>
    </w:div>
    <w:div w:id="369771522">
      <w:bodyDiv w:val="1"/>
      <w:marLeft w:val="0"/>
      <w:marRight w:val="0"/>
      <w:marTop w:val="0"/>
      <w:marBottom w:val="0"/>
      <w:divBdr>
        <w:top w:val="none" w:sz="0" w:space="0" w:color="auto"/>
        <w:left w:val="none" w:sz="0" w:space="0" w:color="auto"/>
        <w:bottom w:val="none" w:sz="0" w:space="0" w:color="auto"/>
        <w:right w:val="none" w:sz="0" w:space="0" w:color="auto"/>
      </w:divBdr>
    </w:div>
    <w:div w:id="396437507">
      <w:bodyDiv w:val="1"/>
      <w:marLeft w:val="0"/>
      <w:marRight w:val="0"/>
      <w:marTop w:val="0"/>
      <w:marBottom w:val="0"/>
      <w:divBdr>
        <w:top w:val="none" w:sz="0" w:space="0" w:color="auto"/>
        <w:left w:val="none" w:sz="0" w:space="0" w:color="auto"/>
        <w:bottom w:val="none" w:sz="0" w:space="0" w:color="auto"/>
        <w:right w:val="none" w:sz="0" w:space="0" w:color="auto"/>
      </w:divBdr>
    </w:div>
    <w:div w:id="414672615">
      <w:bodyDiv w:val="1"/>
      <w:marLeft w:val="0"/>
      <w:marRight w:val="0"/>
      <w:marTop w:val="0"/>
      <w:marBottom w:val="0"/>
      <w:divBdr>
        <w:top w:val="none" w:sz="0" w:space="0" w:color="auto"/>
        <w:left w:val="none" w:sz="0" w:space="0" w:color="auto"/>
        <w:bottom w:val="none" w:sz="0" w:space="0" w:color="auto"/>
        <w:right w:val="none" w:sz="0" w:space="0" w:color="auto"/>
      </w:divBdr>
    </w:div>
    <w:div w:id="437599538">
      <w:bodyDiv w:val="1"/>
      <w:marLeft w:val="0"/>
      <w:marRight w:val="0"/>
      <w:marTop w:val="0"/>
      <w:marBottom w:val="0"/>
      <w:divBdr>
        <w:top w:val="none" w:sz="0" w:space="0" w:color="auto"/>
        <w:left w:val="none" w:sz="0" w:space="0" w:color="auto"/>
        <w:bottom w:val="none" w:sz="0" w:space="0" w:color="auto"/>
        <w:right w:val="none" w:sz="0" w:space="0" w:color="auto"/>
      </w:divBdr>
    </w:div>
    <w:div w:id="466315141">
      <w:bodyDiv w:val="1"/>
      <w:marLeft w:val="0"/>
      <w:marRight w:val="0"/>
      <w:marTop w:val="0"/>
      <w:marBottom w:val="0"/>
      <w:divBdr>
        <w:top w:val="none" w:sz="0" w:space="0" w:color="auto"/>
        <w:left w:val="none" w:sz="0" w:space="0" w:color="auto"/>
        <w:bottom w:val="none" w:sz="0" w:space="0" w:color="auto"/>
        <w:right w:val="none" w:sz="0" w:space="0" w:color="auto"/>
      </w:divBdr>
    </w:div>
    <w:div w:id="466707033">
      <w:bodyDiv w:val="1"/>
      <w:marLeft w:val="0"/>
      <w:marRight w:val="0"/>
      <w:marTop w:val="0"/>
      <w:marBottom w:val="0"/>
      <w:divBdr>
        <w:top w:val="none" w:sz="0" w:space="0" w:color="auto"/>
        <w:left w:val="none" w:sz="0" w:space="0" w:color="auto"/>
        <w:bottom w:val="none" w:sz="0" w:space="0" w:color="auto"/>
        <w:right w:val="none" w:sz="0" w:space="0" w:color="auto"/>
      </w:divBdr>
    </w:div>
    <w:div w:id="476655112">
      <w:bodyDiv w:val="1"/>
      <w:marLeft w:val="0"/>
      <w:marRight w:val="0"/>
      <w:marTop w:val="0"/>
      <w:marBottom w:val="0"/>
      <w:divBdr>
        <w:top w:val="none" w:sz="0" w:space="0" w:color="auto"/>
        <w:left w:val="none" w:sz="0" w:space="0" w:color="auto"/>
        <w:bottom w:val="none" w:sz="0" w:space="0" w:color="auto"/>
        <w:right w:val="none" w:sz="0" w:space="0" w:color="auto"/>
      </w:divBdr>
    </w:div>
    <w:div w:id="572157949">
      <w:bodyDiv w:val="1"/>
      <w:marLeft w:val="0"/>
      <w:marRight w:val="0"/>
      <w:marTop w:val="0"/>
      <w:marBottom w:val="0"/>
      <w:divBdr>
        <w:top w:val="none" w:sz="0" w:space="0" w:color="auto"/>
        <w:left w:val="none" w:sz="0" w:space="0" w:color="auto"/>
        <w:bottom w:val="none" w:sz="0" w:space="0" w:color="auto"/>
        <w:right w:val="none" w:sz="0" w:space="0" w:color="auto"/>
      </w:divBdr>
    </w:div>
    <w:div w:id="603922781">
      <w:bodyDiv w:val="1"/>
      <w:marLeft w:val="0"/>
      <w:marRight w:val="0"/>
      <w:marTop w:val="0"/>
      <w:marBottom w:val="0"/>
      <w:divBdr>
        <w:top w:val="none" w:sz="0" w:space="0" w:color="auto"/>
        <w:left w:val="none" w:sz="0" w:space="0" w:color="auto"/>
        <w:bottom w:val="none" w:sz="0" w:space="0" w:color="auto"/>
        <w:right w:val="none" w:sz="0" w:space="0" w:color="auto"/>
      </w:divBdr>
    </w:div>
    <w:div w:id="613903870">
      <w:bodyDiv w:val="1"/>
      <w:marLeft w:val="0"/>
      <w:marRight w:val="0"/>
      <w:marTop w:val="0"/>
      <w:marBottom w:val="0"/>
      <w:divBdr>
        <w:top w:val="none" w:sz="0" w:space="0" w:color="auto"/>
        <w:left w:val="none" w:sz="0" w:space="0" w:color="auto"/>
        <w:bottom w:val="none" w:sz="0" w:space="0" w:color="auto"/>
        <w:right w:val="none" w:sz="0" w:space="0" w:color="auto"/>
      </w:divBdr>
    </w:div>
    <w:div w:id="622077564">
      <w:bodyDiv w:val="1"/>
      <w:marLeft w:val="0"/>
      <w:marRight w:val="0"/>
      <w:marTop w:val="0"/>
      <w:marBottom w:val="0"/>
      <w:divBdr>
        <w:top w:val="none" w:sz="0" w:space="0" w:color="auto"/>
        <w:left w:val="none" w:sz="0" w:space="0" w:color="auto"/>
        <w:bottom w:val="none" w:sz="0" w:space="0" w:color="auto"/>
        <w:right w:val="none" w:sz="0" w:space="0" w:color="auto"/>
      </w:divBdr>
    </w:div>
    <w:div w:id="649335398">
      <w:bodyDiv w:val="1"/>
      <w:marLeft w:val="0"/>
      <w:marRight w:val="0"/>
      <w:marTop w:val="0"/>
      <w:marBottom w:val="0"/>
      <w:divBdr>
        <w:top w:val="none" w:sz="0" w:space="0" w:color="auto"/>
        <w:left w:val="none" w:sz="0" w:space="0" w:color="auto"/>
        <w:bottom w:val="none" w:sz="0" w:space="0" w:color="auto"/>
        <w:right w:val="none" w:sz="0" w:space="0" w:color="auto"/>
      </w:divBdr>
    </w:div>
    <w:div w:id="751196600">
      <w:bodyDiv w:val="1"/>
      <w:marLeft w:val="0"/>
      <w:marRight w:val="0"/>
      <w:marTop w:val="0"/>
      <w:marBottom w:val="0"/>
      <w:divBdr>
        <w:top w:val="none" w:sz="0" w:space="0" w:color="auto"/>
        <w:left w:val="none" w:sz="0" w:space="0" w:color="auto"/>
        <w:bottom w:val="none" w:sz="0" w:space="0" w:color="auto"/>
        <w:right w:val="none" w:sz="0" w:space="0" w:color="auto"/>
      </w:divBdr>
    </w:div>
    <w:div w:id="773206855">
      <w:bodyDiv w:val="1"/>
      <w:marLeft w:val="0"/>
      <w:marRight w:val="0"/>
      <w:marTop w:val="0"/>
      <w:marBottom w:val="0"/>
      <w:divBdr>
        <w:top w:val="none" w:sz="0" w:space="0" w:color="auto"/>
        <w:left w:val="none" w:sz="0" w:space="0" w:color="auto"/>
        <w:bottom w:val="none" w:sz="0" w:space="0" w:color="auto"/>
        <w:right w:val="none" w:sz="0" w:space="0" w:color="auto"/>
      </w:divBdr>
    </w:div>
    <w:div w:id="773935647">
      <w:bodyDiv w:val="1"/>
      <w:marLeft w:val="0"/>
      <w:marRight w:val="0"/>
      <w:marTop w:val="0"/>
      <w:marBottom w:val="0"/>
      <w:divBdr>
        <w:top w:val="none" w:sz="0" w:space="0" w:color="auto"/>
        <w:left w:val="none" w:sz="0" w:space="0" w:color="auto"/>
        <w:bottom w:val="none" w:sz="0" w:space="0" w:color="auto"/>
        <w:right w:val="none" w:sz="0" w:space="0" w:color="auto"/>
      </w:divBdr>
    </w:div>
    <w:div w:id="844369418">
      <w:bodyDiv w:val="1"/>
      <w:marLeft w:val="0"/>
      <w:marRight w:val="0"/>
      <w:marTop w:val="0"/>
      <w:marBottom w:val="0"/>
      <w:divBdr>
        <w:top w:val="none" w:sz="0" w:space="0" w:color="auto"/>
        <w:left w:val="none" w:sz="0" w:space="0" w:color="auto"/>
        <w:bottom w:val="none" w:sz="0" w:space="0" w:color="auto"/>
        <w:right w:val="none" w:sz="0" w:space="0" w:color="auto"/>
      </w:divBdr>
    </w:div>
    <w:div w:id="868908553">
      <w:bodyDiv w:val="1"/>
      <w:marLeft w:val="0"/>
      <w:marRight w:val="0"/>
      <w:marTop w:val="0"/>
      <w:marBottom w:val="0"/>
      <w:divBdr>
        <w:top w:val="none" w:sz="0" w:space="0" w:color="auto"/>
        <w:left w:val="none" w:sz="0" w:space="0" w:color="auto"/>
        <w:bottom w:val="none" w:sz="0" w:space="0" w:color="auto"/>
        <w:right w:val="none" w:sz="0" w:space="0" w:color="auto"/>
      </w:divBdr>
    </w:div>
    <w:div w:id="893657074">
      <w:bodyDiv w:val="1"/>
      <w:marLeft w:val="0"/>
      <w:marRight w:val="0"/>
      <w:marTop w:val="0"/>
      <w:marBottom w:val="0"/>
      <w:divBdr>
        <w:top w:val="none" w:sz="0" w:space="0" w:color="auto"/>
        <w:left w:val="none" w:sz="0" w:space="0" w:color="auto"/>
        <w:bottom w:val="none" w:sz="0" w:space="0" w:color="auto"/>
        <w:right w:val="none" w:sz="0" w:space="0" w:color="auto"/>
      </w:divBdr>
    </w:div>
    <w:div w:id="939412736">
      <w:bodyDiv w:val="1"/>
      <w:marLeft w:val="0"/>
      <w:marRight w:val="0"/>
      <w:marTop w:val="0"/>
      <w:marBottom w:val="0"/>
      <w:divBdr>
        <w:top w:val="none" w:sz="0" w:space="0" w:color="auto"/>
        <w:left w:val="none" w:sz="0" w:space="0" w:color="auto"/>
        <w:bottom w:val="none" w:sz="0" w:space="0" w:color="auto"/>
        <w:right w:val="none" w:sz="0" w:space="0" w:color="auto"/>
      </w:divBdr>
    </w:div>
    <w:div w:id="950818107">
      <w:bodyDiv w:val="1"/>
      <w:marLeft w:val="0"/>
      <w:marRight w:val="0"/>
      <w:marTop w:val="0"/>
      <w:marBottom w:val="0"/>
      <w:divBdr>
        <w:top w:val="none" w:sz="0" w:space="0" w:color="auto"/>
        <w:left w:val="none" w:sz="0" w:space="0" w:color="auto"/>
        <w:bottom w:val="none" w:sz="0" w:space="0" w:color="auto"/>
        <w:right w:val="none" w:sz="0" w:space="0" w:color="auto"/>
      </w:divBdr>
    </w:div>
    <w:div w:id="980232980">
      <w:bodyDiv w:val="1"/>
      <w:marLeft w:val="0"/>
      <w:marRight w:val="0"/>
      <w:marTop w:val="0"/>
      <w:marBottom w:val="0"/>
      <w:divBdr>
        <w:top w:val="none" w:sz="0" w:space="0" w:color="auto"/>
        <w:left w:val="none" w:sz="0" w:space="0" w:color="auto"/>
        <w:bottom w:val="none" w:sz="0" w:space="0" w:color="auto"/>
        <w:right w:val="none" w:sz="0" w:space="0" w:color="auto"/>
      </w:divBdr>
    </w:div>
    <w:div w:id="1000766619">
      <w:bodyDiv w:val="1"/>
      <w:marLeft w:val="0"/>
      <w:marRight w:val="0"/>
      <w:marTop w:val="0"/>
      <w:marBottom w:val="0"/>
      <w:divBdr>
        <w:top w:val="none" w:sz="0" w:space="0" w:color="auto"/>
        <w:left w:val="none" w:sz="0" w:space="0" w:color="auto"/>
        <w:bottom w:val="none" w:sz="0" w:space="0" w:color="auto"/>
        <w:right w:val="none" w:sz="0" w:space="0" w:color="auto"/>
      </w:divBdr>
    </w:div>
    <w:div w:id="1023361790">
      <w:bodyDiv w:val="1"/>
      <w:marLeft w:val="0"/>
      <w:marRight w:val="0"/>
      <w:marTop w:val="0"/>
      <w:marBottom w:val="0"/>
      <w:divBdr>
        <w:top w:val="none" w:sz="0" w:space="0" w:color="auto"/>
        <w:left w:val="none" w:sz="0" w:space="0" w:color="auto"/>
        <w:bottom w:val="none" w:sz="0" w:space="0" w:color="auto"/>
        <w:right w:val="none" w:sz="0" w:space="0" w:color="auto"/>
      </w:divBdr>
    </w:div>
    <w:div w:id="1042097391">
      <w:bodyDiv w:val="1"/>
      <w:marLeft w:val="0"/>
      <w:marRight w:val="0"/>
      <w:marTop w:val="0"/>
      <w:marBottom w:val="0"/>
      <w:divBdr>
        <w:top w:val="none" w:sz="0" w:space="0" w:color="auto"/>
        <w:left w:val="none" w:sz="0" w:space="0" w:color="auto"/>
        <w:bottom w:val="none" w:sz="0" w:space="0" w:color="auto"/>
        <w:right w:val="none" w:sz="0" w:space="0" w:color="auto"/>
      </w:divBdr>
    </w:div>
    <w:div w:id="1053577696">
      <w:bodyDiv w:val="1"/>
      <w:marLeft w:val="0"/>
      <w:marRight w:val="0"/>
      <w:marTop w:val="0"/>
      <w:marBottom w:val="0"/>
      <w:divBdr>
        <w:top w:val="none" w:sz="0" w:space="0" w:color="auto"/>
        <w:left w:val="none" w:sz="0" w:space="0" w:color="auto"/>
        <w:bottom w:val="none" w:sz="0" w:space="0" w:color="auto"/>
        <w:right w:val="none" w:sz="0" w:space="0" w:color="auto"/>
      </w:divBdr>
    </w:div>
    <w:div w:id="1067650648">
      <w:bodyDiv w:val="1"/>
      <w:marLeft w:val="0"/>
      <w:marRight w:val="0"/>
      <w:marTop w:val="0"/>
      <w:marBottom w:val="0"/>
      <w:divBdr>
        <w:top w:val="none" w:sz="0" w:space="0" w:color="auto"/>
        <w:left w:val="none" w:sz="0" w:space="0" w:color="auto"/>
        <w:bottom w:val="none" w:sz="0" w:space="0" w:color="auto"/>
        <w:right w:val="none" w:sz="0" w:space="0" w:color="auto"/>
      </w:divBdr>
    </w:div>
    <w:div w:id="1086076778">
      <w:bodyDiv w:val="1"/>
      <w:marLeft w:val="0"/>
      <w:marRight w:val="0"/>
      <w:marTop w:val="0"/>
      <w:marBottom w:val="0"/>
      <w:divBdr>
        <w:top w:val="none" w:sz="0" w:space="0" w:color="auto"/>
        <w:left w:val="none" w:sz="0" w:space="0" w:color="auto"/>
        <w:bottom w:val="none" w:sz="0" w:space="0" w:color="auto"/>
        <w:right w:val="none" w:sz="0" w:space="0" w:color="auto"/>
      </w:divBdr>
    </w:div>
    <w:div w:id="1098938984">
      <w:bodyDiv w:val="1"/>
      <w:marLeft w:val="0"/>
      <w:marRight w:val="0"/>
      <w:marTop w:val="0"/>
      <w:marBottom w:val="0"/>
      <w:divBdr>
        <w:top w:val="none" w:sz="0" w:space="0" w:color="auto"/>
        <w:left w:val="none" w:sz="0" w:space="0" w:color="auto"/>
        <w:bottom w:val="none" w:sz="0" w:space="0" w:color="auto"/>
        <w:right w:val="none" w:sz="0" w:space="0" w:color="auto"/>
      </w:divBdr>
    </w:div>
    <w:div w:id="1110122923">
      <w:bodyDiv w:val="1"/>
      <w:marLeft w:val="0"/>
      <w:marRight w:val="0"/>
      <w:marTop w:val="0"/>
      <w:marBottom w:val="0"/>
      <w:divBdr>
        <w:top w:val="none" w:sz="0" w:space="0" w:color="auto"/>
        <w:left w:val="none" w:sz="0" w:space="0" w:color="auto"/>
        <w:bottom w:val="none" w:sz="0" w:space="0" w:color="auto"/>
        <w:right w:val="none" w:sz="0" w:space="0" w:color="auto"/>
      </w:divBdr>
    </w:div>
    <w:div w:id="1139153688">
      <w:bodyDiv w:val="1"/>
      <w:marLeft w:val="0"/>
      <w:marRight w:val="0"/>
      <w:marTop w:val="0"/>
      <w:marBottom w:val="0"/>
      <w:divBdr>
        <w:top w:val="none" w:sz="0" w:space="0" w:color="auto"/>
        <w:left w:val="none" w:sz="0" w:space="0" w:color="auto"/>
        <w:bottom w:val="none" w:sz="0" w:space="0" w:color="auto"/>
        <w:right w:val="none" w:sz="0" w:space="0" w:color="auto"/>
      </w:divBdr>
    </w:div>
    <w:div w:id="1168862962">
      <w:bodyDiv w:val="1"/>
      <w:marLeft w:val="0"/>
      <w:marRight w:val="0"/>
      <w:marTop w:val="0"/>
      <w:marBottom w:val="0"/>
      <w:divBdr>
        <w:top w:val="none" w:sz="0" w:space="0" w:color="auto"/>
        <w:left w:val="none" w:sz="0" w:space="0" w:color="auto"/>
        <w:bottom w:val="none" w:sz="0" w:space="0" w:color="auto"/>
        <w:right w:val="none" w:sz="0" w:space="0" w:color="auto"/>
      </w:divBdr>
    </w:div>
    <w:div w:id="1176730431">
      <w:bodyDiv w:val="1"/>
      <w:marLeft w:val="0"/>
      <w:marRight w:val="0"/>
      <w:marTop w:val="0"/>
      <w:marBottom w:val="0"/>
      <w:divBdr>
        <w:top w:val="none" w:sz="0" w:space="0" w:color="auto"/>
        <w:left w:val="none" w:sz="0" w:space="0" w:color="auto"/>
        <w:bottom w:val="none" w:sz="0" w:space="0" w:color="auto"/>
        <w:right w:val="none" w:sz="0" w:space="0" w:color="auto"/>
      </w:divBdr>
    </w:div>
    <w:div w:id="1201481681">
      <w:bodyDiv w:val="1"/>
      <w:marLeft w:val="0"/>
      <w:marRight w:val="0"/>
      <w:marTop w:val="0"/>
      <w:marBottom w:val="0"/>
      <w:divBdr>
        <w:top w:val="none" w:sz="0" w:space="0" w:color="auto"/>
        <w:left w:val="none" w:sz="0" w:space="0" w:color="auto"/>
        <w:bottom w:val="none" w:sz="0" w:space="0" w:color="auto"/>
        <w:right w:val="none" w:sz="0" w:space="0" w:color="auto"/>
      </w:divBdr>
    </w:div>
    <w:div w:id="1249383173">
      <w:bodyDiv w:val="1"/>
      <w:marLeft w:val="0"/>
      <w:marRight w:val="0"/>
      <w:marTop w:val="0"/>
      <w:marBottom w:val="0"/>
      <w:divBdr>
        <w:top w:val="none" w:sz="0" w:space="0" w:color="auto"/>
        <w:left w:val="none" w:sz="0" w:space="0" w:color="auto"/>
        <w:bottom w:val="none" w:sz="0" w:space="0" w:color="auto"/>
        <w:right w:val="none" w:sz="0" w:space="0" w:color="auto"/>
      </w:divBdr>
    </w:div>
    <w:div w:id="1284771221">
      <w:bodyDiv w:val="1"/>
      <w:marLeft w:val="0"/>
      <w:marRight w:val="0"/>
      <w:marTop w:val="0"/>
      <w:marBottom w:val="0"/>
      <w:divBdr>
        <w:top w:val="none" w:sz="0" w:space="0" w:color="auto"/>
        <w:left w:val="none" w:sz="0" w:space="0" w:color="auto"/>
        <w:bottom w:val="none" w:sz="0" w:space="0" w:color="auto"/>
        <w:right w:val="none" w:sz="0" w:space="0" w:color="auto"/>
      </w:divBdr>
    </w:div>
    <w:div w:id="1308432328">
      <w:bodyDiv w:val="1"/>
      <w:marLeft w:val="0"/>
      <w:marRight w:val="0"/>
      <w:marTop w:val="0"/>
      <w:marBottom w:val="0"/>
      <w:divBdr>
        <w:top w:val="none" w:sz="0" w:space="0" w:color="auto"/>
        <w:left w:val="none" w:sz="0" w:space="0" w:color="auto"/>
        <w:bottom w:val="none" w:sz="0" w:space="0" w:color="auto"/>
        <w:right w:val="none" w:sz="0" w:space="0" w:color="auto"/>
      </w:divBdr>
    </w:div>
    <w:div w:id="1387410556">
      <w:bodyDiv w:val="1"/>
      <w:marLeft w:val="0"/>
      <w:marRight w:val="0"/>
      <w:marTop w:val="0"/>
      <w:marBottom w:val="0"/>
      <w:divBdr>
        <w:top w:val="none" w:sz="0" w:space="0" w:color="auto"/>
        <w:left w:val="none" w:sz="0" w:space="0" w:color="auto"/>
        <w:bottom w:val="none" w:sz="0" w:space="0" w:color="auto"/>
        <w:right w:val="none" w:sz="0" w:space="0" w:color="auto"/>
      </w:divBdr>
      <w:divsChild>
        <w:div w:id="260574880">
          <w:marLeft w:val="0"/>
          <w:marRight w:val="0"/>
          <w:marTop w:val="0"/>
          <w:marBottom w:val="0"/>
          <w:divBdr>
            <w:top w:val="none" w:sz="0" w:space="0" w:color="auto"/>
            <w:left w:val="none" w:sz="0" w:space="0" w:color="auto"/>
            <w:bottom w:val="none" w:sz="0" w:space="0" w:color="auto"/>
            <w:right w:val="none" w:sz="0" w:space="0" w:color="auto"/>
          </w:divBdr>
          <w:divsChild>
            <w:div w:id="1950969537">
              <w:marLeft w:val="0"/>
              <w:marRight w:val="0"/>
              <w:marTop w:val="0"/>
              <w:marBottom w:val="0"/>
              <w:divBdr>
                <w:top w:val="none" w:sz="0" w:space="0" w:color="auto"/>
                <w:left w:val="none" w:sz="0" w:space="0" w:color="auto"/>
                <w:bottom w:val="none" w:sz="0" w:space="0" w:color="auto"/>
                <w:right w:val="none" w:sz="0" w:space="0" w:color="auto"/>
              </w:divBdr>
              <w:divsChild>
                <w:div w:id="990672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445275">
          <w:marLeft w:val="0"/>
          <w:marRight w:val="0"/>
          <w:marTop w:val="0"/>
          <w:marBottom w:val="0"/>
          <w:divBdr>
            <w:top w:val="none" w:sz="0" w:space="0" w:color="auto"/>
            <w:left w:val="none" w:sz="0" w:space="0" w:color="auto"/>
            <w:bottom w:val="none" w:sz="0" w:space="0" w:color="auto"/>
            <w:right w:val="none" w:sz="0" w:space="0" w:color="auto"/>
          </w:divBdr>
          <w:divsChild>
            <w:div w:id="529531013">
              <w:marLeft w:val="0"/>
              <w:marRight w:val="0"/>
              <w:marTop w:val="0"/>
              <w:marBottom w:val="0"/>
              <w:divBdr>
                <w:top w:val="none" w:sz="0" w:space="0" w:color="auto"/>
                <w:left w:val="none" w:sz="0" w:space="0" w:color="auto"/>
                <w:bottom w:val="none" w:sz="0" w:space="0" w:color="auto"/>
                <w:right w:val="none" w:sz="0" w:space="0" w:color="auto"/>
              </w:divBdr>
              <w:divsChild>
                <w:div w:id="776409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907513">
      <w:bodyDiv w:val="1"/>
      <w:marLeft w:val="0"/>
      <w:marRight w:val="0"/>
      <w:marTop w:val="0"/>
      <w:marBottom w:val="0"/>
      <w:divBdr>
        <w:top w:val="none" w:sz="0" w:space="0" w:color="auto"/>
        <w:left w:val="none" w:sz="0" w:space="0" w:color="auto"/>
        <w:bottom w:val="none" w:sz="0" w:space="0" w:color="auto"/>
        <w:right w:val="none" w:sz="0" w:space="0" w:color="auto"/>
      </w:divBdr>
    </w:div>
    <w:div w:id="1501384018">
      <w:bodyDiv w:val="1"/>
      <w:marLeft w:val="0"/>
      <w:marRight w:val="0"/>
      <w:marTop w:val="0"/>
      <w:marBottom w:val="0"/>
      <w:divBdr>
        <w:top w:val="none" w:sz="0" w:space="0" w:color="auto"/>
        <w:left w:val="none" w:sz="0" w:space="0" w:color="auto"/>
        <w:bottom w:val="none" w:sz="0" w:space="0" w:color="auto"/>
        <w:right w:val="none" w:sz="0" w:space="0" w:color="auto"/>
      </w:divBdr>
    </w:div>
    <w:div w:id="1543445773">
      <w:bodyDiv w:val="1"/>
      <w:marLeft w:val="0"/>
      <w:marRight w:val="0"/>
      <w:marTop w:val="0"/>
      <w:marBottom w:val="0"/>
      <w:divBdr>
        <w:top w:val="none" w:sz="0" w:space="0" w:color="auto"/>
        <w:left w:val="none" w:sz="0" w:space="0" w:color="auto"/>
        <w:bottom w:val="none" w:sz="0" w:space="0" w:color="auto"/>
        <w:right w:val="none" w:sz="0" w:space="0" w:color="auto"/>
      </w:divBdr>
    </w:div>
    <w:div w:id="1547906597">
      <w:bodyDiv w:val="1"/>
      <w:marLeft w:val="0"/>
      <w:marRight w:val="0"/>
      <w:marTop w:val="0"/>
      <w:marBottom w:val="0"/>
      <w:divBdr>
        <w:top w:val="none" w:sz="0" w:space="0" w:color="auto"/>
        <w:left w:val="none" w:sz="0" w:space="0" w:color="auto"/>
        <w:bottom w:val="none" w:sz="0" w:space="0" w:color="auto"/>
        <w:right w:val="none" w:sz="0" w:space="0" w:color="auto"/>
      </w:divBdr>
      <w:divsChild>
        <w:div w:id="173809708">
          <w:marLeft w:val="446"/>
          <w:marRight w:val="0"/>
          <w:marTop w:val="0"/>
          <w:marBottom w:val="0"/>
          <w:divBdr>
            <w:top w:val="none" w:sz="0" w:space="0" w:color="auto"/>
            <w:left w:val="none" w:sz="0" w:space="0" w:color="auto"/>
            <w:bottom w:val="none" w:sz="0" w:space="0" w:color="auto"/>
            <w:right w:val="none" w:sz="0" w:space="0" w:color="auto"/>
          </w:divBdr>
        </w:div>
      </w:divsChild>
    </w:div>
    <w:div w:id="1562517804">
      <w:bodyDiv w:val="1"/>
      <w:marLeft w:val="0"/>
      <w:marRight w:val="0"/>
      <w:marTop w:val="0"/>
      <w:marBottom w:val="0"/>
      <w:divBdr>
        <w:top w:val="none" w:sz="0" w:space="0" w:color="auto"/>
        <w:left w:val="none" w:sz="0" w:space="0" w:color="auto"/>
        <w:bottom w:val="none" w:sz="0" w:space="0" w:color="auto"/>
        <w:right w:val="none" w:sz="0" w:space="0" w:color="auto"/>
      </w:divBdr>
    </w:div>
    <w:div w:id="1562671753">
      <w:bodyDiv w:val="1"/>
      <w:marLeft w:val="0"/>
      <w:marRight w:val="0"/>
      <w:marTop w:val="0"/>
      <w:marBottom w:val="0"/>
      <w:divBdr>
        <w:top w:val="none" w:sz="0" w:space="0" w:color="auto"/>
        <w:left w:val="none" w:sz="0" w:space="0" w:color="auto"/>
        <w:bottom w:val="none" w:sz="0" w:space="0" w:color="auto"/>
        <w:right w:val="none" w:sz="0" w:space="0" w:color="auto"/>
      </w:divBdr>
    </w:div>
    <w:div w:id="1587616179">
      <w:bodyDiv w:val="1"/>
      <w:marLeft w:val="0"/>
      <w:marRight w:val="0"/>
      <w:marTop w:val="0"/>
      <w:marBottom w:val="0"/>
      <w:divBdr>
        <w:top w:val="none" w:sz="0" w:space="0" w:color="auto"/>
        <w:left w:val="none" w:sz="0" w:space="0" w:color="auto"/>
        <w:bottom w:val="none" w:sz="0" w:space="0" w:color="auto"/>
        <w:right w:val="none" w:sz="0" w:space="0" w:color="auto"/>
      </w:divBdr>
    </w:div>
    <w:div w:id="1597522393">
      <w:bodyDiv w:val="1"/>
      <w:marLeft w:val="0"/>
      <w:marRight w:val="0"/>
      <w:marTop w:val="0"/>
      <w:marBottom w:val="0"/>
      <w:divBdr>
        <w:top w:val="none" w:sz="0" w:space="0" w:color="auto"/>
        <w:left w:val="none" w:sz="0" w:space="0" w:color="auto"/>
        <w:bottom w:val="none" w:sz="0" w:space="0" w:color="auto"/>
        <w:right w:val="none" w:sz="0" w:space="0" w:color="auto"/>
      </w:divBdr>
    </w:div>
    <w:div w:id="1602032622">
      <w:bodyDiv w:val="1"/>
      <w:marLeft w:val="0"/>
      <w:marRight w:val="0"/>
      <w:marTop w:val="0"/>
      <w:marBottom w:val="0"/>
      <w:divBdr>
        <w:top w:val="none" w:sz="0" w:space="0" w:color="auto"/>
        <w:left w:val="none" w:sz="0" w:space="0" w:color="auto"/>
        <w:bottom w:val="none" w:sz="0" w:space="0" w:color="auto"/>
        <w:right w:val="none" w:sz="0" w:space="0" w:color="auto"/>
      </w:divBdr>
    </w:div>
    <w:div w:id="1673604002">
      <w:bodyDiv w:val="1"/>
      <w:marLeft w:val="0"/>
      <w:marRight w:val="0"/>
      <w:marTop w:val="0"/>
      <w:marBottom w:val="0"/>
      <w:divBdr>
        <w:top w:val="none" w:sz="0" w:space="0" w:color="auto"/>
        <w:left w:val="none" w:sz="0" w:space="0" w:color="auto"/>
        <w:bottom w:val="none" w:sz="0" w:space="0" w:color="auto"/>
        <w:right w:val="none" w:sz="0" w:space="0" w:color="auto"/>
      </w:divBdr>
    </w:div>
    <w:div w:id="1766533452">
      <w:bodyDiv w:val="1"/>
      <w:marLeft w:val="0"/>
      <w:marRight w:val="0"/>
      <w:marTop w:val="0"/>
      <w:marBottom w:val="0"/>
      <w:divBdr>
        <w:top w:val="none" w:sz="0" w:space="0" w:color="auto"/>
        <w:left w:val="none" w:sz="0" w:space="0" w:color="auto"/>
        <w:bottom w:val="none" w:sz="0" w:space="0" w:color="auto"/>
        <w:right w:val="none" w:sz="0" w:space="0" w:color="auto"/>
      </w:divBdr>
    </w:div>
    <w:div w:id="1769502293">
      <w:bodyDiv w:val="1"/>
      <w:marLeft w:val="0"/>
      <w:marRight w:val="0"/>
      <w:marTop w:val="0"/>
      <w:marBottom w:val="0"/>
      <w:divBdr>
        <w:top w:val="none" w:sz="0" w:space="0" w:color="auto"/>
        <w:left w:val="none" w:sz="0" w:space="0" w:color="auto"/>
        <w:bottom w:val="none" w:sz="0" w:space="0" w:color="auto"/>
        <w:right w:val="none" w:sz="0" w:space="0" w:color="auto"/>
      </w:divBdr>
    </w:div>
    <w:div w:id="1774208604">
      <w:bodyDiv w:val="1"/>
      <w:marLeft w:val="0"/>
      <w:marRight w:val="0"/>
      <w:marTop w:val="0"/>
      <w:marBottom w:val="0"/>
      <w:divBdr>
        <w:top w:val="none" w:sz="0" w:space="0" w:color="auto"/>
        <w:left w:val="none" w:sz="0" w:space="0" w:color="auto"/>
        <w:bottom w:val="none" w:sz="0" w:space="0" w:color="auto"/>
        <w:right w:val="none" w:sz="0" w:space="0" w:color="auto"/>
      </w:divBdr>
    </w:div>
    <w:div w:id="1775319741">
      <w:bodyDiv w:val="1"/>
      <w:marLeft w:val="0"/>
      <w:marRight w:val="0"/>
      <w:marTop w:val="0"/>
      <w:marBottom w:val="0"/>
      <w:divBdr>
        <w:top w:val="none" w:sz="0" w:space="0" w:color="auto"/>
        <w:left w:val="none" w:sz="0" w:space="0" w:color="auto"/>
        <w:bottom w:val="none" w:sz="0" w:space="0" w:color="auto"/>
        <w:right w:val="none" w:sz="0" w:space="0" w:color="auto"/>
      </w:divBdr>
    </w:div>
    <w:div w:id="2070568860">
      <w:bodyDiv w:val="1"/>
      <w:marLeft w:val="0"/>
      <w:marRight w:val="0"/>
      <w:marTop w:val="0"/>
      <w:marBottom w:val="0"/>
      <w:divBdr>
        <w:top w:val="none" w:sz="0" w:space="0" w:color="auto"/>
        <w:left w:val="none" w:sz="0" w:space="0" w:color="auto"/>
        <w:bottom w:val="none" w:sz="0" w:space="0" w:color="auto"/>
        <w:right w:val="none" w:sz="0" w:space="0" w:color="auto"/>
      </w:divBdr>
    </w:div>
    <w:div w:id="2120295883">
      <w:bodyDiv w:val="1"/>
      <w:marLeft w:val="0"/>
      <w:marRight w:val="0"/>
      <w:marTop w:val="0"/>
      <w:marBottom w:val="0"/>
      <w:divBdr>
        <w:top w:val="none" w:sz="0" w:space="0" w:color="auto"/>
        <w:left w:val="none" w:sz="0" w:space="0" w:color="auto"/>
        <w:bottom w:val="none" w:sz="0" w:space="0" w:color="auto"/>
        <w:right w:val="none" w:sz="0" w:space="0" w:color="auto"/>
      </w:divBdr>
    </w:div>
    <w:div w:id="2125028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97EAFB-7435-4875-92AD-ECEC82546C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2</Pages>
  <Words>518</Words>
  <Characters>295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Zizhong</dc:creator>
  <cp:keywords/>
  <dc:description/>
  <cp:lastModifiedBy>Liu, Zizhong</cp:lastModifiedBy>
  <cp:revision>11</cp:revision>
  <dcterms:created xsi:type="dcterms:W3CDTF">2021-06-29T03:03:00Z</dcterms:created>
  <dcterms:modified xsi:type="dcterms:W3CDTF">2021-06-29T03:28:00Z</dcterms:modified>
</cp:coreProperties>
</file>